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229B6F" w14:textId="77777777" w:rsidR="00553BBF" w:rsidRPr="00F3538B" w:rsidRDefault="00DF41A3" w:rsidP="009910C1">
      <w:pPr>
        <w:spacing w:line="276" w:lineRule="auto"/>
        <w:ind w:left="142"/>
        <w:rPr>
          <w:rFonts w:ascii="Times New Roman" w:hAnsi="Times New Roman" w:cs="Times New Roman"/>
          <w:b/>
          <w:noProof/>
          <w:color w:val="FF0000"/>
          <w:sz w:val="32"/>
          <w:szCs w:val="32"/>
          <w:u w:val="single"/>
          <w:lang w:val="en-CA" w:eastAsia="en-CA"/>
        </w:rPr>
      </w:pPr>
      <w:r w:rsidRPr="00F3538B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13A907BE" wp14:editId="569AC702">
            <wp:extent cx="2590800" cy="495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CT-logo-RGB-small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1E024" w14:textId="77777777" w:rsidR="00553BBF" w:rsidRPr="00F3538B" w:rsidRDefault="00553BBF" w:rsidP="009910C1">
      <w:pPr>
        <w:spacing w:line="276" w:lineRule="auto"/>
        <w:ind w:left="142"/>
        <w:jc w:val="center"/>
        <w:rPr>
          <w:rFonts w:ascii="Times New Roman" w:hAnsi="Times New Roman" w:cs="Times New Roman"/>
          <w:b/>
          <w:noProof/>
          <w:color w:val="FF0000"/>
          <w:sz w:val="32"/>
          <w:szCs w:val="32"/>
          <w:u w:val="single"/>
          <w:lang w:val="en-CA" w:eastAsia="en-CA"/>
        </w:rPr>
      </w:pPr>
    </w:p>
    <w:p w14:paraId="39F0B7CB" w14:textId="77777777" w:rsidR="00B31659" w:rsidRPr="00F3538B" w:rsidRDefault="00DC5A3F" w:rsidP="009910C1">
      <w:pPr>
        <w:spacing w:line="276" w:lineRule="auto"/>
        <w:ind w:left="142"/>
        <w:jc w:val="center"/>
        <w:rPr>
          <w:rFonts w:ascii="Times New Roman" w:hAnsi="Times New Roman" w:cs="Times New Roman"/>
          <w:b/>
          <w:noProof/>
          <w:sz w:val="32"/>
          <w:szCs w:val="32"/>
          <w:lang w:val="en-CA" w:eastAsia="en-CA"/>
        </w:rPr>
      </w:pPr>
      <w:r w:rsidRPr="00F3538B">
        <w:rPr>
          <w:rFonts w:ascii="Times New Roman" w:hAnsi="Times New Roman" w:cs="Times New Roman"/>
          <w:b/>
          <w:noProof/>
          <w:sz w:val="32"/>
          <w:szCs w:val="32"/>
          <w:lang w:val="en-CA" w:eastAsia="en-CA"/>
        </w:rPr>
        <w:t>SQL Programming</w:t>
      </w:r>
    </w:p>
    <w:p w14:paraId="62C7C41B" w14:textId="28395DAB" w:rsidR="00617523" w:rsidRPr="00F3538B" w:rsidRDefault="00A56EC6" w:rsidP="009910C1">
      <w:pPr>
        <w:spacing w:line="276" w:lineRule="auto"/>
        <w:ind w:left="3600" w:firstLine="72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  <w:lang w:val="en-CA" w:eastAsia="en-CA"/>
        </w:rPr>
        <w:t xml:space="preserve"> </w:t>
      </w:r>
      <w:r w:rsidR="00602D96">
        <w:rPr>
          <w:rFonts w:ascii="Times New Roman" w:hAnsi="Times New Roman" w:cs="Times New Roman"/>
          <w:b/>
          <w:noProof/>
          <w:sz w:val="32"/>
          <w:szCs w:val="32"/>
          <w:lang w:val="en-CA" w:eastAsia="en-CA"/>
        </w:rPr>
        <w:t>Project Phase 1</w:t>
      </w:r>
    </w:p>
    <w:p w14:paraId="24BB2616" w14:textId="77777777" w:rsidR="00CF78A3" w:rsidRPr="00F3538B" w:rsidRDefault="00CF78A3" w:rsidP="009910C1">
      <w:pPr>
        <w:spacing w:line="276" w:lineRule="auto"/>
        <w:rPr>
          <w:rFonts w:ascii="Times New Roman" w:hAnsi="Times New Roman" w:cs="Times New Roman"/>
        </w:rPr>
      </w:pPr>
    </w:p>
    <w:p w14:paraId="3AB0F182" w14:textId="77777777" w:rsidR="00CF78A3" w:rsidRPr="00F3538B" w:rsidRDefault="00CF78A3" w:rsidP="009910C1">
      <w:pPr>
        <w:spacing w:line="276" w:lineRule="auto"/>
        <w:rPr>
          <w:rFonts w:ascii="Times New Roman" w:hAnsi="Times New Roman" w:cs="Times New Roman"/>
        </w:rPr>
      </w:pPr>
    </w:p>
    <w:p w14:paraId="312DE810" w14:textId="77777777" w:rsidR="007434A1" w:rsidRPr="00F3538B" w:rsidRDefault="00A8155A" w:rsidP="009910C1">
      <w:pPr>
        <w:spacing w:line="276" w:lineRule="auto"/>
        <w:rPr>
          <w:rFonts w:ascii="Times New Roman" w:hAnsi="Times New Roman" w:cs="Times New Roman"/>
        </w:rPr>
      </w:pPr>
      <w:r w:rsidRPr="00F3538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D18068" wp14:editId="2237BFBE">
                <wp:simplePos x="0" y="0"/>
                <wp:positionH relativeFrom="column">
                  <wp:posOffset>-321310</wp:posOffset>
                </wp:positionH>
                <wp:positionV relativeFrom="paragraph">
                  <wp:posOffset>50165</wp:posOffset>
                </wp:positionV>
                <wp:extent cx="7157720" cy="0"/>
                <wp:effectExtent l="21590" t="17145" r="21590" b="20955"/>
                <wp:wrapNone/>
                <wp:docPr id="8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57720" cy="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F1A2603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25.3pt;margin-top:3.95pt;width:563.6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" strokeweight="2pt"/>
            </w:pict>
          </mc:Fallback>
        </mc:AlternateContent>
      </w:r>
    </w:p>
    <w:p w14:paraId="31A20319" w14:textId="5FE324B2" w:rsidR="00CF78A3" w:rsidRPr="00F3538B" w:rsidRDefault="00B31659" w:rsidP="009910C1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538B">
        <w:rPr>
          <w:rFonts w:ascii="Times New Roman" w:hAnsi="Times New Roman" w:cs="Times New Roman"/>
          <w:sz w:val="24"/>
          <w:szCs w:val="24"/>
        </w:rPr>
        <w:t xml:space="preserve">Total # of Questions: </w:t>
      </w:r>
      <w:r w:rsidR="00587F8F" w:rsidRPr="00F3538B">
        <w:rPr>
          <w:rFonts w:ascii="Times New Roman" w:hAnsi="Times New Roman" w:cs="Times New Roman"/>
          <w:sz w:val="24"/>
          <w:szCs w:val="24"/>
        </w:rPr>
        <w:t>[</w:t>
      </w:r>
      <w:r w:rsidR="00602D96">
        <w:rPr>
          <w:rFonts w:ascii="Times New Roman" w:hAnsi="Times New Roman" w:cs="Times New Roman"/>
          <w:sz w:val="24"/>
          <w:szCs w:val="24"/>
        </w:rPr>
        <w:t>4</w:t>
      </w:r>
      <w:r w:rsidR="0016572A" w:rsidRPr="00F3538B">
        <w:rPr>
          <w:rFonts w:ascii="Times New Roman" w:hAnsi="Times New Roman" w:cs="Times New Roman"/>
          <w:sz w:val="24"/>
          <w:szCs w:val="24"/>
        </w:rPr>
        <w:t>]</w:t>
      </w:r>
      <w:r w:rsidR="00602D96">
        <w:rPr>
          <w:rFonts w:ascii="Times New Roman" w:hAnsi="Times New Roman" w:cs="Times New Roman"/>
          <w:color w:val="FF0000"/>
          <w:sz w:val="24"/>
          <w:szCs w:val="24"/>
        </w:rPr>
        <w:tab/>
      </w:r>
      <w:r w:rsidR="00602D96">
        <w:rPr>
          <w:rFonts w:ascii="Times New Roman" w:hAnsi="Times New Roman" w:cs="Times New Roman"/>
          <w:color w:val="FF0000"/>
          <w:sz w:val="24"/>
          <w:szCs w:val="24"/>
        </w:rPr>
        <w:tab/>
      </w:r>
      <w:r w:rsidRPr="00F3538B">
        <w:rPr>
          <w:rFonts w:ascii="Times New Roman" w:hAnsi="Times New Roman" w:cs="Times New Roman"/>
          <w:sz w:val="24"/>
          <w:szCs w:val="24"/>
        </w:rPr>
        <w:tab/>
      </w:r>
      <w:r w:rsidRPr="00F3538B">
        <w:rPr>
          <w:rFonts w:ascii="Times New Roman" w:hAnsi="Times New Roman" w:cs="Times New Roman"/>
          <w:sz w:val="24"/>
          <w:szCs w:val="24"/>
        </w:rPr>
        <w:tab/>
      </w:r>
      <w:r w:rsidRPr="00F3538B">
        <w:rPr>
          <w:rFonts w:ascii="Times New Roman" w:hAnsi="Times New Roman" w:cs="Times New Roman"/>
          <w:sz w:val="24"/>
          <w:szCs w:val="24"/>
        </w:rPr>
        <w:tab/>
      </w:r>
      <w:r w:rsidRPr="00F3538B">
        <w:rPr>
          <w:rFonts w:ascii="Times New Roman" w:hAnsi="Times New Roman" w:cs="Times New Roman"/>
          <w:sz w:val="24"/>
          <w:szCs w:val="24"/>
        </w:rPr>
        <w:tab/>
      </w:r>
      <w:r w:rsidRPr="00F3538B">
        <w:rPr>
          <w:rFonts w:ascii="Times New Roman" w:hAnsi="Times New Roman" w:cs="Times New Roman"/>
          <w:sz w:val="24"/>
          <w:szCs w:val="24"/>
        </w:rPr>
        <w:tab/>
      </w:r>
      <w:r w:rsidRPr="00F3538B">
        <w:rPr>
          <w:rFonts w:ascii="Times New Roman" w:hAnsi="Times New Roman" w:cs="Times New Roman"/>
          <w:sz w:val="24"/>
          <w:szCs w:val="24"/>
        </w:rPr>
        <w:tab/>
      </w:r>
      <w:r w:rsidRPr="00F3538B">
        <w:rPr>
          <w:rFonts w:ascii="Times New Roman" w:hAnsi="Times New Roman" w:cs="Times New Roman"/>
          <w:sz w:val="24"/>
          <w:szCs w:val="24"/>
        </w:rPr>
        <w:tab/>
      </w:r>
      <w:r w:rsidRPr="00F3538B">
        <w:rPr>
          <w:rFonts w:ascii="Times New Roman" w:hAnsi="Times New Roman" w:cs="Times New Roman"/>
          <w:sz w:val="24"/>
          <w:szCs w:val="24"/>
        </w:rPr>
        <w:tab/>
      </w:r>
      <w:r w:rsidRPr="00F3538B">
        <w:rPr>
          <w:rFonts w:ascii="Times New Roman" w:hAnsi="Times New Roman" w:cs="Times New Roman"/>
          <w:sz w:val="24"/>
          <w:szCs w:val="24"/>
        </w:rPr>
        <w:tab/>
      </w:r>
    </w:p>
    <w:p w14:paraId="2F5DA342" w14:textId="77777777" w:rsidR="008F5085" w:rsidRPr="00F3538B" w:rsidRDefault="00A8155A" w:rsidP="009910C1">
      <w:pPr>
        <w:spacing w:line="276" w:lineRule="auto"/>
        <w:rPr>
          <w:rFonts w:ascii="Times New Roman" w:hAnsi="Times New Roman" w:cs="Times New Roman"/>
        </w:rPr>
      </w:pPr>
      <w:r w:rsidRPr="00F3538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09F023" wp14:editId="314E53B8">
                <wp:simplePos x="0" y="0"/>
                <wp:positionH relativeFrom="column">
                  <wp:posOffset>-321310</wp:posOffset>
                </wp:positionH>
                <wp:positionV relativeFrom="paragraph">
                  <wp:posOffset>157480</wp:posOffset>
                </wp:positionV>
                <wp:extent cx="7157720" cy="0"/>
                <wp:effectExtent l="21590" t="14605" r="21590" b="13970"/>
                <wp:wrapNone/>
                <wp:docPr id="6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57720" cy="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AEF395" id="AutoShape 2" o:spid="_x0000_s1026" type="#_x0000_t32" style="position:absolute;margin-left:-25.3pt;margin-top:12.4pt;width:563.6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" strokeweight="2pt"/>
            </w:pict>
          </mc:Fallback>
        </mc:AlternateContent>
      </w:r>
    </w:p>
    <w:p w14:paraId="1FD21C31" w14:textId="58C9FAC3" w:rsidR="0099692E" w:rsidRPr="00F3538B" w:rsidRDefault="000823CF" w:rsidP="00602D96">
      <w:pPr>
        <w:spacing w:before="120" w:after="240"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F3538B">
        <w:rPr>
          <w:rFonts w:ascii="Times New Roman" w:hAnsi="Times New Roman" w:cs="Times New Roman"/>
          <w:b/>
          <w:sz w:val="24"/>
          <w:szCs w:val="24"/>
        </w:rPr>
        <w:t xml:space="preserve">Question/Problem </w:t>
      </w:r>
      <w:r w:rsidR="0038648E" w:rsidRPr="00F3538B">
        <w:rPr>
          <w:rFonts w:ascii="Times New Roman" w:hAnsi="Times New Roman" w:cs="Times New Roman"/>
          <w:b/>
          <w:sz w:val="24"/>
          <w:szCs w:val="24"/>
        </w:rPr>
        <w:t>1</w:t>
      </w:r>
    </w:p>
    <w:p w14:paraId="7E413577" w14:textId="6FC9F531" w:rsidR="00602D96" w:rsidRPr="00602D96" w:rsidRDefault="00602D96" w:rsidP="00602D96">
      <w:pPr>
        <w:pStyle w:val="ListParagraph"/>
        <w:numPr>
          <w:ilvl w:val="0"/>
          <w:numId w:val="22"/>
        </w:numPr>
        <w:shd w:val="clear" w:color="auto" w:fill="FFFFFF"/>
        <w:spacing w:before="100" w:beforeAutospacing="1" w:after="100" w:afterAutospacing="1" w:line="360" w:lineRule="auto"/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</w:pPr>
      <w:r w:rsidRPr="00602D96"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>Create a database for a banking application called “Bank”.</w:t>
      </w:r>
      <w:r w:rsidR="00B774A0"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 xml:space="preserve"> [Basic]</w:t>
      </w:r>
    </w:p>
    <w:p w14:paraId="26AD1F0D" w14:textId="2074D2CD" w:rsidR="00602D96" w:rsidRPr="00602D96" w:rsidRDefault="00602D96" w:rsidP="00602D96">
      <w:pPr>
        <w:pStyle w:val="ListParagraph"/>
        <w:numPr>
          <w:ilvl w:val="0"/>
          <w:numId w:val="22"/>
        </w:numPr>
        <w:shd w:val="clear" w:color="auto" w:fill="FFFFFF"/>
        <w:spacing w:before="100" w:beforeAutospacing="1" w:after="100" w:afterAutospacing="1" w:line="360" w:lineRule="auto"/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</w:pPr>
      <w:r w:rsidRPr="00602D96"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>Create all the tables mentioned in the database diagram.</w:t>
      </w:r>
      <w:r w:rsidR="00B774A0"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 xml:space="preserve"> [Moderate]</w:t>
      </w:r>
    </w:p>
    <w:p w14:paraId="5A8D0346" w14:textId="6AA83D05" w:rsidR="00602D96" w:rsidRPr="00602D96" w:rsidRDefault="00602D96" w:rsidP="00602D96">
      <w:pPr>
        <w:pStyle w:val="ListParagraph"/>
        <w:numPr>
          <w:ilvl w:val="0"/>
          <w:numId w:val="22"/>
        </w:numPr>
        <w:shd w:val="clear" w:color="auto" w:fill="FFFFFF"/>
        <w:spacing w:before="100" w:beforeAutospacing="1" w:after="100" w:afterAutospacing="1" w:line="360" w:lineRule="auto"/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</w:pPr>
      <w:r w:rsidRPr="00602D96"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>Create all the constraints based on the database diagram.</w:t>
      </w:r>
      <w:r w:rsidR="00B774A0"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 xml:space="preserve"> [Advanced]</w:t>
      </w:r>
    </w:p>
    <w:p w14:paraId="1202E21C" w14:textId="3496FDCA" w:rsidR="00204C7D" w:rsidRDefault="00602D96" w:rsidP="00602D96">
      <w:pPr>
        <w:pStyle w:val="ListParagraph"/>
        <w:numPr>
          <w:ilvl w:val="0"/>
          <w:numId w:val="22"/>
        </w:numPr>
        <w:shd w:val="clear" w:color="auto" w:fill="FFFFFF"/>
        <w:spacing w:before="100" w:beforeAutospacing="1" w:after="100" w:afterAutospacing="1" w:line="360" w:lineRule="auto"/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</w:pPr>
      <w:r w:rsidRPr="00602D96"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>Insert at least 5 rows in each table.</w:t>
      </w:r>
      <w:r w:rsidR="00B774A0"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 xml:space="preserve"> [Basic]</w:t>
      </w:r>
    </w:p>
    <w:p w14:paraId="1F930CF2" w14:textId="77777777" w:rsidR="00204C7D" w:rsidRDefault="00204C7D">
      <w:pPr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</w:pPr>
      <w:r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br w:type="page"/>
      </w:r>
    </w:p>
    <w:p w14:paraId="608C3186" w14:textId="055AA5F1" w:rsidR="00204C7D" w:rsidRPr="005E596F" w:rsidRDefault="00204C7D" w:rsidP="00F80ADA">
      <w:pPr>
        <w:pStyle w:val="ListParagraph"/>
        <w:numPr>
          <w:ilvl w:val="0"/>
          <w:numId w:val="24"/>
        </w:numPr>
        <w:shd w:val="clear" w:color="auto" w:fill="FFFFFF"/>
        <w:spacing w:before="100" w:beforeAutospacing="1" w:after="100" w:afterAutospacing="1" w:line="360" w:lineRule="auto"/>
        <w:rPr>
          <w:rFonts w:ascii="Consolas" w:hAnsi="Consolas" w:cs="Consolas"/>
          <w:color w:val="808080"/>
          <w:sz w:val="19"/>
          <w:szCs w:val="19"/>
          <w:lang w:val="en-CA"/>
        </w:rPr>
      </w:pPr>
      <w:r w:rsidRPr="005E596F"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lastRenderedPageBreak/>
        <w:t>Create a database for a banking application called “Bank”. [Basic]</w:t>
      </w:r>
      <w:r w:rsidR="005E596F">
        <w:rPr>
          <w:noProof/>
        </w:rPr>
        <w:drawing>
          <wp:inline distT="0" distB="0" distL="0" distR="0" wp14:anchorId="3FC7AE76" wp14:editId="1F27ACCE">
            <wp:extent cx="3819048" cy="6533333"/>
            <wp:effectExtent l="152400" t="152400" r="353060" b="3632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19048" cy="65333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5E596F">
        <w:rPr>
          <w:rFonts w:ascii="Consolas" w:hAnsi="Consolas" w:cs="Consolas"/>
          <w:color w:val="808080"/>
          <w:sz w:val="19"/>
          <w:szCs w:val="19"/>
          <w:lang w:val="en-CA"/>
        </w:rPr>
        <w:br w:type="page"/>
      </w:r>
    </w:p>
    <w:p w14:paraId="58EAC588" w14:textId="68F9804C" w:rsidR="00204C7D" w:rsidRPr="00602D96" w:rsidRDefault="00204C7D" w:rsidP="00204C7D">
      <w:pPr>
        <w:pStyle w:val="ListParagraph"/>
        <w:shd w:val="clear" w:color="auto" w:fill="FFFFFF"/>
        <w:spacing w:before="100" w:beforeAutospacing="1" w:after="100" w:afterAutospacing="1" w:line="360" w:lineRule="auto"/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</w:pPr>
      <w:r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  <w:lang w:val="en-CA"/>
        </w:rPr>
        <w:lastRenderedPageBreak/>
        <w:t xml:space="preserve">2. </w:t>
      </w:r>
      <w:r w:rsidRPr="00602D96"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>Create all the tables mentioned in the database diagram.</w:t>
      </w:r>
      <w:r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 xml:space="preserve"> [Moderate]</w:t>
      </w:r>
    </w:p>
    <w:p w14:paraId="49341875" w14:textId="77777777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>--CREATE TABLES--</w:t>
      </w:r>
    </w:p>
    <w:p w14:paraId="6E9B2B20" w14:textId="77777777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</w:p>
    <w:p w14:paraId="51D256AC" w14:textId="77777777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>/*</w:t>
      </w:r>
    </w:p>
    <w:p w14:paraId="0D53DBA1" w14:textId="77777777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>TABLES FOR ACCOUNT:</w:t>
      </w:r>
    </w:p>
    <w:p w14:paraId="651D6C7A" w14:textId="77777777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>-------------------</w:t>
      </w:r>
    </w:p>
    <w:p w14:paraId="34D77EFB" w14:textId="77777777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Table #1: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AccountTyp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CA"/>
        </w:rPr>
        <w:t>, parent table for Account</w:t>
      </w:r>
    </w:p>
    <w:p w14:paraId="4A2F23EC" w14:textId="77777777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Table #2: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AccountStatusTyp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CA"/>
        </w:rPr>
        <w:t>, parent table for Account</w:t>
      </w:r>
    </w:p>
    <w:p w14:paraId="0D81EC2E" w14:textId="77777777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Table #3: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SavingInterestRat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CA"/>
        </w:rPr>
        <w:t>, parent table for Account</w:t>
      </w:r>
    </w:p>
    <w:p w14:paraId="4C4E5336" w14:textId="77777777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Table #4: Account, parent table for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OverDraftLog</w:t>
      </w:r>
      <w:proofErr w:type="spellEnd"/>
    </w:p>
    <w:p w14:paraId="73DB28CA" w14:textId="77777777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Table #5: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OverDraftLog</w:t>
      </w:r>
      <w:proofErr w:type="spellEnd"/>
    </w:p>
    <w:p w14:paraId="39B8B5FC" w14:textId="0538144F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8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>*/</w:t>
      </w:r>
    </w:p>
    <w:p w14:paraId="536FC256" w14:textId="017F3A75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8000"/>
          <w:sz w:val="19"/>
          <w:szCs w:val="19"/>
          <w:lang w:val="en-CA"/>
        </w:rPr>
      </w:pPr>
    </w:p>
    <w:p w14:paraId="526CEA71" w14:textId="376ADBA3" w:rsidR="005E596F" w:rsidRDefault="005E596F" w:rsidP="005E596F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Table #1: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AccountType</w:t>
      </w:r>
      <w:proofErr w:type="spellEnd"/>
    </w:p>
    <w:p w14:paraId="08F24C7C" w14:textId="77777777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8000"/>
          <w:sz w:val="19"/>
          <w:szCs w:val="19"/>
          <w:lang w:val="en-CA"/>
        </w:rPr>
      </w:pPr>
    </w:p>
    <w:p w14:paraId="04ACF1A5" w14:textId="4B0F1063" w:rsidR="005E596F" w:rsidRDefault="005E596F" w:rsidP="00204C7D">
      <w:pPr>
        <w:autoSpaceDE w:val="0"/>
        <w:autoSpaceDN w:val="0"/>
        <w:adjustRightInd w:val="0"/>
        <w:spacing w:line="240" w:lineRule="auto"/>
        <w:rPr>
          <w:noProof/>
        </w:rPr>
      </w:pPr>
      <w:r>
        <w:rPr>
          <w:noProof/>
        </w:rPr>
        <w:drawing>
          <wp:inline distT="0" distB="0" distL="0" distR="0" wp14:anchorId="52AF1CF2" wp14:editId="22F6475C">
            <wp:extent cx="2504762" cy="79047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04762" cy="7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48C52" w14:textId="56090680" w:rsidR="005E596F" w:rsidRDefault="005E596F" w:rsidP="00204C7D">
      <w:pPr>
        <w:autoSpaceDE w:val="0"/>
        <w:autoSpaceDN w:val="0"/>
        <w:adjustRightInd w:val="0"/>
        <w:spacing w:line="240" w:lineRule="auto"/>
        <w:rPr>
          <w:noProof/>
        </w:rPr>
      </w:pPr>
    </w:p>
    <w:p w14:paraId="671A3D28" w14:textId="74A90976" w:rsidR="005E596F" w:rsidRDefault="005E596F" w:rsidP="005E596F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Table #2: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AccountStatusType</w:t>
      </w:r>
      <w:proofErr w:type="spellEnd"/>
    </w:p>
    <w:p w14:paraId="334B3418" w14:textId="77777777" w:rsidR="005E596F" w:rsidRPr="005E596F" w:rsidRDefault="005E596F" w:rsidP="00204C7D">
      <w:pPr>
        <w:autoSpaceDE w:val="0"/>
        <w:autoSpaceDN w:val="0"/>
        <w:adjustRightInd w:val="0"/>
        <w:spacing w:line="240" w:lineRule="auto"/>
        <w:rPr>
          <w:noProof/>
          <w:lang w:val="en-CA"/>
        </w:rPr>
      </w:pPr>
    </w:p>
    <w:p w14:paraId="09BB555D" w14:textId="1B1F6FCF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noProof/>
        </w:rPr>
        <w:drawing>
          <wp:inline distT="0" distB="0" distL="0" distR="0" wp14:anchorId="3FBA17AD" wp14:editId="612B10D3">
            <wp:extent cx="2933333" cy="866667"/>
            <wp:effectExtent l="0" t="0" r="63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33333" cy="8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11019" w14:textId="352314B5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</w:p>
    <w:p w14:paraId="1DDE3BA6" w14:textId="71A30540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Table #3: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SavingInterestRate</w:t>
      </w:r>
      <w:proofErr w:type="spellEnd"/>
    </w:p>
    <w:p w14:paraId="30D892AE" w14:textId="0039C013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noProof/>
        </w:rPr>
        <w:drawing>
          <wp:inline distT="0" distB="0" distL="0" distR="0" wp14:anchorId="55A49613" wp14:editId="261E383C">
            <wp:extent cx="3752381" cy="1552381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52381" cy="15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A390C" w14:textId="734E0ED8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</w:p>
    <w:p w14:paraId="149C5F9F" w14:textId="6FEEADC3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8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>Table #4: Account</w:t>
      </w:r>
    </w:p>
    <w:p w14:paraId="328CFCD7" w14:textId="197652DA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noProof/>
        </w:rPr>
        <w:lastRenderedPageBreak/>
        <w:drawing>
          <wp:inline distT="0" distB="0" distL="0" distR="0" wp14:anchorId="72BE33EC" wp14:editId="05DAE46B">
            <wp:extent cx="5047619" cy="3304762"/>
            <wp:effectExtent l="0" t="0" r="63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47619" cy="33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52299" w14:textId="6519FC1F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</w:p>
    <w:p w14:paraId="1E9BD75E" w14:textId="77777777" w:rsidR="005E596F" w:rsidRDefault="005E596F" w:rsidP="005E596F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Table #5: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OverDraftLog</w:t>
      </w:r>
      <w:proofErr w:type="spellEnd"/>
    </w:p>
    <w:p w14:paraId="30EA1106" w14:textId="10FF02FD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noProof/>
        </w:rPr>
        <w:drawing>
          <wp:inline distT="0" distB="0" distL="0" distR="0" wp14:anchorId="22224C4C" wp14:editId="18D5D5C8">
            <wp:extent cx="4571429" cy="1504762"/>
            <wp:effectExtent l="0" t="0" r="635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1429" cy="15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D8C96" w14:textId="77777777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</w:p>
    <w:p w14:paraId="1F984075" w14:textId="77777777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</w:p>
    <w:p w14:paraId="2ED924D9" w14:textId="77777777" w:rsidR="005E596F" w:rsidRDefault="005E596F">
      <w:pPr>
        <w:rPr>
          <w:rFonts w:ascii="Consolas" w:hAnsi="Consolas" w:cs="Consolas"/>
          <w:color w:val="008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br w:type="page"/>
      </w:r>
    </w:p>
    <w:p w14:paraId="20F94805" w14:textId="3530DE9E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lastRenderedPageBreak/>
        <w:t>/*</w:t>
      </w:r>
    </w:p>
    <w:p w14:paraId="164CAE2D" w14:textId="77777777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>TABLES FOR USER LOGIN:</w:t>
      </w:r>
    </w:p>
    <w:p w14:paraId="16C2BD55" w14:textId="77777777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>----------------------</w:t>
      </w:r>
    </w:p>
    <w:p w14:paraId="47E61635" w14:textId="77777777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Table #6: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UserLogin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, parent table for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UserSecurityAnswers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 AND Login-Account</w:t>
      </w:r>
    </w:p>
    <w:p w14:paraId="60EECF29" w14:textId="77777777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Table #7: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UserSecurityQuestions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, parent table for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UserSecurityAnswers</w:t>
      </w:r>
      <w:proofErr w:type="spellEnd"/>
    </w:p>
    <w:p w14:paraId="448E44EA" w14:textId="77777777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Table #8: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UserSecurityAnswers</w:t>
      </w:r>
      <w:proofErr w:type="spellEnd"/>
    </w:p>
    <w:p w14:paraId="20F6A9DD" w14:textId="77777777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Table #9: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Login_Account</w:t>
      </w:r>
      <w:proofErr w:type="spellEnd"/>
    </w:p>
    <w:p w14:paraId="31DF497F" w14:textId="77777777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Table #10: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LoginErrorLog</w:t>
      </w:r>
      <w:proofErr w:type="spellEnd"/>
    </w:p>
    <w:p w14:paraId="5E13482E" w14:textId="6069F8E9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8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>*/</w:t>
      </w:r>
    </w:p>
    <w:p w14:paraId="5C7EE181" w14:textId="73C4A688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8000"/>
          <w:sz w:val="19"/>
          <w:szCs w:val="19"/>
          <w:lang w:val="en-CA"/>
        </w:rPr>
      </w:pPr>
    </w:p>
    <w:p w14:paraId="5A359AB4" w14:textId="2F4832DD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8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Table #6: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UserLogin</w:t>
      </w:r>
      <w:proofErr w:type="spellEnd"/>
    </w:p>
    <w:p w14:paraId="7FD42112" w14:textId="1003F174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8000"/>
          <w:sz w:val="19"/>
          <w:szCs w:val="19"/>
          <w:lang w:val="en-CA"/>
        </w:rPr>
      </w:pPr>
      <w:r>
        <w:rPr>
          <w:noProof/>
        </w:rPr>
        <w:drawing>
          <wp:inline distT="0" distB="0" distL="0" distR="0" wp14:anchorId="3AD514E6" wp14:editId="1B8F8A9B">
            <wp:extent cx="2942857" cy="2419048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42857" cy="24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2A3E5" w14:textId="2C196943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8000"/>
          <w:sz w:val="19"/>
          <w:szCs w:val="19"/>
          <w:lang w:val="en-CA"/>
        </w:rPr>
      </w:pPr>
    </w:p>
    <w:p w14:paraId="65E7F71F" w14:textId="7DCA8F52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8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Table #7: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UserSecurityQuestions</w:t>
      </w:r>
      <w:proofErr w:type="spellEnd"/>
    </w:p>
    <w:p w14:paraId="5EE94023" w14:textId="451B4D5E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8000"/>
          <w:sz w:val="19"/>
          <w:szCs w:val="19"/>
          <w:lang w:val="en-CA"/>
        </w:rPr>
      </w:pPr>
      <w:r>
        <w:rPr>
          <w:noProof/>
        </w:rPr>
        <w:drawing>
          <wp:inline distT="0" distB="0" distL="0" distR="0" wp14:anchorId="6B5AAEAA" wp14:editId="10EBA71F">
            <wp:extent cx="2628571" cy="1485714"/>
            <wp:effectExtent l="0" t="0" r="635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28571" cy="14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3FB32" w14:textId="757FBEE9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8000"/>
          <w:sz w:val="19"/>
          <w:szCs w:val="19"/>
          <w:lang w:val="en-CA"/>
        </w:rPr>
      </w:pPr>
    </w:p>
    <w:p w14:paraId="57EF4E4D" w14:textId="77777777" w:rsidR="005E596F" w:rsidRDefault="005E596F" w:rsidP="005E596F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Table #8: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UserSecurityAnswers</w:t>
      </w:r>
      <w:proofErr w:type="spellEnd"/>
    </w:p>
    <w:p w14:paraId="40CBF57E" w14:textId="49578811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8000"/>
          <w:sz w:val="19"/>
          <w:szCs w:val="19"/>
          <w:lang w:val="en-CA"/>
        </w:rPr>
      </w:pPr>
      <w:r>
        <w:rPr>
          <w:noProof/>
        </w:rPr>
        <w:drawing>
          <wp:inline distT="0" distB="0" distL="0" distR="0" wp14:anchorId="2F156C1E" wp14:editId="63E19975">
            <wp:extent cx="3419048" cy="2380952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19048" cy="23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BC83F" w14:textId="2BFA548D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8000"/>
          <w:sz w:val="19"/>
          <w:szCs w:val="19"/>
          <w:lang w:val="en-CA"/>
        </w:rPr>
      </w:pPr>
    </w:p>
    <w:p w14:paraId="30BD9682" w14:textId="77777777" w:rsidR="005E596F" w:rsidRDefault="005E596F" w:rsidP="005E596F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lastRenderedPageBreak/>
        <w:t xml:space="preserve">Table #9: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Login_Account</w:t>
      </w:r>
      <w:proofErr w:type="spellEnd"/>
    </w:p>
    <w:p w14:paraId="3D8A7EEA" w14:textId="1A56C256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8000"/>
          <w:sz w:val="19"/>
          <w:szCs w:val="19"/>
          <w:lang w:val="en-CA"/>
        </w:rPr>
      </w:pPr>
      <w:r>
        <w:rPr>
          <w:noProof/>
        </w:rPr>
        <w:drawing>
          <wp:inline distT="0" distB="0" distL="0" distR="0" wp14:anchorId="41D23A77" wp14:editId="3919B5C2">
            <wp:extent cx="1695238" cy="2428571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695238" cy="24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A23AE" w14:textId="009AD547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8000"/>
          <w:sz w:val="19"/>
          <w:szCs w:val="19"/>
          <w:lang w:val="en-CA"/>
        </w:rPr>
      </w:pPr>
    </w:p>
    <w:p w14:paraId="09596F36" w14:textId="77777777" w:rsidR="005E596F" w:rsidRDefault="005E596F" w:rsidP="005E596F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Table #10: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LoginErrorLog</w:t>
      </w:r>
      <w:proofErr w:type="spellEnd"/>
    </w:p>
    <w:p w14:paraId="4EF4AEAD" w14:textId="3BBD346B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8000"/>
          <w:sz w:val="19"/>
          <w:szCs w:val="19"/>
          <w:lang w:val="en-CA"/>
        </w:rPr>
      </w:pPr>
      <w:r>
        <w:rPr>
          <w:noProof/>
        </w:rPr>
        <w:drawing>
          <wp:inline distT="0" distB="0" distL="0" distR="0" wp14:anchorId="6490D099" wp14:editId="229F74B8">
            <wp:extent cx="4219048" cy="2247619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19048" cy="2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8ECE8" w14:textId="77777777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</w:p>
    <w:p w14:paraId="6B018AA5" w14:textId="77777777" w:rsidR="005E596F" w:rsidRDefault="005E596F">
      <w:pPr>
        <w:rPr>
          <w:rFonts w:ascii="Consolas" w:hAnsi="Consolas" w:cs="Consolas"/>
          <w:color w:val="008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br w:type="page"/>
      </w:r>
    </w:p>
    <w:p w14:paraId="0891D7B1" w14:textId="46028DAA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lastRenderedPageBreak/>
        <w:t>/*</w:t>
      </w:r>
    </w:p>
    <w:p w14:paraId="5E0C694E" w14:textId="77777777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>TABLES FOR CUSTOMER:</w:t>
      </w:r>
    </w:p>
    <w:p w14:paraId="1D30C488" w14:textId="77777777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>----------------------</w:t>
      </w:r>
    </w:p>
    <w:p w14:paraId="72F05E29" w14:textId="77777777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Table #11: Customer, parent table for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Customer_Account</w:t>
      </w:r>
      <w:proofErr w:type="spellEnd"/>
    </w:p>
    <w:p w14:paraId="0A59330C" w14:textId="2728CFFE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8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Table #12: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Customer_Account</w:t>
      </w:r>
      <w:proofErr w:type="spellEnd"/>
    </w:p>
    <w:p w14:paraId="1B08196B" w14:textId="5AAE4447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8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>*/</w:t>
      </w:r>
    </w:p>
    <w:p w14:paraId="6A7E3813" w14:textId="511959EF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8000"/>
          <w:sz w:val="19"/>
          <w:szCs w:val="19"/>
          <w:lang w:val="en-CA"/>
        </w:rPr>
      </w:pPr>
    </w:p>
    <w:p w14:paraId="549C0E59" w14:textId="6FCFDDEB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8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>Table #11: Customer</w:t>
      </w:r>
    </w:p>
    <w:p w14:paraId="22D50F38" w14:textId="5D54A63F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8000"/>
          <w:sz w:val="19"/>
          <w:szCs w:val="19"/>
          <w:lang w:val="en-CA"/>
        </w:rPr>
      </w:pPr>
      <w:r>
        <w:rPr>
          <w:noProof/>
        </w:rPr>
        <w:drawing>
          <wp:inline distT="0" distB="0" distL="0" distR="0" wp14:anchorId="646DB7F5" wp14:editId="753DC251">
            <wp:extent cx="6572250" cy="1312545"/>
            <wp:effectExtent l="0" t="0" r="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72250" cy="131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AA35E" w14:textId="6C554AF2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8000"/>
          <w:sz w:val="19"/>
          <w:szCs w:val="19"/>
          <w:lang w:val="en-CA"/>
        </w:rPr>
      </w:pPr>
    </w:p>
    <w:p w14:paraId="32C5F2C9" w14:textId="77777777" w:rsidR="005E596F" w:rsidRDefault="005E596F" w:rsidP="005E596F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8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Table #12: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Customer_Account</w:t>
      </w:r>
      <w:proofErr w:type="spellEnd"/>
    </w:p>
    <w:p w14:paraId="1F290DFE" w14:textId="23BBB6FC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8000"/>
          <w:sz w:val="19"/>
          <w:szCs w:val="19"/>
          <w:lang w:val="en-CA"/>
        </w:rPr>
      </w:pPr>
      <w:r>
        <w:rPr>
          <w:noProof/>
        </w:rPr>
        <w:drawing>
          <wp:inline distT="0" distB="0" distL="0" distR="0" wp14:anchorId="7367953F" wp14:editId="67D57876">
            <wp:extent cx="1704762" cy="4733333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04762" cy="47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3B1AA" w14:textId="77777777" w:rsidR="005E596F" w:rsidRDefault="005E596F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</w:p>
    <w:p w14:paraId="72446C7B" w14:textId="77777777" w:rsidR="005E596F" w:rsidRDefault="005E596F">
      <w:pPr>
        <w:rPr>
          <w:rFonts w:ascii="Consolas" w:hAnsi="Consolas" w:cs="Consolas"/>
          <w:color w:val="008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br w:type="page"/>
      </w:r>
    </w:p>
    <w:p w14:paraId="5AB0A7C0" w14:textId="3AC35298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lastRenderedPageBreak/>
        <w:t>/*</w:t>
      </w:r>
    </w:p>
    <w:p w14:paraId="4620699C" w14:textId="77777777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>TABLES FOR EMPLOYEE AND TRANSACTIONS:</w:t>
      </w:r>
    </w:p>
    <w:p w14:paraId="64805EFC" w14:textId="77777777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>----------------------</w:t>
      </w:r>
    </w:p>
    <w:p w14:paraId="2BC8D72B" w14:textId="77777777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Table #13: Employee, parent table for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TransactionLog</w:t>
      </w:r>
      <w:proofErr w:type="spellEnd"/>
    </w:p>
    <w:p w14:paraId="52F35C7E" w14:textId="77777777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Table #14: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TransactionTyp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, parent table for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TransactionLog</w:t>
      </w:r>
      <w:proofErr w:type="spellEnd"/>
    </w:p>
    <w:p w14:paraId="5D303FBD" w14:textId="77777777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Table #15: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TransactionLog</w:t>
      </w:r>
      <w:proofErr w:type="spellEnd"/>
    </w:p>
    <w:p w14:paraId="1F0A1A11" w14:textId="77777777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Table #16: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FailedTransactionErrorTyp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, parent table for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FailedTransactionLog</w:t>
      </w:r>
      <w:proofErr w:type="spellEnd"/>
    </w:p>
    <w:p w14:paraId="6196C0EF" w14:textId="77777777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Table #17: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FailedTransactionLog</w:t>
      </w:r>
      <w:proofErr w:type="spellEnd"/>
    </w:p>
    <w:p w14:paraId="6F748AF4" w14:textId="77777777" w:rsidR="00204C7D" w:rsidRDefault="00204C7D" w:rsidP="00204C7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>*/</w:t>
      </w:r>
    </w:p>
    <w:p w14:paraId="58978F2B" w14:textId="77777777" w:rsidR="005E596F" w:rsidRDefault="005E596F">
      <w:pPr>
        <w:rPr>
          <w:rFonts w:ascii="Consolas" w:hAnsi="Consolas" w:cs="Consolas"/>
          <w:color w:val="0000FF"/>
          <w:sz w:val="19"/>
          <w:szCs w:val="19"/>
          <w:lang w:val="en-CA"/>
        </w:rPr>
      </w:pPr>
    </w:p>
    <w:p w14:paraId="175C266F" w14:textId="77777777" w:rsidR="005E596F" w:rsidRDefault="005E596F">
      <w:pPr>
        <w:rPr>
          <w:rFonts w:ascii="Consolas" w:hAnsi="Consolas" w:cs="Consolas"/>
          <w:color w:val="0000FF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>Table #13: Employee</w:t>
      </w:r>
      <w:r>
        <w:rPr>
          <w:rFonts w:ascii="Consolas" w:hAnsi="Consolas" w:cs="Consolas"/>
          <w:color w:val="0000FF"/>
          <w:sz w:val="19"/>
          <w:szCs w:val="19"/>
          <w:lang w:val="en-CA"/>
        </w:rPr>
        <w:t xml:space="preserve"> </w:t>
      </w:r>
    </w:p>
    <w:p w14:paraId="270F2013" w14:textId="77777777" w:rsidR="005E596F" w:rsidRDefault="005E596F">
      <w:pPr>
        <w:rPr>
          <w:rFonts w:ascii="Consolas" w:hAnsi="Consolas" w:cs="Consolas"/>
          <w:color w:val="0000FF"/>
          <w:sz w:val="19"/>
          <w:szCs w:val="19"/>
          <w:lang w:val="en-CA"/>
        </w:rPr>
      </w:pPr>
      <w:r>
        <w:rPr>
          <w:noProof/>
        </w:rPr>
        <w:drawing>
          <wp:inline distT="0" distB="0" distL="0" distR="0" wp14:anchorId="64C7DD9E" wp14:editId="628DD0C3">
            <wp:extent cx="5323809" cy="1542857"/>
            <wp:effectExtent l="0" t="0" r="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23809" cy="15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hAnsi="Consolas" w:cs="Consolas"/>
          <w:color w:val="0000FF"/>
          <w:sz w:val="19"/>
          <w:szCs w:val="19"/>
          <w:lang w:val="en-CA"/>
        </w:rPr>
        <w:t xml:space="preserve"> </w:t>
      </w:r>
    </w:p>
    <w:p w14:paraId="79C914B1" w14:textId="77777777" w:rsidR="005E596F" w:rsidRDefault="005E596F">
      <w:pPr>
        <w:rPr>
          <w:rFonts w:ascii="Consolas" w:hAnsi="Consolas" w:cs="Consolas"/>
          <w:color w:val="0000FF"/>
          <w:sz w:val="19"/>
          <w:szCs w:val="19"/>
          <w:lang w:val="en-CA"/>
        </w:rPr>
      </w:pPr>
    </w:p>
    <w:p w14:paraId="560C80CB" w14:textId="77777777" w:rsidR="005E596F" w:rsidRDefault="005E596F">
      <w:pPr>
        <w:rPr>
          <w:rFonts w:ascii="Consolas" w:hAnsi="Consolas" w:cs="Consolas"/>
          <w:color w:val="0000FF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Table #14: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TransactionType</w:t>
      </w:r>
      <w:proofErr w:type="spellEnd"/>
      <w:r>
        <w:rPr>
          <w:rFonts w:ascii="Consolas" w:hAnsi="Consolas" w:cs="Consolas"/>
          <w:color w:val="0000FF"/>
          <w:sz w:val="19"/>
          <w:szCs w:val="19"/>
          <w:lang w:val="en-CA"/>
        </w:rPr>
        <w:t xml:space="preserve"> </w:t>
      </w:r>
    </w:p>
    <w:p w14:paraId="33B6DAFB" w14:textId="77777777" w:rsidR="005E596F" w:rsidRDefault="005E596F">
      <w:pPr>
        <w:rPr>
          <w:rFonts w:ascii="Consolas" w:hAnsi="Consolas" w:cs="Consolas"/>
          <w:color w:val="0000FF"/>
          <w:sz w:val="19"/>
          <w:szCs w:val="19"/>
          <w:lang w:val="en-CA"/>
        </w:rPr>
      </w:pPr>
      <w:r>
        <w:rPr>
          <w:noProof/>
        </w:rPr>
        <w:drawing>
          <wp:inline distT="0" distB="0" distL="0" distR="0" wp14:anchorId="70E28C18" wp14:editId="3E2575BF">
            <wp:extent cx="5228571" cy="1704762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28571" cy="17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hAnsi="Consolas" w:cs="Consolas"/>
          <w:color w:val="0000FF"/>
          <w:sz w:val="19"/>
          <w:szCs w:val="19"/>
          <w:lang w:val="en-CA"/>
        </w:rPr>
        <w:t xml:space="preserve"> </w:t>
      </w:r>
    </w:p>
    <w:p w14:paraId="36DB5C05" w14:textId="77777777" w:rsidR="005E596F" w:rsidRDefault="005E596F">
      <w:pPr>
        <w:rPr>
          <w:rFonts w:ascii="Consolas" w:hAnsi="Consolas" w:cs="Consolas"/>
          <w:color w:val="0000FF"/>
          <w:sz w:val="19"/>
          <w:szCs w:val="19"/>
          <w:lang w:val="en-CA"/>
        </w:rPr>
      </w:pPr>
    </w:p>
    <w:p w14:paraId="0EFC1A6F" w14:textId="77777777" w:rsidR="005E596F" w:rsidRDefault="005E596F">
      <w:pPr>
        <w:rPr>
          <w:rFonts w:ascii="Consolas" w:hAnsi="Consolas" w:cs="Consolas"/>
          <w:color w:val="0000FF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Table #15: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TransactionLog</w:t>
      </w:r>
      <w:proofErr w:type="spellEnd"/>
      <w:r>
        <w:rPr>
          <w:rFonts w:ascii="Consolas" w:hAnsi="Consolas" w:cs="Consolas"/>
          <w:color w:val="0000FF"/>
          <w:sz w:val="19"/>
          <w:szCs w:val="19"/>
          <w:lang w:val="en-CA"/>
        </w:rPr>
        <w:t xml:space="preserve"> </w:t>
      </w:r>
    </w:p>
    <w:p w14:paraId="4611D158" w14:textId="77777777" w:rsidR="005E596F" w:rsidRDefault="005E596F">
      <w:pPr>
        <w:rPr>
          <w:rFonts w:ascii="Consolas" w:hAnsi="Consolas" w:cs="Consolas"/>
          <w:color w:val="0000FF"/>
          <w:sz w:val="19"/>
          <w:szCs w:val="19"/>
          <w:lang w:val="en-CA"/>
        </w:rPr>
      </w:pPr>
      <w:r>
        <w:rPr>
          <w:noProof/>
        </w:rPr>
        <w:drawing>
          <wp:inline distT="0" distB="0" distL="0" distR="0" wp14:anchorId="6CE7D752" wp14:editId="153C68AA">
            <wp:extent cx="6572250" cy="2589530"/>
            <wp:effectExtent l="0" t="0" r="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72250" cy="258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hAnsi="Consolas" w:cs="Consolas"/>
          <w:color w:val="0000FF"/>
          <w:sz w:val="19"/>
          <w:szCs w:val="19"/>
          <w:lang w:val="en-CA"/>
        </w:rPr>
        <w:t xml:space="preserve"> </w:t>
      </w:r>
    </w:p>
    <w:p w14:paraId="6C5AE832" w14:textId="77777777" w:rsidR="005E596F" w:rsidRDefault="005E596F">
      <w:pPr>
        <w:rPr>
          <w:rFonts w:ascii="Consolas" w:hAnsi="Consolas" w:cs="Consolas"/>
          <w:color w:val="0000FF"/>
          <w:sz w:val="19"/>
          <w:szCs w:val="19"/>
          <w:lang w:val="en-CA"/>
        </w:rPr>
      </w:pPr>
    </w:p>
    <w:p w14:paraId="3313A76C" w14:textId="77777777" w:rsidR="005E596F" w:rsidRDefault="005E596F">
      <w:pPr>
        <w:rPr>
          <w:rFonts w:ascii="Consolas" w:hAnsi="Consolas" w:cs="Consolas"/>
          <w:color w:val="0000FF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Table #16: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FailedTransactionErrorType</w:t>
      </w:r>
      <w:proofErr w:type="spellEnd"/>
      <w:r>
        <w:rPr>
          <w:rFonts w:ascii="Consolas" w:hAnsi="Consolas" w:cs="Consolas"/>
          <w:color w:val="0000FF"/>
          <w:sz w:val="19"/>
          <w:szCs w:val="19"/>
          <w:lang w:val="en-CA"/>
        </w:rPr>
        <w:t xml:space="preserve"> </w:t>
      </w:r>
    </w:p>
    <w:p w14:paraId="30879142" w14:textId="77777777" w:rsidR="005E596F" w:rsidRDefault="005E596F">
      <w:pPr>
        <w:rPr>
          <w:rFonts w:ascii="Consolas" w:hAnsi="Consolas" w:cs="Consolas"/>
          <w:color w:val="0000FF"/>
          <w:sz w:val="19"/>
          <w:szCs w:val="19"/>
          <w:lang w:val="en-CA"/>
        </w:rPr>
      </w:pPr>
      <w:r>
        <w:rPr>
          <w:noProof/>
        </w:rPr>
        <w:lastRenderedPageBreak/>
        <w:drawing>
          <wp:inline distT="0" distB="0" distL="0" distR="0" wp14:anchorId="15DC0E91" wp14:editId="36278008">
            <wp:extent cx="3361905" cy="1352381"/>
            <wp:effectExtent l="0" t="0" r="0" b="63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61905" cy="13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hAnsi="Consolas" w:cs="Consolas"/>
          <w:color w:val="0000FF"/>
          <w:sz w:val="19"/>
          <w:szCs w:val="19"/>
          <w:lang w:val="en-CA"/>
        </w:rPr>
        <w:t xml:space="preserve"> </w:t>
      </w:r>
    </w:p>
    <w:p w14:paraId="2F17E6D6" w14:textId="77777777" w:rsidR="005E596F" w:rsidRDefault="005E596F">
      <w:pPr>
        <w:rPr>
          <w:rFonts w:ascii="Consolas" w:hAnsi="Consolas" w:cs="Consolas"/>
          <w:color w:val="0000FF"/>
          <w:sz w:val="19"/>
          <w:szCs w:val="19"/>
          <w:lang w:val="en-CA"/>
        </w:rPr>
      </w:pPr>
    </w:p>
    <w:p w14:paraId="01696480" w14:textId="77777777" w:rsidR="005E596F" w:rsidRDefault="005E596F" w:rsidP="005E596F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Table #17: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FailedTransactionLog</w:t>
      </w:r>
      <w:proofErr w:type="spellEnd"/>
    </w:p>
    <w:p w14:paraId="162A661C" w14:textId="10E0F55F" w:rsidR="00204C7D" w:rsidRDefault="005E596F">
      <w:pPr>
        <w:rPr>
          <w:rFonts w:ascii="Consolas" w:hAnsi="Consolas" w:cs="Consolas"/>
          <w:color w:val="0000FF"/>
          <w:sz w:val="19"/>
          <w:szCs w:val="19"/>
          <w:lang w:val="en-CA"/>
        </w:rPr>
      </w:pPr>
      <w:r>
        <w:rPr>
          <w:noProof/>
        </w:rPr>
        <w:drawing>
          <wp:inline distT="0" distB="0" distL="0" distR="0" wp14:anchorId="2131EC92" wp14:editId="134D5337">
            <wp:extent cx="5495238" cy="1333333"/>
            <wp:effectExtent l="0" t="0" r="0" b="6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95238" cy="13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04C7D">
        <w:rPr>
          <w:rFonts w:ascii="Consolas" w:hAnsi="Consolas" w:cs="Consolas"/>
          <w:color w:val="0000FF"/>
          <w:sz w:val="19"/>
          <w:szCs w:val="19"/>
          <w:lang w:val="en-CA"/>
        </w:rPr>
        <w:br w:type="page"/>
      </w:r>
    </w:p>
    <w:p w14:paraId="0BA40C36" w14:textId="454C2A4B" w:rsidR="00204C7D" w:rsidRDefault="00204C7D" w:rsidP="00134B3D">
      <w:pPr>
        <w:pStyle w:val="ListParagraph"/>
        <w:shd w:val="clear" w:color="auto" w:fill="FFFFFF"/>
        <w:spacing w:before="100" w:beforeAutospacing="1" w:after="100" w:afterAutospacing="1" w:line="360" w:lineRule="auto"/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</w:pPr>
      <w:r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lastRenderedPageBreak/>
        <w:t xml:space="preserve">3. </w:t>
      </w:r>
      <w:r w:rsidRPr="00602D96"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>Create all the constraints based on the database diagram.</w:t>
      </w:r>
      <w:r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 xml:space="preserve"> [Advanced]</w:t>
      </w:r>
    </w:p>
    <w:p w14:paraId="15FF60E1" w14:textId="4937235A" w:rsidR="00134B3D" w:rsidRPr="00134B3D" w:rsidRDefault="00134B3D" w:rsidP="00134B3D">
      <w:pPr>
        <w:shd w:val="clear" w:color="auto" w:fill="FFFFFF"/>
        <w:spacing w:before="100" w:beforeAutospacing="1" w:after="100" w:afterAutospacing="1" w:line="360" w:lineRule="auto"/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</w:pPr>
      <w:r w:rsidRPr="00134B3D">
        <w:rPr>
          <w:rStyle w:val="Strong"/>
          <w:rFonts w:ascii="Arial" w:hAnsi="Arial" w:cs="Arial"/>
          <w:b w:val="0"/>
          <w:noProof/>
          <w:sz w:val="24"/>
          <w:szCs w:val="24"/>
          <w:shd w:val="clear" w:color="auto" w:fill="FFFFFF"/>
        </w:rPr>
        <w:drawing>
          <wp:inline distT="0" distB="0" distL="0" distR="0" wp14:anchorId="4E2E8AC0" wp14:editId="053DD013">
            <wp:extent cx="6572250" cy="7924165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0" cy="7924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68CE5" w14:textId="77777777" w:rsidR="004C2D6D" w:rsidRPr="00F3538B" w:rsidRDefault="004C2D6D" w:rsidP="004C2D6D">
      <w:pPr>
        <w:spacing w:line="276" w:lineRule="auto"/>
        <w:ind w:left="142"/>
        <w:rPr>
          <w:rFonts w:ascii="Times New Roman" w:hAnsi="Times New Roman" w:cs="Times New Roman"/>
          <w:b/>
          <w:noProof/>
          <w:color w:val="FF0000"/>
          <w:sz w:val="32"/>
          <w:szCs w:val="32"/>
          <w:u w:val="single"/>
          <w:lang w:val="en-CA" w:eastAsia="en-CA"/>
        </w:rPr>
      </w:pPr>
      <w:r w:rsidRPr="00F3538B">
        <w:rPr>
          <w:rFonts w:ascii="Times New Roman" w:hAnsi="Times New Roman" w:cs="Times New Roman"/>
          <w:b/>
          <w:noProof/>
          <w:sz w:val="32"/>
          <w:szCs w:val="32"/>
        </w:rPr>
        <w:lastRenderedPageBreak/>
        <w:drawing>
          <wp:inline distT="0" distB="0" distL="0" distR="0" wp14:anchorId="2D184807" wp14:editId="17900013">
            <wp:extent cx="2590800" cy="4953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CT-logo-RGB-small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821A2" w14:textId="77777777" w:rsidR="004C2D6D" w:rsidRPr="00F3538B" w:rsidRDefault="004C2D6D" w:rsidP="004C2D6D">
      <w:pPr>
        <w:spacing w:line="276" w:lineRule="auto"/>
        <w:ind w:left="142"/>
        <w:jc w:val="center"/>
        <w:rPr>
          <w:rFonts w:ascii="Times New Roman" w:hAnsi="Times New Roman" w:cs="Times New Roman"/>
          <w:b/>
          <w:noProof/>
          <w:color w:val="FF0000"/>
          <w:sz w:val="32"/>
          <w:szCs w:val="32"/>
          <w:u w:val="single"/>
          <w:lang w:val="en-CA" w:eastAsia="en-CA"/>
        </w:rPr>
      </w:pPr>
    </w:p>
    <w:p w14:paraId="79DF01D0" w14:textId="77777777" w:rsidR="004C2D6D" w:rsidRPr="00F3538B" w:rsidRDefault="004C2D6D" w:rsidP="004C2D6D">
      <w:pPr>
        <w:spacing w:line="276" w:lineRule="auto"/>
        <w:ind w:left="142"/>
        <w:jc w:val="center"/>
        <w:rPr>
          <w:rFonts w:ascii="Times New Roman" w:hAnsi="Times New Roman" w:cs="Times New Roman"/>
          <w:b/>
          <w:noProof/>
          <w:sz w:val="32"/>
          <w:szCs w:val="32"/>
          <w:lang w:val="en-CA" w:eastAsia="en-CA"/>
        </w:rPr>
      </w:pPr>
      <w:r w:rsidRPr="00F3538B">
        <w:rPr>
          <w:rFonts w:ascii="Times New Roman" w:hAnsi="Times New Roman" w:cs="Times New Roman"/>
          <w:b/>
          <w:noProof/>
          <w:sz w:val="32"/>
          <w:szCs w:val="32"/>
          <w:lang w:val="en-CA" w:eastAsia="en-CA"/>
        </w:rPr>
        <w:t>SQL Programming</w:t>
      </w:r>
    </w:p>
    <w:p w14:paraId="7B559114" w14:textId="77777777" w:rsidR="004C2D6D" w:rsidRPr="00F3538B" w:rsidRDefault="004C2D6D" w:rsidP="004C2D6D">
      <w:pPr>
        <w:spacing w:line="276" w:lineRule="auto"/>
        <w:ind w:left="3600" w:firstLine="72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  <w:lang w:val="en-CA" w:eastAsia="en-CA"/>
        </w:rPr>
        <w:t>Project Phase 2</w:t>
      </w:r>
    </w:p>
    <w:p w14:paraId="1CABAAAC" w14:textId="77777777" w:rsidR="004C2D6D" w:rsidRPr="00F3538B" w:rsidRDefault="004C2D6D" w:rsidP="004C2D6D">
      <w:pPr>
        <w:spacing w:line="276" w:lineRule="auto"/>
        <w:rPr>
          <w:rFonts w:ascii="Times New Roman" w:hAnsi="Times New Roman" w:cs="Times New Roman"/>
        </w:rPr>
      </w:pPr>
    </w:p>
    <w:p w14:paraId="00BF4C73" w14:textId="77777777" w:rsidR="004C2D6D" w:rsidRPr="00F3538B" w:rsidRDefault="004C2D6D" w:rsidP="004C2D6D">
      <w:pPr>
        <w:spacing w:line="276" w:lineRule="auto"/>
        <w:rPr>
          <w:rFonts w:ascii="Times New Roman" w:hAnsi="Times New Roman" w:cs="Times New Roman"/>
        </w:rPr>
      </w:pPr>
    </w:p>
    <w:p w14:paraId="45E48196" w14:textId="77777777" w:rsidR="004C2D6D" w:rsidRPr="00F3538B" w:rsidRDefault="004C2D6D" w:rsidP="004C2D6D">
      <w:pPr>
        <w:spacing w:line="276" w:lineRule="auto"/>
        <w:rPr>
          <w:rFonts w:ascii="Times New Roman" w:hAnsi="Times New Roman" w:cs="Times New Roman"/>
        </w:rPr>
      </w:pPr>
      <w:r w:rsidRPr="00F3538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A5F8FFA" wp14:editId="0F2330B5">
                <wp:simplePos x="0" y="0"/>
                <wp:positionH relativeFrom="column">
                  <wp:posOffset>-321310</wp:posOffset>
                </wp:positionH>
                <wp:positionV relativeFrom="paragraph">
                  <wp:posOffset>50165</wp:posOffset>
                </wp:positionV>
                <wp:extent cx="7157720" cy="0"/>
                <wp:effectExtent l="21590" t="17145" r="21590" b="20955"/>
                <wp:wrapNone/>
                <wp:docPr id="25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57720" cy="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1A00C3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25.3pt;margin-top:3.95pt;width:563.6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" strokeweight="2pt"/>
            </w:pict>
          </mc:Fallback>
        </mc:AlternateContent>
      </w:r>
    </w:p>
    <w:p w14:paraId="6A4C3EF8" w14:textId="77777777" w:rsidR="004C2D6D" w:rsidRPr="00F3538B" w:rsidRDefault="004C2D6D" w:rsidP="004C2D6D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538B">
        <w:rPr>
          <w:rFonts w:ascii="Times New Roman" w:hAnsi="Times New Roman" w:cs="Times New Roman"/>
          <w:sz w:val="24"/>
          <w:szCs w:val="24"/>
        </w:rPr>
        <w:t>Total # of Questions: [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F3538B"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color w:val="FF0000"/>
          <w:sz w:val="24"/>
          <w:szCs w:val="24"/>
        </w:rPr>
        <w:tab/>
      </w:r>
      <w:r>
        <w:rPr>
          <w:rFonts w:ascii="Times New Roman" w:hAnsi="Times New Roman" w:cs="Times New Roman"/>
          <w:color w:val="FF0000"/>
          <w:sz w:val="24"/>
          <w:szCs w:val="24"/>
        </w:rPr>
        <w:tab/>
      </w:r>
      <w:r w:rsidRPr="00F3538B">
        <w:rPr>
          <w:rFonts w:ascii="Times New Roman" w:hAnsi="Times New Roman" w:cs="Times New Roman"/>
          <w:sz w:val="24"/>
          <w:szCs w:val="24"/>
        </w:rPr>
        <w:tab/>
      </w:r>
      <w:r w:rsidRPr="00F3538B">
        <w:rPr>
          <w:rFonts w:ascii="Times New Roman" w:hAnsi="Times New Roman" w:cs="Times New Roman"/>
          <w:sz w:val="24"/>
          <w:szCs w:val="24"/>
        </w:rPr>
        <w:tab/>
      </w:r>
      <w:r w:rsidRPr="00F3538B">
        <w:rPr>
          <w:rFonts w:ascii="Times New Roman" w:hAnsi="Times New Roman" w:cs="Times New Roman"/>
          <w:sz w:val="24"/>
          <w:szCs w:val="24"/>
        </w:rPr>
        <w:tab/>
      </w:r>
      <w:r w:rsidRPr="00F3538B">
        <w:rPr>
          <w:rFonts w:ascii="Times New Roman" w:hAnsi="Times New Roman" w:cs="Times New Roman"/>
          <w:sz w:val="24"/>
          <w:szCs w:val="24"/>
        </w:rPr>
        <w:tab/>
      </w:r>
      <w:r w:rsidRPr="00F3538B">
        <w:rPr>
          <w:rFonts w:ascii="Times New Roman" w:hAnsi="Times New Roman" w:cs="Times New Roman"/>
          <w:sz w:val="24"/>
          <w:szCs w:val="24"/>
        </w:rPr>
        <w:tab/>
      </w:r>
      <w:r w:rsidRPr="00F3538B">
        <w:rPr>
          <w:rFonts w:ascii="Times New Roman" w:hAnsi="Times New Roman" w:cs="Times New Roman"/>
          <w:sz w:val="24"/>
          <w:szCs w:val="24"/>
        </w:rPr>
        <w:tab/>
      </w:r>
      <w:r w:rsidRPr="00F3538B">
        <w:rPr>
          <w:rFonts w:ascii="Times New Roman" w:hAnsi="Times New Roman" w:cs="Times New Roman"/>
          <w:sz w:val="24"/>
          <w:szCs w:val="24"/>
        </w:rPr>
        <w:tab/>
      </w:r>
      <w:r w:rsidRPr="00F3538B">
        <w:rPr>
          <w:rFonts w:ascii="Times New Roman" w:hAnsi="Times New Roman" w:cs="Times New Roman"/>
          <w:sz w:val="24"/>
          <w:szCs w:val="24"/>
        </w:rPr>
        <w:tab/>
      </w:r>
      <w:r w:rsidRPr="00F3538B">
        <w:rPr>
          <w:rFonts w:ascii="Times New Roman" w:hAnsi="Times New Roman" w:cs="Times New Roman"/>
          <w:sz w:val="24"/>
          <w:szCs w:val="24"/>
        </w:rPr>
        <w:tab/>
      </w:r>
    </w:p>
    <w:p w14:paraId="0A188F7B" w14:textId="77777777" w:rsidR="004C2D6D" w:rsidRPr="00F3538B" w:rsidRDefault="004C2D6D" w:rsidP="004C2D6D">
      <w:pPr>
        <w:spacing w:line="276" w:lineRule="auto"/>
        <w:rPr>
          <w:rFonts w:ascii="Times New Roman" w:hAnsi="Times New Roman" w:cs="Times New Roman"/>
        </w:rPr>
      </w:pPr>
      <w:r w:rsidRPr="00F3538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103CC9" wp14:editId="0DF8CB3B">
                <wp:simplePos x="0" y="0"/>
                <wp:positionH relativeFrom="column">
                  <wp:posOffset>-321310</wp:posOffset>
                </wp:positionH>
                <wp:positionV relativeFrom="paragraph">
                  <wp:posOffset>157480</wp:posOffset>
                </wp:positionV>
                <wp:extent cx="7157720" cy="0"/>
                <wp:effectExtent l="21590" t="14605" r="21590" b="13970"/>
                <wp:wrapNone/>
                <wp:docPr id="26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57720" cy="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62F951" id="AutoShape 2" o:spid="_x0000_s1026" type="#_x0000_t32" style="position:absolute;margin-left:-25.3pt;margin-top:12.4pt;width:563.6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" strokeweight="2pt"/>
            </w:pict>
          </mc:Fallback>
        </mc:AlternateContent>
      </w:r>
    </w:p>
    <w:p w14:paraId="6B451DEC" w14:textId="77777777" w:rsidR="004C2D6D" w:rsidRPr="00422CD4" w:rsidRDefault="004C2D6D" w:rsidP="004C2D6D">
      <w:pPr>
        <w:spacing w:before="120" w:after="240" w:line="276" w:lineRule="auto"/>
        <w:rPr>
          <w:rFonts w:ascii="Times New Roman" w:hAnsi="Times New Roman" w:cs="Times New Roman"/>
          <w:b/>
          <w:sz w:val="28"/>
          <w:szCs w:val="24"/>
        </w:rPr>
      </w:pPr>
      <w:r w:rsidRPr="00422CD4">
        <w:rPr>
          <w:rFonts w:ascii="Times New Roman" w:hAnsi="Times New Roman" w:cs="Times New Roman"/>
          <w:b/>
          <w:sz w:val="28"/>
          <w:szCs w:val="24"/>
        </w:rPr>
        <w:t>Question/Problem 1</w:t>
      </w:r>
    </w:p>
    <w:p w14:paraId="5599E86F" w14:textId="77777777" w:rsidR="004C2D6D" w:rsidRPr="00F52EFD" w:rsidRDefault="004C2D6D" w:rsidP="004C2D6D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360" w:lineRule="auto"/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</w:pPr>
      <w:r w:rsidRPr="00F52EFD"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>Create a view to get all customers with checking account from ON province.</w:t>
      </w:r>
      <w:r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 xml:space="preserve"> [Moderate]</w:t>
      </w:r>
    </w:p>
    <w:p w14:paraId="0C76D45A" w14:textId="77777777" w:rsidR="004C2D6D" w:rsidRPr="00F52EFD" w:rsidRDefault="004C2D6D" w:rsidP="004C2D6D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360" w:lineRule="auto"/>
        <w:ind w:left="810"/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</w:pPr>
      <w:r w:rsidRPr="00F52EFD"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>Create a view to get all customers with total account balance (including interest rate) greater than 5000.</w:t>
      </w:r>
      <w:r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 xml:space="preserve"> [Advanced]</w:t>
      </w:r>
    </w:p>
    <w:p w14:paraId="45BD34FF" w14:textId="77777777" w:rsidR="004C2D6D" w:rsidRPr="00F52EFD" w:rsidRDefault="004C2D6D" w:rsidP="004C2D6D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360" w:lineRule="auto"/>
        <w:ind w:left="810"/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</w:pPr>
      <w:r w:rsidRPr="00F52EFD"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>Create a view to get counts of checking and savings accounts by customer.</w:t>
      </w:r>
      <w:r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 xml:space="preserve"> [Moderate]</w:t>
      </w:r>
    </w:p>
    <w:p w14:paraId="06A6EC3D" w14:textId="77777777" w:rsidR="004C2D6D" w:rsidRPr="00F52EFD" w:rsidRDefault="004C2D6D" w:rsidP="004C2D6D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360" w:lineRule="auto"/>
        <w:ind w:left="810"/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</w:pPr>
      <w:r w:rsidRPr="00F52EFD"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 xml:space="preserve">Create a view to get any </w:t>
      </w:r>
      <w:proofErr w:type="gramStart"/>
      <w:r w:rsidRPr="00F52EFD"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>particular user’s</w:t>
      </w:r>
      <w:proofErr w:type="gramEnd"/>
      <w:r w:rsidRPr="00F52EFD"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 xml:space="preserve"> login and password using </w:t>
      </w:r>
      <w:proofErr w:type="spellStart"/>
      <w:r w:rsidRPr="00F52EFD"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>AccountId</w:t>
      </w:r>
      <w:proofErr w:type="spellEnd"/>
      <w:r w:rsidRPr="00F52EFD"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>.</w:t>
      </w:r>
      <w:r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 xml:space="preserve"> [Moderate]</w:t>
      </w:r>
    </w:p>
    <w:p w14:paraId="4CC18C38" w14:textId="77777777" w:rsidR="004C2D6D" w:rsidRPr="00C75B5B" w:rsidRDefault="004C2D6D" w:rsidP="004C2D6D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360" w:lineRule="auto"/>
        <w:ind w:left="810"/>
        <w:rPr>
          <w:rStyle w:val="Strong"/>
          <w:rFonts w:ascii="Arial" w:hAnsi="Arial" w:cs="Arial"/>
          <w:sz w:val="24"/>
          <w:szCs w:val="24"/>
          <w:shd w:val="clear" w:color="auto" w:fill="FFFFFF"/>
        </w:rPr>
      </w:pPr>
      <w:r w:rsidRPr="00F52EFD"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>Create a view to get all customers’ overdraft amount.</w:t>
      </w:r>
      <w:r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 xml:space="preserve"> [Moderate]</w:t>
      </w:r>
    </w:p>
    <w:p w14:paraId="382D12B1" w14:textId="77777777" w:rsidR="004C2D6D" w:rsidRPr="00C75B5B" w:rsidRDefault="004C2D6D" w:rsidP="004C2D6D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360" w:lineRule="auto"/>
        <w:ind w:left="810"/>
        <w:rPr>
          <w:rStyle w:val="Strong"/>
          <w:rFonts w:ascii="Arial" w:hAnsi="Arial" w:cs="Arial"/>
          <w:sz w:val="24"/>
          <w:szCs w:val="24"/>
          <w:shd w:val="clear" w:color="auto" w:fill="FFFFFF"/>
        </w:rPr>
      </w:pPr>
      <w:r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>Create a stored procedure to add “User_” as a prefix to everyone’s login (username). [Moderate]</w:t>
      </w:r>
    </w:p>
    <w:p w14:paraId="3432DBAE" w14:textId="77777777" w:rsidR="004C2D6D" w:rsidRPr="007B41BF" w:rsidRDefault="004C2D6D" w:rsidP="004C2D6D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360" w:lineRule="auto"/>
        <w:ind w:left="810"/>
        <w:rPr>
          <w:rStyle w:val="Strong"/>
          <w:rFonts w:ascii="Arial" w:hAnsi="Arial" w:cs="Arial"/>
          <w:sz w:val="24"/>
          <w:szCs w:val="24"/>
          <w:shd w:val="clear" w:color="auto" w:fill="FFFFFF"/>
        </w:rPr>
      </w:pPr>
      <w:r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 xml:space="preserve">Create a stored procedure that accepts </w:t>
      </w:r>
      <w:proofErr w:type="spellStart"/>
      <w:r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>AccountId</w:t>
      </w:r>
      <w:proofErr w:type="spellEnd"/>
      <w:r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 xml:space="preserve"> as a parameter and returns customer’s full name. [Advanced]</w:t>
      </w:r>
    </w:p>
    <w:p w14:paraId="1E2271B6" w14:textId="77777777" w:rsidR="004C2D6D" w:rsidRPr="007B41BF" w:rsidRDefault="004C2D6D" w:rsidP="004C2D6D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360" w:lineRule="auto"/>
        <w:ind w:left="810"/>
        <w:rPr>
          <w:rStyle w:val="Strong"/>
          <w:rFonts w:ascii="Arial" w:hAnsi="Arial" w:cs="Arial"/>
          <w:sz w:val="24"/>
          <w:szCs w:val="24"/>
          <w:shd w:val="clear" w:color="auto" w:fill="FFFFFF"/>
        </w:rPr>
      </w:pPr>
      <w:r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>Create a stored procedure that returns error logs inserted in the last 24 hours. [Advanced]</w:t>
      </w:r>
    </w:p>
    <w:p w14:paraId="2A71223E" w14:textId="77777777" w:rsidR="004C2D6D" w:rsidRPr="007B41BF" w:rsidRDefault="004C2D6D" w:rsidP="004C2D6D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360" w:lineRule="auto"/>
        <w:ind w:left="810"/>
        <w:rPr>
          <w:rStyle w:val="Strong"/>
          <w:rFonts w:ascii="Arial" w:hAnsi="Arial" w:cs="Arial"/>
          <w:sz w:val="24"/>
          <w:szCs w:val="24"/>
          <w:shd w:val="clear" w:color="auto" w:fill="FFFFFF"/>
        </w:rPr>
      </w:pPr>
      <w:r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 xml:space="preserve">Create a stored procedure that takes a deposit as a parameter and updates </w:t>
      </w:r>
      <w:proofErr w:type="spellStart"/>
      <w:r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>CurrentBalance</w:t>
      </w:r>
      <w:proofErr w:type="spellEnd"/>
      <w:r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 xml:space="preserve"> value for that </w:t>
      </w:r>
      <w:proofErr w:type="gramStart"/>
      <w:r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>particular account</w:t>
      </w:r>
      <w:proofErr w:type="gramEnd"/>
      <w:r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>. [Advanced]</w:t>
      </w:r>
    </w:p>
    <w:p w14:paraId="513B772B" w14:textId="77777777" w:rsidR="004C2D6D" w:rsidRPr="002A37DF" w:rsidRDefault="004C2D6D" w:rsidP="004C2D6D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360" w:lineRule="auto"/>
        <w:ind w:left="810"/>
        <w:rPr>
          <w:rStyle w:val="Strong"/>
          <w:rFonts w:ascii="Arial" w:hAnsi="Arial" w:cs="Arial"/>
          <w:sz w:val="24"/>
          <w:szCs w:val="24"/>
          <w:shd w:val="clear" w:color="auto" w:fill="FFFFFF"/>
        </w:rPr>
      </w:pPr>
      <w:r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 xml:space="preserve">Create a stored procedure that takes a withdrawal amount as a parameter and updates </w:t>
      </w:r>
    </w:p>
    <w:p w14:paraId="715793DF" w14:textId="77777777" w:rsidR="004C2D6D" w:rsidRPr="002A37DF" w:rsidRDefault="004C2D6D" w:rsidP="004C2D6D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360" w:lineRule="auto"/>
        <w:ind w:left="810"/>
        <w:rPr>
          <w:rStyle w:val="Strong"/>
          <w:rFonts w:ascii="Arial" w:hAnsi="Arial" w:cs="Arial"/>
          <w:sz w:val="24"/>
          <w:szCs w:val="24"/>
          <w:shd w:val="clear" w:color="auto" w:fill="FFFFFF"/>
        </w:rPr>
      </w:pPr>
      <w:r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>Prepare a report to describe the project. [Moderate]</w:t>
      </w:r>
    </w:p>
    <w:p w14:paraId="47D0B764" w14:textId="77777777" w:rsidR="004C2D6D" w:rsidRPr="00F52EFD" w:rsidRDefault="004C2D6D" w:rsidP="004C2D6D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360" w:lineRule="auto"/>
        <w:ind w:left="810"/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>
        <w:rPr>
          <w:rStyle w:val="Strong"/>
          <w:rFonts w:ascii="Arial" w:hAnsi="Arial" w:cs="Arial"/>
          <w:b w:val="0"/>
          <w:sz w:val="24"/>
          <w:szCs w:val="24"/>
          <w:shd w:val="clear" w:color="auto" w:fill="FFFFFF"/>
        </w:rPr>
        <w:t>Prepare a presentation for the project. [Moderate]</w:t>
      </w:r>
    </w:p>
    <w:p w14:paraId="291EBF67" w14:textId="77777777" w:rsidR="00204C7D" w:rsidRDefault="00204C7D">
      <w:pPr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>
        <w:rPr>
          <w:rFonts w:ascii="Arial" w:hAnsi="Arial" w:cs="Arial"/>
          <w:b/>
          <w:bCs/>
          <w:sz w:val="24"/>
          <w:szCs w:val="24"/>
          <w:shd w:val="clear" w:color="auto" w:fill="FFFFFF"/>
        </w:rPr>
        <w:br w:type="page"/>
      </w:r>
    </w:p>
    <w:p w14:paraId="18364C2D" w14:textId="67A25D25" w:rsidR="00E84FDF" w:rsidRDefault="00E84FDF" w:rsidP="00E84FDF">
      <w:pPr>
        <w:shd w:val="clear" w:color="auto" w:fill="FFFFFF"/>
        <w:spacing w:before="100" w:beforeAutospacing="1" w:after="100" w:afterAutospacing="1" w:line="360" w:lineRule="auto"/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lastRenderedPageBreak/>
        <w:t>1.</w:t>
      </w:r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tab/>
        <w:t>Create a view to get all customers with checking account from ON province. [Moderate]</w:t>
      </w:r>
    </w:p>
    <w:p w14:paraId="5ADC36F9" w14:textId="5454591A" w:rsidR="00E84FDF" w:rsidRPr="00E84FDF" w:rsidRDefault="00E84FDF" w:rsidP="00E84FDF">
      <w:pPr>
        <w:shd w:val="clear" w:color="auto" w:fill="FFFFFF"/>
        <w:spacing w:before="100" w:beforeAutospacing="1" w:after="100" w:afterAutospacing="1" w:line="360" w:lineRule="auto"/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56E7D2F3" wp14:editId="210EEAD9">
            <wp:extent cx="5669280" cy="246507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2465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79071E" w14:textId="431DD734" w:rsidR="00E84FDF" w:rsidRDefault="00E84FDF">
      <w:pPr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6AD5CBDE" wp14:editId="0B2EF039">
            <wp:extent cx="4819048" cy="2276190"/>
            <wp:effectExtent l="133350" t="114300" r="133985" b="14351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819048" cy="227619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sz w:val="24"/>
          <w:szCs w:val="24"/>
          <w:shd w:val="clear" w:color="auto" w:fill="FFFFFF"/>
        </w:rPr>
        <w:br w:type="page"/>
      </w:r>
    </w:p>
    <w:p w14:paraId="76152187" w14:textId="0AA6E514" w:rsidR="00E84FDF" w:rsidRDefault="00E84FDF" w:rsidP="00E84FDF">
      <w:pPr>
        <w:shd w:val="clear" w:color="auto" w:fill="FFFFFF"/>
        <w:spacing w:before="100" w:beforeAutospacing="1" w:after="100" w:afterAutospacing="1" w:line="360" w:lineRule="auto"/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lastRenderedPageBreak/>
        <w:t>2.</w:t>
      </w:r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tab/>
        <w:t>Create a view to get all customers with total account balance (including interest rate) greater than 5000. [Advanced]</w:t>
      </w:r>
    </w:p>
    <w:p w14:paraId="3FAEE34B" w14:textId="73F6D9A6" w:rsidR="00E84FDF" w:rsidRPr="00E84FDF" w:rsidRDefault="00E84FDF" w:rsidP="00E84FDF">
      <w:pPr>
        <w:shd w:val="clear" w:color="auto" w:fill="FFFFFF"/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From the below table, I expected to have Tom Walsh to be selected as his total account balance exceeds 5000.</w:t>
      </w:r>
    </w:p>
    <w:p w14:paraId="709038FC" w14:textId="433B6338" w:rsidR="00E84FDF" w:rsidRPr="00E84FDF" w:rsidRDefault="00E84FDF" w:rsidP="00E84FDF">
      <w:pPr>
        <w:shd w:val="clear" w:color="auto" w:fill="FFFFFF"/>
        <w:spacing w:before="100" w:beforeAutospacing="1" w:after="100" w:afterAutospacing="1" w:line="360" w:lineRule="auto"/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585A4345" wp14:editId="354C283A">
            <wp:extent cx="5476190" cy="4780952"/>
            <wp:effectExtent l="133350" t="114300" r="144145" b="15303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76190" cy="478095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893AECB" w14:textId="77777777" w:rsidR="00E84FDF" w:rsidRDefault="00E84FDF">
      <w:pPr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1576C3E" wp14:editId="06D1EE63">
            <wp:extent cx="5351145" cy="203581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145" cy="2035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532B5F" w14:textId="102DE429" w:rsidR="00E84FDF" w:rsidRDefault="00E84FDF">
      <w:pPr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4B96B656" wp14:editId="062B027D">
            <wp:extent cx="3285714" cy="1333333"/>
            <wp:effectExtent l="114300" t="114300" r="105410" b="15303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285714" cy="133333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sz w:val="24"/>
          <w:szCs w:val="24"/>
          <w:shd w:val="clear" w:color="auto" w:fill="FFFFFF"/>
        </w:rPr>
        <w:br w:type="page"/>
      </w:r>
    </w:p>
    <w:p w14:paraId="23B42750" w14:textId="5312DA72" w:rsidR="00E84FDF" w:rsidRPr="00E84FDF" w:rsidRDefault="00E84FDF" w:rsidP="00E84FDF">
      <w:pPr>
        <w:shd w:val="clear" w:color="auto" w:fill="FFFFFF"/>
        <w:spacing w:before="100" w:beforeAutospacing="1" w:after="100" w:afterAutospacing="1" w:line="360" w:lineRule="auto"/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lastRenderedPageBreak/>
        <w:t>3.</w:t>
      </w:r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tab/>
        <w:t>Create a view to get counts of checking and savings accounts by customer. [Moderate]</w:t>
      </w:r>
    </w:p>
    <w:p w14:paraId="5768017F" w14:textId="6EA49338" w:rsidR="00E84FDF" w:rsidRDefault="00E84FDF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I expected to see the correct count for John Smith and Mary Smith.</w:t>
      </w:r>
    </w:p>
    <w:p w14:paraId="3AB0C3FB" w14:textId="5DEAF6DE" w:rsidR="00E84FDF" w:rsidRDefault="00E84FDF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Count customer ID from below joined table then group by customer name and account type will bring the result.</w:t>
      </w:r>
    </w:p>
    <w:p w14:paraId="1A0D7E10" w14:textId="77777777" w:rsidR="00E84FDF" w:rsidRDefault="00E84FDF">
      <w:pPr>
        <w:rPr>
          <w:rFonts w:ascii="Arial" w:hAnsi="Arial" w:cs="Arial"/>
          <w:sz w:val="24"/>
          <w:szCs w:val="24"/>
          <w:shd w:val="clear" w:color="auto" w:fill="FFFFFF"/>
        </w:rPr>
      </w:pPr>
    </w:p>
    <w:p w14:paraId="1D5D43BA" w14:textId="77777777" w:rsidR="00E84FDF" w:rsidRDefault="00E84FDF">
      <w:pPr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50C80EF8" wp14:editId="1912F34D">
            <wp:extent cx="5476190" cy="4780952"/>
            <wp:effectExtent l="133350" t="114300" r="144145" b="15303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76190" cy="478095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3BEE67F" w14:textId="77777777" w:rsidR="00E84FDF" w:rsidRDefault="00E84FDF">
      <w:pPr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</w:p>
    <w:p w14:paraId="3689C69A" w14:textId="77777777" w:rsidR="00E84FDF" w:rsidRDefault="00E84FDF">
      <w:pPr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27ACCCC4" wp14:editId="11C332B4">
            <wp:extent cx="5565775" cy="326771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3267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477D26" w14:textId="2000A0E3" w:rsidR="00E84FDF" w:rsidRDefault="00E84FDF">
      <w:pPr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5328FA42" wp14:editId="12A8A67B">
            <wp:extent cx="3200000" cy="4409524"/>
            <wp:effectExtent l="114300" t="114300" r="114935" b="1435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200000" cy="440952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sz w:val="24"/>
          <w:szCs w:val="24"/>
          <w:shd w:val="clear" w:color="auto" w:fill="FFFFFF"/>
        </w:rPr>
        <w:br w:type="page"/>
      </w:r>
    </w:p>
    <w:p w14:paraId="5154F7DC" w14:textId="10CE8308" w:rsidR="00E84FDF" w:rsidRDefault="00E84FDF" w:rsidP="00E84FDF">
      <w:pPr>
        <w:shd w:val="clear" w:color="auto" w:fill="FFFFFF"/>
        <w:spacing w:before="100" w:beforeAutospacing="1" w:after="100" w:afterAutospacing="1" w:line="360" w:lineRule="auto"/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lastRenderedPageBreak/>
        <w:t>4.</w:t>
      </w:r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tab/>
        <w:t xml:space="preserve">Create a view to get any </w:t>
      </w:r>
      <w:proofErr w:type="gramStart"/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t>particular user’s</w:t>
      </w:r>
      <w:proofErr w:type="gramEnd"/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t xml:space="preserve"> login and password using </w:t>
      </w:r>
      <w:proofErr w:type="spellStart"/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t>AccountId</w:t>
      </w:r>
      <w:proofErr w:type="spellEnd"/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t>. [Moderate]</w:t>
      </w:r>
    </w:p>
    <w:p w14:paraId="5D85809A" w14:textId="72412648" w:rsidR="00E84FDF" w:rsidRPr="00E84FDF" w:rsidRDefault="00E84FDF" w:rsidP="00E84FDF">
      <w:pPr>
        <w:shd w:val="clear" w:color="auto" w:fill="FFFFFF"/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Join below two tables will get the required list.</w:t>
      </w:r>
    </w:p>
    <w:p w14:paraId="08B37AA3" w14:textId="028DEEFD" w:rsidR="00E84FDF" w:rsidRPr="00E84FDF" w:rsidRDefault="00E84FDF" w:rsidP="00E84FDF">
      <w:pPr>
        <w:shd w:val="clear" w:color="auto" w:fill="FFFFFF"/>
        <w:spacing w:before="100" w:beforeAutospacing="1" w:after="100" w:afterAutospacing="1" w:line="360" w:lineRule="auto"/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56429354" wp14:editId="6FE8EE0D">
            <wp:extent cx="2942857" cy="2419048"/>
            <wp:effectExtent l="133350" t="114300" r="124460" b="17208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42857" cy="241904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1623A6" wp14:editId="0DB60E33">
            <wp:extent cx="1695238" cy="2428571"/>
            <wp:effectExtent l="133350" t="114300" r="153035" b="16256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695238" cy="242857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6828E44" w14:textId="778F733D" w:rsidR="00E84FDF" w:rsidRDefault="00E84FDF">
      <w:pPr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>
        <w:rPr>
          <w:rFonts w:ascii="Arial" w:hAnsi="Arial" w:cs="Arial"/>
          <w:b/>
          <w:bCs/>
          <w:sz w:val="24"/>
          <w:szCs w:val="24"/>
          <w:shd w:val="clear" w:color="auto" w:fill="FFFFFF"/>
        </w:rPr>
        <w:t>Result:</w:t>
      </w:r>
    </w:p>
    <w:p w14:paraId="5B052E94" w14:textId="3EA56047" w:rsidR="00E84FDF" w:rsidRDefault="00E84FDF">
      <w:pPr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696B5B3B" wp14:editId="68C7CFAC">
            <wp:extent cx="2885714" cy="2438095"/>
            <wp:effectExtent l="133350" t="114300" r="124460" b="17208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885714" cy="243809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sz w:val="24"/>
          <w:szCs w:val="24"/>
          <w:shd w:val="clear" w:color="auto" w:fill="FFFFFF"/>
        </w:rPr>
        <w:br w:type="page"/>
      </w:r>
    </w:p>
    <w:p w14:paraId="43B59DEB" w14:textId="6498F53E" w:rsidR="00E84FDF" w:rsidRPr="00E84FDF" w:rsidRDefault="00E84FDF" w:rsidP="00E84FDF">
      <w:pPr>
        <w:shd w:val="clear" w:color="auto" w:fill="FFFFFF"/>
        <w:spacing w:before="100" w:beforeAutospacing="1" w:after="100" w:afterAutospacing="1" w:line="360" w:lineRule="auto"/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lastRenderedPageBreak/>
        <w:t>5.</w:t>
      </w:r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tab/>
        <w:t>Create a view to get all customers’ overdraft amount. [Moderate]</w:t>
      </w:r>
    </w:p>
    <w:p w14:paraId="60741B9B" w14:textId="77777777" w:rsidR="00E84FDF" w:rsidRPr="00E84FDF" w:rsidRDefault="00E84FDF">
      <w:pPr>
        <w:rPr>
          <w:rFonts w:ascii="Arial" w:hAnsi="Arial" w:cs="Arial"/>
          <w:sz w:val="24"/>
          <w:szCs w:val="24"/>
          <w:shd w:val="clear" w:color="auto" w:fill="FFFFFF"/>
        </w:rPr>
      </w:pPr>
      <w:r w:rsidRPr="00E84FDF">
        <w:rPr>
          <w:rFonts w:ascii="Arial" w:hAnsi="Arial" w:cs="Arial"/>
          <w:sz w:val="24"/>
          <w:szCs w:val="24"/>
          <w:shd w:val="clear" w:color="auto" w:fill="FFFFFF"/>
        </w:rPr>
        <w:t xml:space="preserve">Join tables Customer, Account and </w:t>
      </w:r>
      <w:proofErr w:type="spellStart"/>
      <w:r w:rsidRPr="00E84FDF">
        <w:rPr>
          <w:rFonts w:ascii="Arial" w:hAnsi="Arial" w:cs="Arial"/>
          <w:sz w:val="24"/>
          <w:szCs w:val="24"/>
          <w:shd w:val="clear" w:color="auto" w:fill="FFFFFF"/>
        </w:rPr>
        <w:t>OverDraftLog</w:t>
      </w:r>
      <w:proofErr w:type="spellEnd"/>
      <w:r w:rsidRPr="00E84FDF"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6E516B87" w14:textId="77777777" w:rsidR="00E84FDF" w:rsidRDefault="00E84FDF">
      <w:pPr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</w:p>
    <w:p w14:paraId="75B28E36" w14:textId="3051C19B" w:rsidR="00E84FDF" w:rsidRDefault="00E84FDF">
      <w:pPr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>
        <w:rPr>
          <w:rFonts w:ascii="Arial" w:hAnsi="Arial" w:cs="Arial"/>
          <w:b/>
          <w:bCs/>
          <w:sz w:val="24"/>
          <w:szCs w:val="24"/>
          <w:shd w:val="clear" w:color="auto" w:fill="FFFFFF"/>
        </w:rPr>
        <w:t>Pay attention to exclude zero amount.</w:t>
      </w:r>
    </w:p>
    <w:p w14:paraId="420D7A0A" w14:textId="77777777" w:rsidR="00E84FDF" w:rsidRDefault="00E84FDF">
      <w:pPr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</w:p>
    <w:p w14:paraId="083948EE" w14:textId="77777777" w:rsidR="00E84FDF" w:rsidRDefault="00E84FDF">
      <w:pPr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2B12D8FE" wp14:editId="6CE2BAAE">
            <wp:extent cx="4628571" cy="1542857"/>
            <wp:effectExtent l="133350" t="114300" r="114935" b="15303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628571" cy="154285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F4DA9E6" w14:textId="77777777" w:rsidR="00E84FDF" w:rsidRDefault="00E84FDF">
      <w:pPr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</w:p>
    <w:p w14:paraId="7695D9E6" w14:textId="77777777" w:rsidR="00E84FDF" w:rsidRDefault="00E84FDF">
      <w:pPr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>
        <w:rPr>
          <w:rFonts w:ascii="Arial" w:hAnsi="Arial" w:cs="Arial"/>
          <w:b/>
          <w:bCs/>
          <w:sz w:val="24"/>
          <w:szCs w:val="24"/>
          <w:shd w:val="clear" w:color="auto" w:fill="FFFFFF"/>
        </w:rPr>
        <w:t>Result:</w:t>
      </w:r>
    </w:p>
    <w:p w14:paraId="46AC6C72" w14:textId="7482A244" w:rsidR="00E84FDF" w:rsidRDefault="00E84FDF">
      <w:pPr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5297F8EC" wp14:editId="0CADE1F1">
            <wp:extent cx="2809524" cy="1866667"/>
            <wp:effectExtent l="133350" t="114300" r="143510" b="17208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809524" cy="186666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sz w:val="24"/>
          <w:szCs w:val="24"/>
          <w:shd w:val="clear" w:color="auto" w:fill="FFFFFF"/>
        </w:rPr>
        <w:br w:type="page"/>
      </w:r>
    </w:p>
    <w:p w14:paraId="297828E6" w14:textId="6704DF21" w:rsidR="00E84FDF" w:rsidRDefault="00E84FDF" w:rsidP="00E84FDF">
      <w:pPr>
        <w:shd w:val="clear" w:color="auto" w:fill="FFFFFF"/>
        <w:spacing w:before="100" w:beforeAutospacing="1" w:after="100" w:afterAutospacing="1" w:line="360" w:lineRule="auto"/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lastRenderedPageBreak/>
        <w:t>6.</w:t>
      </w:r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tab/>
        <w:t>Create a stored procedure to add “User_” as a prefix to everyone’s login (username). [Moderate]</w:t>
      </w:r>
    </w:p>
    <w:p w14:paraId="0702663B" w14:textId="77777777" w:rsidR="00E84FDF" w:rsidRDefault="00E84FDF" w:rsidP="00E84FDF">
      <w:pPr>
        <w:shd w:val="clear" w:color="auto" w:fill="FFFFFF"/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This is the </w:t>
      </w:r>
      <w:proofErr w:type="spellStart"/>
      <w:r>
        <w:rPr>
          <w:rFonts w:ascii="Arial" w:hAnsi="Arial" w:cs="Arial"/>
          <w:sz w:val="24"/>
          <w:szCs w:val="24"/>
          <w:shd w:val="clear" w:color="auto" w:fill="FFFFFF"/>
        </w:rPr>
        <w:t>syntext</w:t>
      </w:r>
      <w:proofErr w:type="spellEnd"/>
      <w:r>
        <w:rPr>
          <w:rFonts w:ascii="Arial" w:hAnsi="Arial" w:cs="Arial"/>
          <w:sz w:val="24"/>
          <w:szCs w:val="24"/>
          <w:shd w:val="clear" w:color="auto" w:fill="FFFFFF"/>
        </w:rPr>
        <w:t xml:space="preserve"> to add prefix.</w:t>
      </w:r>
    </w:p>
    <w:p w14:paraId="1040D06A" w14:textId="77777777" w:rsidR="00E84FDF" w:rsidRDefault="00E84FDF" w:rsidP="00E84FDF">
      <w:pPr>
        <w:shd w:val="clear" w:color="auto" w:fill="FFFFFF"/>
        <w:spacing w:before="100" w:beforeAutospacing="1" w:after="100" w:afterAutospacing="1" w:line="360" w:lineRule="auto"/>
        <w:rPr>
          <w:rFonts w:ascii="Consolas" w:hAnsi="Consolas" w:cs="Consolas"/>
          <w:color w:val="808080"/>
          <w:sz w:val="19"/>
          <w:szCs w:val="19"/>
          <w:lang w:val="en-CA"/>
        </w:rPr>
      </w:pPr>
      <w:r>
        <w:rPr>
          <w:rFonts w:ascii="Consolas" w:hAnsi="Consolas" w:cs="Consolas"/>
          <w:color w:val="0000FF"/>
          <w:sz w:val="19"/>
          <w:szCs w:val="19"/>
          <w:lang w:val="en-CA"/>
        </w:rPr>
        <w:t>set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CA"/>
        </w:rPr>
        <w:t>User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FF00FF"/>
          <w:sz w:val="19"/>
          <w:szCs w:val="19"/>
          <w:lang w:val="en-CA"/>
        </w:rPr>
        <w:t>concat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CA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lang w:val="en-CA"/>
        </w:rPr>
        <w:t>'User_'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CA"/>
        </w:rPr>
        <w:t>User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CA"/>
        </w:rPr>
        <w:t>)</w:t>
      </w:r>
    </w:p>
    <w:p w14:paraId="21883293" w14:textId="5E373883" w:rsidR="00E84FDF" w:rsidRDefault="00E84FDF" w:rsidP="00E84FDF">
      <w:pPr>
        <w:shd w:val="clear" w:color="auto" w:fill="FFFFFF"/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  <w:shd w:val="clear" w:color="auto" w:fill="FFFFFF"/>
        </w:rPr>
      </w:pP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However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 xml:space="preserve"> we need to avoid keep adding the same prefix for multiple times</w:t>
      </w:r>
      <w:r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5DC62158" w14:textId="77777777" w:rsidR="00E84FDF" w:rsidRDefault="00E84FDF" w:rsidP="00E84FDF">
      <w:pPr>
        <w:shd w:val="clear" w:color="auto" w:fill="FFFFFF"/>
        <w:spacing w:before="100" w:beforeAutospacing="1" w:after="100" w:afterAutospacing="1" w:line="360" w:lineRule="auto"/>
        <w:rPr>
          <w:rFonts w:ascii="Consolas" w:hAnsi="Consolas" w:cs="Consolas"/>
          <w:color w:val="FF0000"/>
          <w:sz w:val="19"/>
          <w:szCs w:val="19"/>
          <w:lang w:val="en-CA"/>
        </w:rPr>
      </w:pPr>
      <w:r>
        <w:rPr>
          <w:rFonts w:ascii="Consolas" w:hAnsi="Consolas" w:cs="Consolas"/>
          <w:color w:val="0000FF"/>
          <w:sz w:val="19"/>
          <w:szCs w:val="19"/>
          <w:lang w:val="en-CA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lang w:val="en-CA"/>
        </w:rPr>
        <w:t>left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en-CA"/>
        </w:rPr>
        <w:t>User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CA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5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!=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CA"/>
        </w:rPr>
        <w:t>'User_'</w:t>
      </w:r>
    </w:p>
    <w:p w14:paraId="72238F17" w14:textId="77777777" w:rsidR="00E84FDF" w:rsidRDefault="00E84FDF" w:rsidP="00E84FDF">
      <w:pPr>
        <w:shd w:val="clear" w:color="auto" w:fill="FFFFFF"/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To test the result, firstly I removed ‘Use_’ from a random </w:t>
      </w:r>
      <w:proofErr w:type="spellStart"/>
      <w:r>
        <w:rPr>
          <w:rFonts w:ascii="Arial" w:hAnsi="Arial" w:cs="Arial"/>
          <w:sz w:val="24"/>
          <w:szCs w:val="24"/>
          <w:shd w:val="clear" w:color="auto" w:fill="FFFFFF"/>
        </w:rPr>
        <w:t>loginID</w:t>
      </w:r>
      <w:proofErr w:type="spellEnd"/>
      <w:r>
        <w:rPr>
          <w:rFonts w:ascii="Arial" w:hAnsi="Arial" w:cs="Arial"/>
          <w:sz w:val="24"/>
          <w:szCs w:val="24"/>
          <w:shd w:val="clear" w:color="auto" w:fill="FFFFFF"/>
        </w:rPr>
        <w:t xml:space="preserve">. </w:t>
      </w:r>
    </w:p>
    <w:p w14:paraId="2BB4AC22" w14:textId="77777777" w:rsidR="00E84FDF" w:rsidRPr="00E84FDF" w:rsidRDefault="00E84FDF" w:rsidP="00E84FDF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 w:rsidRPr="00E84FDF">
        <w:rPr>
          <w:rFonts w:ascii="Consolas" w:hAnsi="Consolas" w:cs="Consolas"/>
          <w:color w:val="FF00FF"/>
          <w:sz w:val="19"/>
          <w:szCs w:val="19"/>
          <w:lang w:val="en-CA"/>
        </w:rPr>
        <w:t>update</w:t>
      </w:r>
      <w:r w:rsidRPr="00E84FDF"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proofErr w:type="spellStart"/>
      <w:r w:rsidRPr="00E84FDF">
        <w:rPr>
          <w:rFonts w:ascii="Consolas" w:hAnsi="Consolas" w:cs="Consolas"/>
          <w:color w:val="000000"/>
          <w:sz w:val="19"/>
          <w:szCs w:val="19"/>
          <w:lang w:val="en-CA"/>
        </w:rPr>
        <w:t>tblUserLogin</w:t>
      </w:r>
      <w:proofErr w:type="spellEnd"/>
    </w:p>
    <w:p w14:paraId="4D3C5FCE" w14:textId="77777777" w:rsidR="00E84FDF" w:rsidRPr="00E84FDF" w:rsidRDefault="00E84FDF" w:rsidP="00E84FDF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 w:rsidRPr="00E84FDF">
        <w:rPr>
          <w:rFonts w:ascii="Consolas" w:hAnsi="Consolas" w:cs="Consolas"/>
          <w:color w:val="0000FF"/>
          <w:sz w:val="19"/>
          <w:szCs w:val="19"/>
          <w:lang w:val="en-CA"/>
        </w:rPr>
        <w:t>set</w:t>
      </w:r>
      <w:r w:rsidRPr="00E84FDF"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proofErr w:type="spellStart"/>
      <w:r w:rsidRPr="00E84FDF">
        <w:rPr>
          <w:rFonts w:ascii="Consolas" w:hAnsi="Consolas" w:cs="Consolas"/>
          <w:color w:val="000000"/>
          <w:sz w:val="19"/>
          <w:szCs w:val="19"/>
          <w:lang w:val="en-CA"/>
        </w:rPr>
        <w:t>UserName</w:t>
      </w:r>
      <w:proofErr w:type="spellEnd"/>
      <w:r w:rsidRPr="00E84FDF"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r w:rsidRPr="00E84FDF">
        <w:rPr>
          <w:rFonts w:ascii="Consolas" w:hAnsi="Consolas" w:cs="Consolas"/>
          <w:color w:val="808080"/>
          <w:sz w:val="19"/>
          <w:szCs w:val="19"/>
          <w:lang w:val="en-CA"/>
        </w:rPr>
        <w:t>=</w:t>
      </w:r>
      <w:r w:rsidRPr="00E84FDF"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r w:rsidRPr="00E84FDF">
        <w:rPr>
          <w:rFonts w:ascii="Consolas" w:hAnsi="Consolas" w:cs="Consolas"/>
          <w:color w:val="FF0000"/>
          <w:sz w:val="19"/>
          <w:szCs w:val="19"/>
          <w:lang w:val="en-CA"/>
        </w:rPr>
        <w:t>'UserName123'</w:t>
      </w:r>
    </w:p>
    <w:p w14:paraId="2034384E" w14:textId="12726CDB" w:rsidR="00E84FDF" w:rsidRDefault="00E84FDF" w:rsidP="00E84FDF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 w:rsidRPr="00E84FDF">
        <w:rPr>
          <w:rFonts w:ascii="Consolas" w:hAnsi="Consolas" w:cs="Consolas"/>
          <w:color w:val="0000FF"/>
          <w:sz w:val="19"/>
          <w:szCs w:val="19"/>
          <w:lang w:val="en-CA"/>
        </w:rPr>
        <w:t>where</w:t>
      </w:r>
      <w:r w:rsidRPr="00E84FDF"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proofErr w:type="spellStart"/>
      <w:r w:rsidRPr="00E84FDF">
        <w:rPr>
          <w:rFonts w:ascii="Consolas" w:hAnsi="Consolas" w:cs="Consolas"/>
          <w:color w:val="000000"/>
          <w:sz w:val="19"/>
          <w:szCs w:val="19"/>
          <w:lang w:val="en-CA"/>
        </w:rPr>
        <w:t>UserLoginID</w:t>
      </w:r>
      <w:proofErr w:type="spellEnd"/>
      <w:r w:rsidRPr="00E84FDF"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r w:rsidRPr="00E84FDF">
        <w:rPr>
          <w:rFonts w:ascii="Consolas" w:hAnsi="Consolas" w:cs="Consolas"/>
          <w:color w:val="808080"/>
          <w:sz w:val="19"/>
          <w:szCs w:val="19"/>
          <w:lang w:val="en-CA"/>
        </w:rPr>
        <w:t>=</w:t>
      </w:r>
      <w:r w:rsidRPr="00E84FDF">
        <w:rPr>
          <w:rFonts w:ascii="Consolas" w:hAnsi="Consolas" w:cs="Consolas"/>
          <w:color w:val="000000"/>
          <w:sz w:val="19"/>
          <w:szCs w:val="19"/>
          <w:lang w:val="en-CA"/>
        </w:rPr>
        <w:t xml:space="preserve"> 401</w:t>
      </w:r>
    </w:p>
    <w:p w14:paraId="4AC6C11C" w14:textId="45EB27D0" w:rsidR="00E84FDF" w:rsidRDefault="00E84FDF" w:rsidP="00E84FDF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</w:p>
    <w:p w14:paraId="69632BD4" w14:textId="6AC6BA8B" w:rsidR="00E84FDF" w:rsidRPr="00E84FDF" w:rsidRDefault="00E84FDF" w:rsidP="00E84FDF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noProof/>
        </w:rPr>
        <w:drawing>
          <wp:inline distT="0" distB="0" distL="0" distR="0" wp14:anchorId="64EF5B9B" wp14:editId="5B98FA0E">
            <wp:extent cx="2952381" cy="2438095"/>
            <wp:effectExtent l="133350" t="114300" r="133985" b="17208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52381" cy="243809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78633A2" w14:textId="45469082" w:rsidR="00E84FDF" w:rsidRPr="00E84FDF" w:rsidRDefault="004E1655" w:rsidP="00E84FDF">
      <w:pPr>
        <w:shd w:val="clear" w:color="auto" w:fill="FFFFFF"/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I then executed proc and expected to see the proc will add it back without impact other </w:t>
      </w:r>
      <w:proofErr w:type="spellStart"/>
      <w:r>
        <w:rPr>
          <w:rFonts w:ascii="Arial" w:hAnsi="Arial" w:cs="Arial"/>
          <w:sz w:val="24"/>
          <w:szCs w:val="24"/>
          <w:shd w:val="clear" w:color="auto" w:fill="FFFFFF"/>
        </w:rPr>
        <w:t>loginIDs</w:t>
      </w:r>
      <w:proofErr w:type="spellEnd"/>
      <w:r>
        <w:rPr>
          <w:rFonts w:ascii="Arial" w:hAnsi="Arial" w:cs="Arial"/>
          <w:sz w:val="24"/>
          <w:szCs w:val="24"/>
          <w:shd w:val="clear" w:color="auto" w:fill="FFFFFF"/>
        </w:rPr>
        <w:t xml:space="preserve"> that already have that prefix</w:t>
      </w:r>
      <w:r w:rsidR="00E84FDF" w:rsidRPr="00E84FDF"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1F2B03CB" w14:textId="503D50F8" w:rsidR="00E84FDF" w:rsidRDefault="00E84FDF" w:rsidP="00E84FDF">
      <w:pPr>
        <w:shd w:val="clear" w:color="auto" w:fill="FFFFFF"/>
        <w:spacing w:before="100" w:beforeAutospacing="1" w:after="100" w:afterAutospacing="1" w:line="360" w:lineRule="auto"/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7E12803B" wp14:editId="4336DB95">
            <wp:extent cx="3933333" cy="1457143"/>
            <wp:effectExtent l="133350" t="114300" r="143510" b="14351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933333" cy="145714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B582C35" w14:textId="60AC440E" w:rsidR="00E84FDF" w:rsidRDefault="00E84FDF" w:rsidP="00E84FDF">
      <w:pPr>
        <w:shd w:val="clear" w:color="auto" w:fill="FFFFFF"/>
        <w:spacing w:before="100" w:beforeAutospacing="1" w:after="100" w:afterAutospacing="1" w:line="360" w:lineRule="auto"/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4BBBC379" wp14:editId="7F1C5D81">
            <wp:extent cx="2980952" cy="3276190"/>
            <wp:effectExtent l="114300" t="114300" r="105410" b="15303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980952" cy="327619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2F7B503" w14:textId="25007F93" w:rsidR="00E84FDF" w:rsidRDefault="00E84FDF" w:rsidP="00E84FDF">
      <w:pPr>
        <w:shd w:val="clear" w:color="auto" w:fill="FFFFFF"/>
        <w:spacing w:before="100" w:beforeAutospacing="1" w:after="100" w:afterAutospacing="1" w:line="360" w:lineRule="auto"/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>
        <w:rPr>
          <w:rFonts w:ascii="Arial" w:hAnsi="Arial" w:cs="Arial"/>
          <w:b/>
          <w:bCs/>
          <w:sz w:val="24"/>
          <w:szCs w:val="24"/>
          <w:shd w:val="clear" w:color="auto" w:fill="FFFFFF"/>
        </w:rPr>
        <w:br w:type="page"/>
      </w:r>
    </w:p>
    <w:p w14:paraId="01C5C1F2" w14:textId="74928B9B" w:rsidR="00E84FDF" w:rsidRPr="00E84FDF" w:rsidRDefault="00E84FDF" w:rsidP="00E84FDF">
      <w:pPr>
        <w:shd w:val="clear" w:color="auto" w:fill="FFFFFF"/>
        <w:spacing w:before="100" w:beforeAutospacing="1" w:after="100" w:afterAutospacing="1" w:line="360" w:lineRule="auto"/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lastRenderedPageBreak/>
        <w:t>7.</w:t>
      </w:r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tab/>
        <w:t xml:space="preserve">Create a stored procedure that accepts </w:t>
      </w:r>
      <w:proofErr w:type="spellStart"/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t>AccountId</w:t>
      </w:r>
      <w:proofErr w:type="spellEnd"/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t xml:space="preserve"> as a parameter and returns customer’s full name. [Advanced]</w:t>
      </w:r>
    </w:p>
    <w:p w14:paraId="694314BE" w14:textId="77777777" w:rsidR="004E1655" w:rsidRDefault="004E1655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Challenge is that full name will return as NULL if </w:t>
      </w:r>
      <w:proofErr w:type="spellStart"/>
      <w:r>
        <w:rPr>
          <w:rFonts w:ascii="Arial" w:hAnsi="Arial" w:cs="Arial"/>
          <w:sz w:val="24"/>
          <w:szCs w:val="24"/>
          <w:shd w:val="clear" w:color="auto" w:fill="FFFFFF"/>
        </w:rPr>
        <w:t>middlename</w:t>
      </w:r>
      <w:proofErr w:type="spellEnd"/>
      <w:r>
        <w:rPr>
          <w:rFonts w:ascii="Arial" w:hAnsi="Arial" w:cs="Arial"/>
          <w:sz w:val="24"/>
          <w:szCs w:val="24"/>
          <w:shd w:val="clear" w:color="auto" w:fill="FFFFFF"/>
        </w:rPr>
        <w:t xml:space="preserve"> is null. Use ISNULL function will resolve the issue. </w:t>
      </w:r>
    </w:p>
    <w:p w14:paraId="3474DAD1" w14:textId="77777777" w:rsidR="004E1655" w:rsidRDefault="004E1655">
      <w:pPr>
        <w:rPr>
          <w:rFonts w:ascii="Arial" w:hAnsi="Arial" w:cs="Arial"/>
          <w:sz w:val="24"/>
          <w:szCs w:val="24"/>
          <w:shd w:val="clear" w:color="auto" w:fill="FFFFFF"/>
        </w:rPr>
      </w:pPr>
    </w:p>
    <w:p w14:paraId="767E92E7" w14:textId="55806701" w:rsidR="004E1655" w:rsidRDefault="004E1655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The 2</w:t>
      </w:r>
      <w:r w:rsidRPr="004E1655">
        <w:rPr>
          <w:rFonts w:ascii="Arial" w:hAnsi="Arial" w:cs="Arial"/>
          <w:sz w:val="24"/>
          <w:szCs w:val="24"/>
          <w:shd w:val="clear" w:color="auto" w:fill="FFFFFF"/>
          <w:vertAlign w:val="superscript"/>
        </w:rPr>
        <w:t>nd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 issue is that once ISNULL returned nothing, it left the full name with 2 spaces </w:t>
      </w:r>
      <w:proofErr w:type="spellStart"/>
      <w:r>
        <w:rPr>
          <w:rFonts w:ascii="Arial" w:hAnsi="Arial" w:cs="Arial"/>
          <w:sz w:val="24"/>
          <w:szCs w:val="24"/>
          <w:shd w:val="clear" w:color="auto" w:fill="FFFFFF"/>
        </w:rPr>
        <w:t>inbtween</w:t>
      </w:r>
      <w:proofErr w:type="spellEnd"/>
      <w:r>
        <w:rPr>
          <w:rFonts w:ascii="Arial" w:hAnsi="Arial" w:cs="Arial"/>
          <w:sz w:val="24"/>
          <w:szCs w:val="24"/>
          <w:shd w:val="clear" w:color="auto" w:fill="FFFFFF"/>
        </w:rPr>
        <w:t xml:space="preserve"> the first name and the second name. Use REPLACE function to change double space to single space fixed the problem.</w:t>
      </w:r>
    </w:p>
    <w:p w14:paraId="65F89153" w14:textId="62B85ACD" w:rsidR="00E84FDF" w:rsidRPr="004E1655" w:rsidRDefault="004E1655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67BFE84C" wp14:editId="447AB35E">
            <wp:extent cx="6572250" cy="279781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0" cy="2797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873CD3D" wp14:editId="0BCBA792">
            <wp:extent cx="3299791" cy="1599129"/>
            <wp:effectExtent l="133350" t="114300" r="129540" b="17272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312235" cy="16051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4AA280" wp14:editId="678A52A0">
            <wp:extent cx="3291840" cy="1824087"/>
            <wp:effectExtent l="133350" t="114300" r="118110" b="15748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301926" cy="182967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br w:type="page"/>
      </w:r>
    </w:p>
    <w:p w14:paraId="1AAE11D8" w14:textId="33E7FD98" w:rsidR="00E84FDF" w:rsidRPr="00E84FDF" w:rsidRDefault="00E84FDF" w:rsidP="00E84FDF">
      <w:pPr>
        <w:shd w:val="clear" w:color="auto" w:fill="FFFFFF"/>
        <w:spacing w:before="100" w:beforeAutospacing="1" w:after="100" w:afterAutospacing="1" w:line="360" w:lineRule="auto"/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lastRenderedPageBreak/>
        <w:t>8.</w:t>
      </w:r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tab/>
        <w:t>Create a stored procedure that returns error logs inserted in the last 24 hours. [Advanced]</w:t>
      </w:r>
    </w:p>
    <w:p w14:paraId="6545AF95" w14:textId="77777777" w:rsidR="0062616A" w:rsidRDefault="0062616A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fter testing the different scenarios,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CA"/>
        </w:rPr>
        <w:t>DATEADD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  <w:lang w:val="en-CA"/>
        </w:rPr>
        <w:t>day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-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>1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proofErr w:type="spellStart"/>
      <w:r>
        <w:rPr>
          <w:rFonts w:ascii="Consolas" w:hAnsi="Consolas" w:cs="Consolas"/>
          <w:color w:val="FF00FF"/>
          <w:sz w:val="19"/>
          <w:szCs w:val="19"/>
          <w:lang w:val="en-CA"/>
        </w:rPr>
        <w:t>getdat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CA"/>
        </w:rPr>
        <w:t>())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 xml:space="preserve"> 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brought the expected calculation for about 24 hours </w:t>
      </w:r>
      <w:proofErr w:type="spellStart"/>
      <w:r>
        <w:rPr>
          <w:rFonts w:ascii="Arial" w:hAnsi="Arial" w:cs="Arial"/>
          <w:sz w:val="24"/>
          <w:szCs w:val="24"/>
          <w:shd w:val="clear" w:color="auto" w:fill="FFFFFF"/>
        </w:rPr>
        <w:t>againt</w:t>
      </w:r>
      <w:proofErr w:type="spellEnd"/>
      <w:r>
        <w:rPr>
          <w:rFonts w:ascii="Arial" w:hAnsi="Arial" w:cs="Arial"/>
          <w:sz w:val="24"/>
          <w:szCs w:val="24"/>
          <w:shd w:val="clear" w:color="auto" w:fill="FFFFFF"/>
        </w:rPr>
        <w:t xml:space="preserve"> Current Date &amp; Time. No need to separate into Hours, Minutes, even Seconds.</w:t>
      </w:r>
    </w:p>
    <w:p w14:paraId="3814CA4F" w14:textId="77777777" w:rsidR="0062616A" w:rsidRDefault="0062616A">
      <w:pPr>
        <w:rPr>
          <w:rFonts w:ascii="Arial" w:hAnsi="Arial" w:cs="Arial"/>
          <w:sz w:val="24"/>
          <w:szCs w:val="24"/>
          <w:shd w:val="clear" w:color="auto" w:fill="FFFFFF"/>
        </w:rPr>
      </w:pPr>
    </w:p>
    <w:p w14:paraId="5EC6EA70" w14:textId="0C163CBA" w:rsidR="0062616A" w:rsidRDefault="0062616A">
      <w:pPr>
        <w:rPr>
          <w:noProof/>
        </w:rPr>
      </w:pPr>
      <w:r>
        <w:rPr>
          <w:noProof/>
        </w:rPr>
        <w:t>At this moment I draft this report, the current time is 16:09 Dec 27</w:t>
      </w:r>
      <w:r w:rsidRPr="0062616A">
        <w:rPr>
          <w:noProof/>
          <w:vertAlign w:val="superscript"/>
        </w:rPr>
        <w:t>th</w:t>
      </w:r>
      <w:r>
        <w:rPr>
          <w:noProof/>
        </w:rPr>
        <w:t xml:space="preserve"> 2020. I just inserted a new item with the date/time of 17:00 Dec 26</w:t>
      </w:r>
      <w:r w:rsidRPr="0062616A">
        <w:rPr>
          <w:noProof/>
          <w:vertAlign w:val="superscript"/>
        </w:rPr>
        <w:t>th</w:t>
      </w:r>
      <w:r>
        <w:rPr>
          <w:noProof/>
        </w:rPr>
        <w:t xml:space="preserve"> 2020, which is within 24 hours, therefore should be selected.</w:t>
      </w:r>
    </w:p>
    <w:p w14:paraId="4C246A96" w14:textId="2C19CD1E" w:rsidR="0062616A" w:rsidRDefault="0062616A">
      <w:pPr>
        <w:rPr>
          <w:noProof/>
        </w:rPr>
      </w:pPr>
    </w:p>
    <w:p w14:paraId="7EFA7D8D" w14:textId="77777777" w:rsidR="0062616A" w:rsidRDefault="0062616A" w:rsidP="0062616A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00FF"/>
          <w:sz w:val="19"/>
          <w:szCs w:val="19"/>
          <w:lang w:val="en-CA"/>
        </w:rPr>
        <w:t>insert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CA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CA"/>
        </w:rPr>
        <w:t>tblLoginErrorLo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CA"/>
        </w:rPr>
        <w:t>values</w:t>
      </w:r>
    </w:p>
    <w:p w14:paraId="6AAF85DA" w14:textId="77777777" w:rsidR="0062616A" w:rsidRDefault="0062616A" w:rsidP="0062616A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808080"/>
          <w:sz w:val="19"/>
          <w:szCs w:val="19"/>
          <w:lang w:val="en-CA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>11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402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CA"/>
        </w:rPr>
        <w:t>convert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  <w:lang w:val="en-CA"/>
        </w:rPr>
        <w:t>datetime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CA"/>
        </w:rPr>
        <w:t>'2020-12-26 17:00'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120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),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null)</w:t>
      </w:r>
    </w:p>
    <w:p w14:paraId="6AAEF14E" w14:textId="77777777" w:rsidR="0062616A" w:rsidRDefault="0062616A" w:rsidP="0062616A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>--within 24 hrs from now (2020-12-27 16:05)</w:t>
      </w:r>
    </w:p>
    <w:p w14:paraId="73E750DE" w14:textId="1B80E55D" w:rsidR="0062616A" w:rsidRDefault="0062616A" w:rsidP="0062616A">
      <w:pPr>
        <w:rPr>
          <w:rFonts w:ascii="Consolas" w:hAnsi="Consolas" w:cs="Consolas"/>
          <w:color w:val="008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>--expect to be selected</w:t>
      </w:r>
    </w:p>
    <w:p w14:paraId="3AEBD948" w14:textId="77777777" w:rsidR="0062616A" w:rsidRDefault="0062616A" w:rsidP="0062616A">
      <w:pPr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</w:p>
    <w:p w14:paraId="360D21CB" w14:textId="77777777" w:rsidR="0062616A" w:rsidRDefault="0062616A" w:rsidP="0062616A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00FF"/>
          <w:sz w:val="19"/>
          <w:szCs w:val="19"/>
          <w:lang w:val="en-CA"/>
        </w:rPr>
        <w:t>Create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CA"/>
        </w:rPr>
        <w:t>proc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spErrorLog24 </w:t>
      </w:r>
      <w:r>
        <w:rPr>
          <w:rFonts w:ascii="Consolas" w:hAnsi="Consolas" w:cs="Consolas"/>
          <w:color w:val="0000FF"/>
          <w:sz w:val="19"/>
          <w:szCs w:val="19"/>
          <w:lang w:val="en-CA"/>
        </w:rPr>
        <w:t>as</w:t>
      </w:r>
    </w:p>
    <w:p w14:paraId="30D64416" w14:textId="77777777" w:rsidR="0062616A" w:rsidRDefault="0062616A" w:rsidP="0062616A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00FF"/>
          <w:sz w:val="19"/>
          <w:szCs w:val="19"/>
          <w:lang w:val="en-CA"/>
        </w:rPr>
        <w:t>Begin</w:t>
      </w:r>
    </w:p>
    <w:p w14:paraId="26FEC394" w14:textId="77777777" w:rsidR="0062616A" w:rsidRDefault="0062616A" w:rsidP="0062616A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0000"/>
          <w:sz w:val="19"/>
          <w:szCs w:val="19"/>
          <w:lang w:val="en-CA"/>
        </w:rPr>
        <w:tab/>
      </w:r>
      <w:r>
        <w:rPr>
          <w:rFonts w:ascii="Consolas" w:hAnsi="Consolas" w:cs="Consolas"/>
          <w:color w:val="0000FF"/>
          <w:sz w:val="19"/>
          <w:szCs w:val="19"/>
          <w:lang w:val="en-CA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</w:p>
    <w:p w14:paraId="16A1D877" w14:textId="77777777" w:rsidR="0062616A" w:rsidRDefault="0062616A" w:rsidP="0062616A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0000"/>
          <w:sz w:val="19"/>
          <w:szCs w:val="19"/>
          <w:lang w:val="en-CA"/>
        </w:rPr>
        <w:tab/>
      </w:r>
      <w:r>
        <w:rPr>
          <w:rFonts w:ascii="Consolas" w:hAnsi="Consolas" w:cs="Consolas"/>
          <w:color w:val="0000FF"/>
          <w:sz w:val="19"/>
          <w:szCs w:val="19"/>
          <w:lang w:val="en-CA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CA"/>
        </w:rPr>
        <w:t>tblLoginErrorLo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e</w:t>
      </w:r>
    </w:p>
    <w:p w14:paraId="59F9FC95" w14:textId="77777777" w:rsidR="0062616A" w:rsidRDefault="0062616A" w:rsidP="0062616A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0000"/>
          <w:sz w:val="19"/>
          <w:szCs w:val="19"/>
          <w:lang w:val="en-CA"/>
        </w:rPr>
        <w:tab/>
      </w:r>
      <w:r>
        <w:rPr>
          <w:rFonts w:ascii="Consolas" w:hAnsi="Consolas" w:cs="Consolas"/>
          <w:color w:val="0000FF"/>
          <w:sz w:val="19"/>
          <w:szCs w:val="19"/>
          <w:lang w:val="en-CA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CA"/>
        </w:rPr>
        <w:t>e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>ErrorTi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&gt;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CA"/>
        </w:rPr>
        <w:t>DATEADD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(</w:t>
      </w:r>
      <w:r>
        <w:rPr>
          <w:rFonts w:ascii="Consolas" w:hAnsi="Consolas" w:cs="Consolas"/>
          <w:color w:val="FF00FF"/>
          <w:sz w:val="19"/>
          <w:szCs w:val="19"/>
          <w:lang w:val="en-CA"/>
        </w:rPr>
        <w:t>day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-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>1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proofErr w:type="spellStart"/>
      <w:r>
        <w:rPr>
          <w:rFonts w:ascii="Consolas" w:hAnsi="Consolas" w:cs="Consolas"/>
          <w:color w:val="FF00FF"/>
          <w:sz w:val="19"/>
          <w:szCs w:val="19"/>
          <w:lang w:val="en-CA"/>
        </w:rPr>
        <w:t>getdat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CA"/>
        </w:rPr>
        <w:t>())</w:t>
      </w:r>
    </w:p>
    <w:p w14:paraId="665BD889" w14:textId="77777777" w:rsidR="0062616A" w:rsidRDefault="0062616A" w:rsidP="0062616A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0000"/>
          <w:sz w:val="19"/>
          <w:szCs w:val="19"/>
          <w:lang w:val="en-CA"/>
        </w:rPr>
        <w:tab/>
      </w:r>
      <w:r>
        <w:rPr>
          <w:rFonts w:ascii="Consolas" w:hAnsi="Consolas" w:cs="Consolas"/>
          <w:color w:val="008000"/>
          <w:sz w:val="19"/>
          <w:szCs w:val="19"/>
          <w:lang w:val="en-CA"/>
        </w:rPr>
        <w:t>--</w:t>
      </w:r>
      <w:proofErr w:type="gramStart"/>
      <w:r>
        <w:rPr>
          <w:rFonts w:ascii="Consolas" w:hAnsi="Consolas" w:cs="Consolas"/>
          <w:color w:val="008000"/>
          <w:sz w:val="19"/>
          <w:szCs w:val="19"/>
          <w:lang w:val="en-CA"/>
        </w:rPr>
        <w:t>DATEADD(</w:t>
      </w:r>
      <w:proofErr w:type="gramEnd"/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interval, increment int, expression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smalldatetim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) RETURNS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CA"/>
        </w:rPr>
        <w:t>smalldatetim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CA"/>
        </w:rPr>
        <w:t>.</w:t>
      </w:r>
    </w:p>
    <w:p w14:paraId="2CAA4B52" w14:textId="77777777" w:rsidR="0062616A" w:rsidRDefault="0062616A" w:rsidP="0062616A">
      <w:pPr>
        <w:rPr>
          <w:rFonts w:ascii="Consolas" w:hAnsi="Consolas" w:cs="Consolas"/>
          <w:color w:val="0000FF"/>
          <w:sz w:val="19"/>
          <w:szCs w:val="19"/>
          <w:lang w:val="en-CA"/>
        </w:rPr>
      </w:pPr>
      <w:r>
        <w:rPr>
          <w:rFonts w:ascii="Consolas" w:hAnsi="Consolas" w:cs="Consolas"/>
          <w:color w:val="0000FF"/>
          <w:sz w:val="19"/>
          <w:szCs w:val="19"/>
          <w:lang w:val="en-CA"/>
        </w:rPr>
        <w:t>End</w:t>
      </w:r>
    </w:p>
    <w:p w14:paraId="697666BE" w14:textId="77777777" w:rsidR="0062616A" w:rsidRDefault="0062616A" w:rsidP="0062616A">
      <w:pPr>
        <w:rPr>
          <w:rFonts w:ascii="Consolas" w:hAnsi="Consolas" w:cs="Consolas"/>
          <w:color w:val="0000FF"/>
          <w:sz w:val="19"/>
          <w:szCs w:val="19"/>
          <w:lang w:val="en-CA"/>
        </w:rPr>
      </w:pPr>
    </w:p>
    <w:p w14:paraId="5B4EF9A2" w14:textId="77777777" w:rsidR="0062616A" w:rsidRDefault="0062616A" w:rsidP="0062616A">
      <w:pPr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17F44565" wp14:editId="577CDCB4">
            <wp:extent cx="4257143" cy="1428571"/>
            <wp:effectExtent l="133350" t="114300" r="124460" b="15303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257143" cy="142857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4B5655F" w14:textId="77777777" w:rsidR="0062616A" w:rsidRDefault="0062616A" w:rsidP="0062616A">
      <w:pPr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</w:p>
    <w:p w14:paraId="13D3D6CE" w14:textId="77777777" w:rsidR="0062616A" w:rsidRDefault="0062616A" w:rsidP="0062616A">
      <w:pPr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>
        <w:rPr>
          <w:rFonts w:ascii="Arial" w:hAnsi="Arial" w:cs="Arial"/>
          <w:b/>
          <w:bCs/>
          <w:sz w:val="24"/>
          <w:szCs w:val="24"/>
          <w:shd w:val="clear" w:color="auto" w:fill="FFFFFF"/>
        </w:rPr>
        <w:t>Compare other records in the log:</w:t>
      </w:r>
    </w:p>
    <w:p w14:paraId="78C5250B" w14:textId="11948396" w:rsidR="00E84FDF" w:rsidRDefault="0062616A" w:rsidP="0062616A">
      <w:pPr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0988D049" wp14:editId="628FADC7">
            <wp:extent cx="4257143" cy="2466667"/>
            <wp:effectExtent l="133350" t="114300" r="124460" b="16256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257143" cy="246666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br w:type="page"/>
      </w:r>
    </w:p>
    <w:p w14:paraId="22EF5667" w14:textId="0BEC0694" w:rsidR="00E84FDF" w:rsidRPr="00E84FDF" w:rsidRDefault="00E84FDF" w:rsidP="00E84FDF">
      <w:pPr>
        <w:shd w:val="clear" w:color="auto" w:fill="FFFFFF"/>
        <w:spacing w:before="100" w:beforeAutospacing="1" w:after="100" w:afterAutospacing="1" w:line="360" w:lineRule="auto"/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lastRenderedPageBreak/>
        <w:t>9.</w:t>
      </w:r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tab/>
        <w:t xml:space="preserve">Create a stored procedure that takes a deposit as a parameter and updates </w:t>
      </w:r>
      <w:proofErr w:type="spellStart"/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t>CurrentBalance</w:t>
      </w:r>
      <w:proofErr w:type="spellEnd"/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t xml:space="preserve"> value for that </w:t>
      </w:r>
      <w:proofErr w:type="gramStart"/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t>particular account</w:t>
      </w:r>
      <w:proofErr w:type="gramEnd"/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t>. [Advanced]</w:t>
      </w:r>
    </w:p>
    <w:p w14:paraId="5080F45E" w14:textId="13CB0ED1" w:rsidR="0062616A" w:rsidRDefault="0062616A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As per question, this proc only update the table Account with increased Current Balance.</w:t>
      </w:r>
    </w:p>
    <w:p w14:paraId="70043553" w14:textId="6C7EA357" w:rsidR="0062616A" w:rsidRDefault="0062616A">
      <w:pPr>
        <w:rPr>
          <w:rFonts w:ascii="Arial" w:hAnsi="Arial" w:cs="Arial"/>
          <w:sz w:val="24"/>
          <w:szCs w:val="24"/>
          <w:shd w:val="clear" w:color="auto" w:fill="FFFFFF"/>
        </w:rPr>
      </w:pPr>
    </w:p>
    <w:p w14:paraId="514D39EA" w14:textId="235F8A89" w:rsidR="0062616A" w:rsidRDefault="0062616A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Take account 103 as example:</w:t>
      </w:r>
    </w:p>
    <w:p w14:paraId="2352712E" w14:textId="2CCCA929" w:rsidR="0062616A" w:rsidRDefault="0062616A">
      <w:pPr>
        <w:rPr>
          <w:rFonts w:ascii="Arial" w:hAnsi="Arial" w:cs="Arial"/>
          <w:sz w:val="24"/>
          <w:szCs w:val="24"/>
          <w:shd w:val="clear" w:color="auto" w:fill="FFFFFF"/>
        </w:rPr>
      </w:pPr>
    </w:p>
    <w:p w14:paraId="42824D41" w14:textId="2C969049" w:rsidR="0062616A" w:rsidRDefault="0062616A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Consolas" w:hAnsi="Consolas" w:cs="Consolas"/>
          <w:color w:val="0000FF"/>
          <w:sz w:val="19"/>
          <w:szCs w:val="19"/>
          <w:lang w:val="en-CA"/>
        </w:rPr>
        <w:t>exec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CA"/>
        </w:rPr>
        <w:t>spDeposit</w:t>
      </w:r>
      <w:proofErr w:type="spellEnd"/>
      <w:r>
        <w:rPr>
          <w:rFonts w:ascii="Consolas" w:hAnsi="Consolas" w:cs="Consolas"/>
          <w:color w:val="0000FF"/>
          <w:sz w:val="19"/>
          <w:szCs w:val="19"/>
          <w:lang w:val="en-CA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>103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99</w:t>
      </w:r>
    </w:p>
    <w:p w14:paraId="2C6BE075" w14:textId="418EAF9C" w:rsidR="0062616A" w:rsidRDefault="0062616A">
      <w:pPr>
        <w:rPr>
          <w:rFonts w:ascii="Arial" w:hAnsi="Arial" w:cs="Arial"/>
          <w:sz w:val="24"/>
          <w:szCs w:val="24"/>
          <w:shd w:val="clear" w:color="auto" w:fill="FFFFFF"/>
        </w:rPr>
      </w:pPr>
    </w:p>
    <w:p w14:paraId="19F3DBFA" w14:textId="0AACD477" w:rsidR="0062616A" w:rsidRDefault="0062616A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Before:</w:t>
      </w:r>
    </w:p>
    <w:p w14:paraId="690A0062" w14:textId="7C454E2B" w:rsidR="0062616A" w:rsidRDefault="0062616A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051EA6E6" wp14:editId="5943A99C">
            <wp:extent cx="5398770" cy="161417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770" cy="161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4BBD7" w14:textId="39C3976B" w:rsidR="0062616A" w:rsidRDefault="0062616A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After:</w:t>
      </w:r>
    </w:p>
    <w:p w14:paraId="1F94A9DB" w14:textId="0934837D" w:rsidR="0062616A" w:rsidRDefault="0062616A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10C3C377" wp14:editId="7ABEEA6E">
            <wp:extent cx="5240020" cy="292608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020" cy="292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1AA8D0" w14:textId="7E2B9542" w:rsidR="00E84FDF" w:rsidRDefault="00E84FDF">
      <w:pPr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>
        <w:rPr>
          <w:rFonts w:ascii="Arial" w:hAnsi="Arial" w:cs="Arial"/>
          <w:b/>
          <w:bCs/>
          <w:sz w:val="24"/>
          <w:szCs w:val="24"/>
          <w:shd w:val="clear" w:color="auto" w:fill="FFFFFF"/>
        </w:rPr>
        <w:br w:type="page"/>
      </w:r>
    </w:p>
    <w:p w14:paraId="52D26A1C" w14:textId="3E2B0990" w:rsidR="00E84FDF" w:rsidRPr="00E84FDF" w:rsidRDefault="00E84FDF" w:rsidP="00E84FDF">
      <w:pPr>
        <w:shd w:val="clear" w:color="auto" w:fill="FFFFFF"/>
        <w:spacing w:before="100" w:beforeAutospacing="1" w:after="100" w:afterAutospacing="1" w:line="360" w:lineRule="auto"/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lastRenderedPageBreak/>
        <w:t>10.</w:t>
      </w:r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tab/>
        <w:t xml:space="preserve">Create a stored procedure that takes a withdrawal amount as a parameter and updates </w:t>
      </w:r>
    </w:p>
    <w:p w14:paraId="378E8470" w14:textId="77777777" w:rsidR="0062616A" w:rsidRDefault="0062616A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Different from Q9, this time will update two tables: </w:t>
      </w:r>
    </w:p>
    <w:p w14:paraId="012EA4E6" w14:textId="77777777" w:rsidR="0062616A" w:rsidRPr="0062616A" w:rsidRDefault="0062616A" w:rsidP="0062616A">
      <w:pPr>
        <w:pStyle w:val="ListParagraph"/>
        <w:numPr>
          <w:ilvl w:val="0"/>
          <w:numId w:val="29"/>
        </w:numPr>
        <w:rPr>
          <w:rFonts w:ascii="Arial" w:hAnsi="Arial" w:cs="Arial"/>
          <w:sz w:val="24"/>
          <w:szCs w:val="24"/>
          <w:shd w:val="clear" w:color="auto" w:fill="FFFFFF"/>
        </w:rPr>
      </w:pPr>
      <w:r w:rsidRPr="0062616A">
        <w:rPr>
          <w:rFonts w:ascii="Arial" w:hAnsi="Arial" w:cs="Arial"/>
          <w:sz w:val="24"/>
          <w:szCs w:val="24"/>
          <w:shd w:val="clear" w:color="auto" w:fill="FFFFFF"/>
        </w:rPr>
        <w:t>Increase Account Current Balance; and</w:t>
      </w:r>
    </w:p>
    <w:p w14:paraId="50BD0A2E" w14:textId="77777777" w:rsidR="00FF5521" w:rsidRDefault="0062616A" w:rsidP="0062616A">
      <w:pPr>
        <w:pStyle w:val="ListParagraph"/>
        <w:numPr>
          <w:ilvl w:val="0"/>
          <w:numId w:val="29"/>
        </w:numPr>
        <w:rPr>
          <w:rFonts w:ascii="Arial" w:hAnsi="Arial" w:cs="Arial"/>
          <w:sz w:val="24"/>
          <w:szCs w:val="24"/>
          <w:shd w:val="clear" w:color="auto" w:fill="FFFFFF"/>
        </w:rPr>
      </w:pPr>
      <w:r w:rsidRPr="0062616A">
        <w:rPr>
          <w:rFonts w:ascii="Arial" w:hAnsi="Arial" w:cs="Arial"/>
          <w:sz w:val="24"/>
          <w:szCs w:val="24"/>
          <w:shd w:val="clear" w:color="auto" w:fill="FFFFFF"/>
        </w:rPr>
        <w:t>Add new row/record in table Transaction Log.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</w:p>
    <w:p w14:paraId="7290FD8F" w14:textId="77777777" w:rsidR="00FF5521" w:rsidRDefault="00FF5521" w:rsidP="00FF5521">
      <w:pPr>
        <w:rPr>
          <w:rFonts w:ascii="Arial" w:hAnsi="Arial" w:cs="Arial"/>
          <w:sz w:val="24"/>
          <w:szCs w:val="24"/>
          <w:shd w:val="clear" w:color="auto" w:fill="FFFFFF"/>
        </w:rPr>
      </w:pPr>
    </w:p>
    <w:p w14:paraId="399FA04D" w14:textId="1A2402ED" w:rsidR="0062616A" w:rsidRPr="00FF5521" w:rsidRDefault="0062616A" w:rsidP="00FF5521">
      <w:pPr>
        <w:rPr>
          <w:rFonts w:ascii="Arial" w:hAnsi="Arial" w:cs="Arial"/>
          <w:sz w:val="24"/>
          <w:szCs w:val="24"/>
          <w:shd w:val="clear" w:color="auto" w:fill="FFFFFF"/>
        </w:rPr>
      </w:pPr>
      <w:r w:rsidRPr="00FF5521">
        <w:rPr>
          <w:rFonts w:ascii="Arial" w:hAnsi="Arial" w:cs="Arial"/>
          <w:sz w:val="24"/>
          <w:szCs w:val="24"/>
          <w:shd w:val="clear" w:color="auto" w:fill="FFFFFF"/>
        </w:rPr>
        <w:t>Ref below for table structure.</w:t>
      </w:r>
    </w:p>
    <w:p w14:paraId="3135CE73" w14:textId="4F775A7B" w:rsidR="0062616A" w:rsidRPr="0062616A" w:rsidRDefault="0062616A" w:rsidP="0062616A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1B210FC8" wp14:editId="0578E4D1">
            <wp:extent cx="6572250" cy="1405255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0" cy="140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70DCC6" w14:textId="77777777" w:rsidR="0062616A" w:rsidRDefault="0062616A">
      <w:pPr>
        <w:rPr>
          <w:rFonts w:ascii="Arial" w:hAnsi="Arial" w:cs="Arial"/>
          <w:sz w:val="24"/>
          <w:szCs w:val="24"/>
          <w:shd w:val="clear" w:color="auto" w:fill="FFFFFF"/>
        </w:rPr>
      </w:pPr>
    </w:p>
    <w:p w14:paraId="6E8F4386" w14:textId="3F5C5162" w:rsidR="0062616A" w:rsidRDefault="0062616A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The amount after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withdraw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 xml:space="preserve"> should be the New Balance to be inserted into </w:t>
      </w:r>
      <w:r>
        <w:rPr>
          <w:rFonts w:ascii="Arial" w:hAnsi="Arial" w:cs="Arial"/>
          <w:sz w:val="24"/>
          <w:szCs w:val="24"/>
          <w:shd w:val="clear" w:color="auto" w:fill="FFFFFF"/>
        </w:rPr>
        <w:t>the transaction log</w:t>
      </w:r>
      <w:r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4C199009" w14:textId="6CB17DB8" w:rsidR="0062616A" w:rsidRDefault="0062616A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The logic used is New$ = Old$ - Withdraw$.</w:t>
      </w:r>
    </w:p>
    <w:p w14:paraId="7030F287" w14:textId="20D51A75" w:rsidR="0062616A" w:rsidRDefault="0062616A">
      <w:pPr>
        <w:rPr>
          <w:rFonts w:ascii="Arial" w:hAnsi="Arial" w:cs="Arial"/>
          <w:sz w:val="24"/>
          <w:szCs w:val="24"/>
          <w:shd w:val="clear" w:color="auto" w:fill="FFFFFF"/>
        </w:rPr>
      </w:pPr>
    </w:p>
    <w:p w14:paraId="07F92108" w14:textId="77777777" w:rsidR="00FF5521" w:rsidRPr="00FF5521" w:rsidRDefault="0062616A" w:rsidP="00FF5521">
      <w:pPr>
        <w:pStyle w:val="ListParagraph"/>
        <w:numPr>
          <w:ilvl w:val="0"/>
          <w:numId w:val="30"/>
        </w:numPr>
        <w:rPr>
          <w:rFonts w:ascii="Arial" w:hAnsi="Arial" w:cs="Arial"/>
          <w:sz w:val="24"/>
          <w:szCs w:val="24"/>
          <w:shd w:val="clear" w:color="auto" w:fill="FFFFFF"/>
        </w:rPr>
      </w:pPr>
      <w:r w:rsidRPr="00FF5521">
        <w:rPr>
          <w:rFonts w:ascii="Arial" w:hAnsi="Arial" w:cs="Arial"/>
          <w:sz w:val="24"/>
          <w:szCs w:val="24"/>
          <w:shd w:val="clear" w:color="auto" w:fill="FFFFFF"/>
        </w:rPr>
        <w:t>Finding the old$ required to locate the latest balance for a given account</w:t>
      </w:r>
      <w:r w:rsidR="00FF5521" w:rsidRPr="00FF5521">
        <w:rPr>
          <w:rFonts w:ascii="Arial" w:hAnsi="Arial" w:cs="Arial"/>
          <w:sz w:val="24"/>
          <w:szCs w:val="24"/>
          <w:shd w:val="clear" w:color="auto" w:fill="FFFFFF"/>
        </w:rPr>
        <w:t xml:space="preserve"> &amp; customer</w:t>
      </w:r>
      <w:r w:rsidRPr="00FF5521">
        <w:rPr>
          <w:rFonts w:ascii="Arial" w:hAnsi="Arial" w:cs="Arial"/>
          <w:sz w:val="24"/>
          <w:szCs w:val="24"/>
          <w:shd w:val="clear" w:color="auto" w:fill="FFFFFF"/>
        </w:rPr>
        <w:t xml:space="preserve">. </w:t>
      </w:r>
    </w:p>
    <w:p w14:paraId="50633FD5" w14:textId="77777777" w:rsidR="00FF5521" w:rsidRPr="00FF5521" w:rsidRDefault="0062616A" w:rsidP="00FF5521">
      <w:pPr>
        <w:pStyle w:val="ListParagraph"/>
        <w:numPr>
          <w:ilvl w:val="0"/>
          <w:numId w:val="30"/>
        </w:numPr>
        <w:rPr>
          <w:rFonts w:ascii="Arial" w:hAnsi="Arial" w:cs="Arial"/>
          <w:sz w:val="24"/>
          <w:szCs w:val="24"/>
          <w:shd w:val="clear" w:color="auto" w:fill="FFFFFF"/>
        </w:rPr>
      </w:pPr>
      <w:r w:rsidRPr="00FF5521">
        <w:rPr>
          <w:rFonts w:ascii="Arial" w:hAnsi="Arial" w:cs="Arial"/>
          <w:sz w:val="24"/>
          <w:szCs w:val="24"/>
          <w:shd w:val="clear" w:color="auto" w:fill="FFFFFF"/>
        </w:rPr>
        <w:t>Especially when multiple records exist for the same account</w:t>
      </w:r>
      <w:r w:rsidR="00FF5521" w:rsidRPr="00FF5521">
        <w:rPr>
          <w:rFonts w:ascii="Arial" w:hAnsi="Arial" w:cs="Arial"/>
          <w:sz w:val="24"/>
          <w:szCs w:val="24"/>
          <w:shd w:val="clear" w:color="auto" w:fill="FFFFFF"/>
        </w:rPr>
        <w:t xml:space="preserve"> and same customer</w:t>
      </w:r>
      <w:r w:rsidRPr="00FF5521">
        <w:rPr>
          <w:rFonts w:ascii="Arial" w:hAnsi="Arial" w:cs="Arial"/>
          <w:sz w:val="24"/>
          <w:szCs w:val="24"/>
          <w:shd w:val="clear" w:color="auto" w:fill="FFFFFF"/>
        </w:rPr>
        <w:t xml:space="preserve">. </w:t>
      </w:r>
    </w:p>
    <w:p w14:paraId="023A52B6" w14:textId="77777777" w:rsidR="00FF5521" w:rsidRPr="00FF5521" w:rsidRDefault="0062616A" w:rsidP="00FF5521">
      <w:pPr>
        <w:pStyle w:val="ListParagraph"/>
        <w:numPr>
          <w:ilvl w:val="0"/>
          <w:numId w:val="30"/>
        </w:numPr>
        <w:rPr>
          <w:rFonts w:ascii="Arial" w:hAnsi="Arial" w:cs="Arial"/>
          <w:sz w:val="24"/>
          <w:szCs w:val="24"/>
          <w:shd w:val="clear" w:color="auto" w:fill="FFFFFF"/>
        </w:rPr>
      </w:pPr>
      <w:r w:rsidRPr="00FF5521">
        <w:rPr>
          <w:rFonts w:ascii="Arial" w:hAnsi="Arial" w:cs="Arial"/>
          <w:sz w:val="24"/>
          <w:szCs w:val="24"/>
          <w:shd w:val="clear" w:color="auto" w:fill="FFFFFF"/>
        </w:rPr>
        <w:t xml:space="preserve">The latest entry for that account </w:t>
      </w:r>
      <w:r w:rsidR="00FF5521" w:rsidRPr="00FF5521">
        <w:rPr>
          <w:rFonts w:ascii="Arial" w:hAnsi="Arial" w:cs="Arial"/>
          <w:sz w:val="24"/>
          <w:szCs w:val="24"/>
          <w:shd w:val="clear" w:color="auto" w:fill="FFFFFF"/>
        </w:rPr>
        <w:t xml:space="preserve">and customer </w:t>
      </w:r>
      <w:r w:rsidRPr="00FF5521">
        <w:rPr>
          <w:rFonts w:ascii="Arial" w:hAnsi="Arial" w:cs="Arial"/>
          <w:sz w:val="24"/>
          <w:szCs w:val="24"/>
          <w:shd w:val="clear" w:color="auto" w:fill="FFFFFF"/>
        </w:rPr>
        <w:t xml:space="preserve">should be considered. </w:t>
      </w:r>
    </w:p>
    <w:p w14:paraId="64F62440" w14:textId="77777777" w:rsidR="00FF5521" w:rsidRDefault="00FF5521">
      <w:pPr>
        <w:rPr>
          <w:rFonts w:ascii="Arial" w:hAnsi="Arial" w:cs="Arial"/>
          <w:sz w:val="24"/>
          <w:szCs w:val="24"/>
          <w:shd w:val="clear" w:color="auto" w:fill="FFFFFF"/>
        </w:rPr>
      </w:pPr>
    </w:p>
    <w:p w14:paraId="2A64C642" w14:textId="1283CA57" w:rsidR="0062616A" w:rsidRDefault="0062616A">
      <w:pPr>
        <w:rPr>
          <w:rFonts w:ascii="Arial" w:hAnsi="Arial" w:cs="Arial"/>
          <w:sz w:val="24"/>
          <w:szCs w:val="24"/>
          <w:shd w:val="clear" w:color="auto" w:fill="FFFFFF"/>
        </w:rPr>
      </w:pP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Therefore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 xml:space="preserve"> I use:</w:t>
      </w:r>
    </w:p>
    <w:p w14:paraId="19AF35A3" w14:textId="71A9607D" w:rsidR="0062616A" w:rsidRDefault="0062616A">
      <w:pPr>
        <w:rPr>
          <w:rFonts w:ascii="Arial" w:hAnsi="Arial" w:cs="Arial"/>
          <w:sz w:val="24"/>
          <w:szCs w:val="24"/>
          <w:shd w:val="clear" w:color="auto" w:fill="FFFFFF"/>
        </w:rPr>
      </w:pPr>
    </w:p>
    <w:p w14:paraId="0AC6E053" w14:textId="49C2E071" w:rsidR="0062616A" w:rsidRDefault="00FF5521">
      <w:pPr>
        <w:rPr>
          <w:rFonts w:ascii="Consolas" w:hAnsi="Consolas" w:cs="Consolas"/>
          <w:color w:val="808080"/>
          <w:sz w:val="19"/>
          <w:szCs w:val="19"/>
          <w:lang w:val="en-CA"/>
        </w:rPr>
      </w:pPr>
      <w:r>
        <w:rPr>
          <w:rFonts w:ascii="Consolas" w:hAnsi="Consolas" w:cs="Consolas"/>
          <w:color w:val="0000FF"/>
          <w:sz w:val="19"/>
          <w:szCs w:val="19"/>
          <w:lang w:val="en-CA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CA"/>
        </w:rPr>
        <w:t>max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CA"/>
        </w:rPr>
        <w:t>transactiondat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CA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CA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CA"/>
        </w:rPr>
        <w:t>tblTransactionLo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CA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CA"/>
        </w:rPr>
        <w:t>Account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@AcID 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and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CA"/>
        </w:rPr>
        <w:t>Customer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@CustID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)</w:t>
      </w:r>
    </w:p>
    <w:p w14:paraId="54292D3C" w14:textId="77777777" w:rsidR="00FF5521" w:rsidRDefault="00FF5521">
      <w:pPr>
        <w:rPr>
          <w:rFonts w:ascii="Arial" w:hAnsi="Arial" w:cs="Arial"/>
          <w:sz w:val="24"/>
          <w:szCs w:val="24"/>
          <w:shd w:val="clear" w:color="auto" w:fill="FFFFFF"/>
        </w:rPr>
      </w:pPr>
    </w:p>
    <w:p w14:paraId="44A30529" w14:textId="4C5BCB20" w:rsidR="0062616A" w:rsidRDefault="0062616A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bove returns the latest date for </w:t>
      </w:r>
      <w:r w:rsidR="00FF5521">
        <w:rPr>
          <w:rFonts w:ascii="Arial" w:hAnsi="Arial" w:cs="Arial"/>
          <w:sz w:val="24"/>
          <w:szCs w:val="24"/>
          <w:shd w:val="clear" w:color="auto" w:fill="FFFFFF"/>
        </w:rPr>
        <w:t>the given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 account</w:t>
      </w:r>
      <w:r w:rsidR="00FF5521">
        <w:rPr>
          <w:rFonts w:ascii="Arial" w:hAnsi="Arial" w:cs="Arial"/>
          <w:sz w:val="24"/>
          <w:szCs w:val="24"/>
          <w:shd w:val="clear" w:color="auto" w:fill="FFFFFF"/>
        </w:rPr>
        <w:t xml:space="preserve"> and customer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. </w:t>
      </w:r>
      <w:r w:rsidR="00FF5521">
        <w:rPr>
          <w:rFonts w:ascii="Arial" w:hAnsi="Arial" w:cs="Arial"/>
          <w:sz w:val="24"/>
          <w:szCs w:val="24"/>
          <w:shd w:val="clear" w:color="auto" w:fill="FFFFFF"/>
        </w:rPr>
        <w:t>The next step is t</w:t>
      </w:r>
      <w:r>
        <w:rPr>
          <w:rFonts w:ascii="Arial" w:hAnsi="Arial" w:cs="Arial"/>
          <w:sz w:val="24"/>
          <w:szCs w:val="24"/>
          <w:shd w:val="clear" w:color="auto" w:fill="FFFFFF"/>
        </w:rPr>
        <w:t>o locate the balance on this date:</w:t>
      </w:r>
    </w:p>
    <w:p w14:paraId="5AA20F47" w14:textId="1630F5F4" w:rsidR="0062616A" w:rsidRDefault="0062616A">
      <w:pPr>
        <w:rPr>
          <w:rFonts w:ascii="Arial" w:hAnsi="Arial" w:cs="Arial"/>
          <w:sz w:val="24"/>
          <w:szCs w:val="24"/>
          <w:shd w:val="clear" w:color="auto" w:fill="FFFFFF"/>
        </w:rPr>
      </w:pPr>
    </w:p>
    <w:p w14:paraId="488DFF26" w14:textId="77777777" w:rsidR="00FF5521" w:rsidRDefault="00FF5521" w:rsidP="00FF5521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8000"/>
          <w:sz w:val="19"/>
          <w:szCs w:val="19"/>
          <w:lang w:val="en-CA"/>
        </w:rPr>
        <w:t xml:space="preserve">--assign the original balance to a </w:t>
      </w:r>
      <w:proofErr w:type="gramStart"/>
      <w:r>
        <w:rPr>
          <w:rFonts w:ascii="Consolas" w:hAnsi="Consolas" w:cs="Consolas"/>
          <w:color w:val="008000"/>
          <w:sz w:val="19"/>
          <w:szCs w:val="19"/>
          <w:lang w:val="en-CA"/>
        </w:rPr>
        <w:t>variable(</w:t>
      </w:r>
      <w:proofErr w:type="spellStart"/>
      <w:proofErr w:type="gramEnd"/>
      <w:r>
        <w:rPr>
          <w:rFonts w:ascii="Consolas" w:hAnsi="Consolas" w:cs="Consolas"/>
          <w:color w:val="008000"/>
          <w:sz w:val="19"/>
          <w:szCs w:val="19"/>
          <w:lang w:val="en-CA"/>
        </w:rPr>
        <w:t>OldBalanc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CA"/>
        </w:rPr>
        <w:t>) - logic: Old$ - withdraw$ = new$</w:t>
      </w:r>
    </w:p>
    <w:p w14:paraId="0A822DAC" w14:textId="77777777" w:rsidR="00FF5521" w:rsidRDefault="00FF5521" w:rsidP="00FF5521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0000"/>
          <w:sz w:val="19"/>
          <w:szCs w:val="19"/>
          <w:lang w:val="en-CA"/>
        </w:rPr>
        <w:tab/>
      </w:r>
      <w:r>
        <w:rPr>
          <w:rFonts w:ascii="Consolas" w:hAnsi="Consolas" w:cs="Consolas"/>
          <w:color w:val="0000FF"/>
          <w:sz w:val="19"/>
          <w:szCs w:val="19"/>
          <w:lang w:val="en-CA"/>
        </w:rPr>
        <w:t>declare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@OldBalance </w:t>
      </w:r>
      <w:r>
        <w:rPr>
          <w:rFonts w:ascii="Consolas" w:hAnsi="Consolas" w:cs="Consolas"/>
          <w:color w:val="0000FF"/>
          <w:sz w:val="19"/>
          <w:szCs w:val="19"/>
          <w:lang w:val="en-CA"/>
        </w:rPr>
        <w:t>money</w:t>
      </w:r>
    </w:p>
    <w:p w14:paraId="3F1EE34B" w14:textId="77777777" w:rsidR="00FF5521" w:rsidRDefault="00FF5521" w:rsidP="00FF5521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0000"/>
          <w:sz w:val="19"/>
          <w:szCs w:val="19"/>
          <w:lang w:val="en-CA"/>
        </w:rPr>
        <w:tab/>
      </w:r>
      <w:r>
        <w:rPr>
          <w:rFonts w:ascii="Consolas" w:hAnsi="Consolas" w:cs="Consolas"/>
          <w:color w:val="0000FF"/>
          <w:sz w:val="19"/>
          <w:szCs w:val="19"/>
          <w:lang w:val="en-CA"/>
        </w:rPr>
        <w:t>set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@OldBalance 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=</w:t>
      </w:r>
      <w:r>
        <w:rPr>
          <w:rFonts w:ascii="Consolas" w:hAnsi="Consolas" w:cs="Consolas"/>
          <w:color w:val="0000FF"/>
          <w:sz w:val="19"/>
          <w:szCs w:val="19"/>
          <w:lang w:val="en-CA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(</w:t>
      </w:r>
    </w:p>
    <w:p w14:paraId="4247FA30" w14:textId="4EB42A7A" w:rsidR="00FF5521" w:rsidRDefault="00FF5521" w:rsidP="00FF5521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lang w:val="en-CA"/>
        </w:rPr>
      </w:pPr>
      <w:r>
        <w:rPr>
          <w:rFonts w:ascii="Consolas" w:hAnsi="Consolas" w:cs="Consolas"/>
          <w:color w:val="000000"/>
          <w:sz w:val="19"/>
          <w:szCs w:val="19"/>
          <w:lang w:val="en-CA"/>
        </w:rPr>
        <w:tab/>
      </w:r>
      <w:r>
        <w:rPr>
          <w:rFonts w:ascii="Consolas" w:hAnsi="Consolas" w:cs="Consolas"/>
          <w:color w:val="000000"/>
          <w:sz w:val="19"/>
          <w:szCs w:val="19"/>
          <w:lang w:val="en-CA"/>
        </w:rPr>
        <w:tab/>
      </w:r>
      <w:r>
        <w:rPr>
          <w:rFonts w:ascii="Consolas" w:hAnsi="Consolas" w:cs="Consolas"/>
          <w:color w:val="0000FF"/>
          <w:sz w:val="19"/>
          <w:szCs w:val="19"/>
          <w:lang w:val="en-CA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CA"/>
        </w:rPr>
        <w:t>NewBala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CA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CA"/>
        </w:rPr>
        <w:t>tblTransactionLo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CA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CA"/>
        </w:rPr>
        <w:t>TransactionD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=</w:t>
      </w:r>
      <w:r>
        <w:rPr>
          <w:rFonts w:ascii="Consolas" w:hAnsi="Consolas" w:cs="Consolas"/>
          <w:color w:val="0000FF"/>
          <w:sz w:val="19"/>
          <w:szCs w:val="19"/>
          <w:lang w:val="en-CA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(</w:t>
      </w:r>
    </w:p>
    <w:p w14:paraId="39F50DAE" w14:textId="70CE661B" w:rsidR="0062616A" w:rsidRDefault="00FF5521" w:rsidP="00FF5521">
      <w:pPr>
        <w:ind w:left="2160"/>
        <w:rPr>
          <w:rFonts w:ascii="Consolas" w:hAnsi="Consolas" w:cs="Consolas"/>
          <w:color w:val="808080"/>
          <w:sz w:val="19"/>
          <w:szCs w:val="19"/>
          <w:lang w:val="en-CA"/>
        </w:rPr>
      </w:pPr>
      <w:r>
        <w:rPr>
          <w:rFonts w:ascii="Consolas" w:hAnsi="Consolas" w:cs="Consolas"/>
          <w:color w:val="0000FF"/>
          <w:sz w:val="19"/>
          <w:szCs w:val="19"/>
          <w:lang w:val="en-CA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CA"/>
        </w:rPr>
        <w:t>max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CA"/>
        </w:rPr>
        <w:t>transactiondat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CA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CA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CA"/>
        </w:rPr>
        <w:t>tblTransactionLo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CA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CA"/>
        </w:rPr>
        <w:t>Account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@AcID 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and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CA"/>
        </w:rPr>
        <w:t>Customer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CA"/>
        </w:rPr>
        <w:t xml:space="preserve"> @CustID</w:t>
      </w:r>
      <w:r>
        <w:rPr>
          <w:rFonts w:ascii="Consolas" w:hAnsi="Consolas" w:cs="Consolas"/>
          <w:color w:val="808080"/>
          <w:sz w:val="19"/>
          <w:szCs w:val="19"/>
          <w:lang w:val="en-CA"/>
        </w:rPr>
        <w:t>))</w:t>
      </w:r>
    </w:p>
    <w:p w14:paraId="56EAA6E5" w14:textId="77777777" w:rsidR="00FF5521" w:rsidRDefault="00FF5521" w:rsidP="00FF5521">
      <w:pPr>
        <w:rPr>
          <w:rFonts w:ascii="Arial" w:hAnsi="Arial" w:cs="Arial"/>
          <w:sz w:val="24"/>
          <w:szCs w:val="24"/>
          <w:shd w:val="clear" w:color="auto" w:fill="FFFFFF"/>
        </w:rPr>
      </w:pPr>
    </w:p>
    <w:p w14:paraId="19CD5457" w14:textId="40230FC2" w:rsidR="0062616A" w:rsidRDefault="0062616A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I did not figure out how to enter </w:t>
      </w:r>
      <w:proofErr w:type="spellStart"/>
      <w:r>
        <w:rPr>
          <w:rFonts w:ascii="Arial" w:hAnsi="Arial" w:cs="Arial"/>
          <w:sz w:val="24"/>
          <w:szCs w:val="24"/>
          <w:shd w:val="clear" w:color="auto" w:fill="FFFFFF"/>
        </w:rPr>
        <w:t>TransactionTypeID</w:t>
      </w:r>
      <w:proofErr w:type="spellEnd"/>
      <w:r>
        <w:rPr>
          <w:rFonts w:ascii="Arial" w:hAnsi="Arial" w:cs="Arial"/>
          <w:sz w:val="24"/>
          <w:szCs w:val="24"/>
          <w:shd w:val="clear" w:color="auto" w:fill="FFFFFF"/>
        </w:rPr>
        <w:t xml:space="preserve"> and </w:t>
      </w:r>
      <w:proofErr w:type="spellStart"/>
      <w:r>
        <w:rPr>
          <w:rFonts w:ascii="Arial" w:hAnsi="Arial" w:cs="Arial"/>
          <w:sz w:val="24"/>
          <w:szCs w:val="24"/>
          <w:shd w:val="clear" w:color="auto" w:fill="FFFFFF"/>
        </w:rPr>
        <w:t>EmployeeID</w:t>
      </w:r>
      <w:proofErr w:type="spellEnd"/>
      <w:r>
        <w:rPr>
          <w:rFonts w:ascii="Arial" w:hAnsi="Arial" w:cs="Arial"/>
          <w:sz w:val="24"/>
          <w:szCs w:val="24"/>
          <w:shd w:val="clear" w:color="auto" w:fill="FFFFFF"/>
        </w:rPr>
        <w:t xml:space="preserve"> bypassing parameters. At this moment, I manually entered. </w:t>
      </w:r>
    </w:p>
    <w:p w14:paraId="3A2584C5" w14:textId="4C635B7F" w:rsidR="0062616A" w:rsidRDefault="0062616A">
      <w:pPr>
        <w:rPr>
          <w:rFonts w:ascii="Arial" w:hAnsi="Arial" w:cs="Arial"/>
          <w:sz w:val="24"/>
          <w:szCs w:val="24"/>
          <w:shd w:val="clear" w:color="auto" w:fill="FFFFFF"/>
        </w:rPr>
      </w:pPr>
    </w:p>
    <w:p w14:paraId="1ABA007D" w14:textId="3935EF18" w:rsidR="0062616A" w:rsidRDefault="0062616A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5D1728C5" wp14:editId="4413732A">
            <wp:extent cx="5931535" cy="413448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413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913FC0" w14:textId="0247AFDA" w:rsidR="0062616A" w:rsidRDefault="0062616A">
      <w:pPr>
        <w:rPr>
          <w:rFonts w:ascii="Arial" w:hAnsi="Arial" w:cs="Arial"/>
          <w:sz w:val="24"/>
          <w:szCs w:val="24"/>
          <w:shd w:val="clear" w:color="auto" w:fill="FFFFFF"/>
        </w:rPr>
      </w:pPr>
    </w:p>
    <w:p w14:paraId="1331DE7E" w14:textId="76DD323C" w:rsidR="0062616A" w:rsidRDefault="0062616A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Use account 101, Customer 204 as an example</w:t>
      </w:r>
      <w:r w:rsidR="00FF5521">
        <w:rPr>
          <w:rFonts w:ascii="Arial" w:hAnsi="Arial" w:cs="Arial"/>
          <w:sz w:val="24"/>
          <w:szCs w:val="24"/>
          <w:shd w:val="clear" w:color="auto" w:fill="FFFFFF"/>
        </w:rPr>
        <w:t>:</w:t>
      </w:r>
    </w:p>
    <w:p w14:paraId="14BE2F48" w14:textId="5F28A828" w:rsidR="0062616A" w:rsidRDefault="0062616A">
      <w:pPr>
        <w:rPr>
          <w:rFonts w:ascii="Arial" w:hAnsi="Arial" w:cs="Arial"/>
          <w:sz w:val="24"/>
          <w:szCs w:val="24"/>
          <w:shd w:val="clear" w:color="auto" w:fill="FFFFFF"/>
        </w:rPr>
      </w:pPr>
    </w:p>
    <w:p w14:paraId="2687EBFC" w14:textId="77777777" w:rsidR="00FF5521" w:rsidRDefault="00FF5521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br w:type="page"/>
      </w:r>
    </w:p>
    <w:p w14:paraId="35C7FFEB" w14:textId="1EDD3005" w:rsidR="0062616A" w:rsidRDefault="0062616A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lastRenderedPageBreak/>
        <w:t xml:space="preserve">Before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withdraw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 xml:space="preserve"> 100.05:</w:t>
      </w:r>
    </w:p>
    <w:p w14:paraId="0291373A" w14:textId="18005DAD" w:rsidR="00FF5521" w:rsidRDefault="00FF5521">
      <w:pPr>
        <w:rPr>
          <w:rFonts w:ascii="Arial" w:hAnsi="Arial" w:cs="Arial"/>
          <w:sz w:val="24"/>
          <w:szCs w:val="24"/>
          <w:shd w:val="clear" w:color="auto" w:fill="FFFFFF"/>
        </w:rPr>
      </w:pPr>
    </w:p>
    <w:p w14:paraId="611672C4" w14:textId="4774F6EA" w:rsidR="00FF5521" w:rsidRDefault="00FF5521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258AEC03" wp14:editId="7675F8C4">
            <wp:extent cx="6572250" cy="5276215"/>
            <wp:effectExtent l="133350" t="114300" r="133350" b="17208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572250" cy="527621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D315D13" w14:textId="77233C7C" w:rsidR="00FF5521" w:rsidRDefault="00FF5521">
      <w:pPr>
        <w:rPr>
          <w:rFonts w:ascii="Arial" w:hAnsi="Arial" w:cs="Arial"/>
          <w:sz w:val="24"/>
          <w:szCs w:val="24"/>
          <w:shd w:val="clear" w:color="auto" w:fill="FFFFFF"/>
        </w:rPr>
      </w:pPr>
    </w:p>
    <w:p w14:paraId="74A9AEA6" w14:textId="77777777" w:rsidR="00FF5521" w:rsidRDefault="00FF5521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br w:type="page"/>
      </w:r>
    </w:p>
    <w:p w14:paraId="1DD452A4" w14:textId="21E54C37" w:rsidR="00FF5521" w:rsidRDefault="00FF5521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lastRenderedPageBreak/>
        <w:t xml:space="preserve">After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withdraw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:</w:t>
      </w:r>
    </w:p>
    <w:p w14:paraId="588ADB99" w14:textId="63BA9D26" w:rsidR="00FF5521" w:rsidRDefault="00FF5521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0F4315E3" wp14:editId="7F9A0E7C">
            <wp:extent cx="3800000" cy="1638095"/>
            <wp:effectExtent l="133350" t="114300" r="143510" b="17208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800000" cy="163809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296FD20" w14:textId="53901BF3" w:rsidR="00FF5521" w:rsidRDefault="00FF5521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53271EDD" wp14:editId="5FFFD114">
            <wp:extent cx="6572250" cy="5641975"/>
            <wp:effectExtent l="133350" t="114300" r="133350" b="16827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572250" cy="56419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1DCABF7" w14:textId="77777777" w:rsidR="00FF5521" w:rsidRDefault="00FF5521">
      <w:pPr>
        <w:rPr>
          <w:rFonts w:ascii="Arial" w:hAnsi="Arial" w:cs="Arial"/>
          <w:sz w:val="24"/>
          <w:szCs w:val="24"/>
          <w:shd w:val="clear" w:color="auto" w:fill="FFFFFF"/>
        </w:rPr>
      </w:pPr>
    </w:p>
    <w:p w14:paraId="58BB9A30" w14:textId="77777777" w:rsidR="0062616A" w:rsidRDefault="0062616A">
      <w:pPr>
        <w:rPr>
          <w:rFonts w:ascii="Arial" w:hAnsi="Arial" w:cs="Arial"/>
          <w:sz w:val="24"/>
          <w:szCs w:val="24"/>
          <w:shd w:val="clear" w:color="auto" w:fill="FFFFFF"/>
        </w:rPr>
      </w:pPr>
    </w:p>
    <w:p w14:paraId="68FBF2A3" w14:textId="1B7D8074" w:rsidR="0062616A" w:rsidRDefault="0062616A">
      <w:pPr>
        <w:rPr>
          <w:rFonts w:ascii="Arial" w:hAnsi="Arial" w:cs="Arial"/>
          <w:sz w:val="24"/>
          <w:szCs w:val="24"/>
          <w:shd w:val="clear" w:color="auto" w:fill="FFFFFF"/>
        </w:rPr>
      </w:pPr>
    </w:p>
    <w:p w14:paraId="18984D15" w14:textId="77777777" w:rsidR="0062616A" w:rsidRDefault="0062616A">
      <w:pPr>
        <w:rPr>
          <w:rFonts w:ascii="Arial" w:hAnsi="Arial" w:cs="Arial"/>
          <w:sz w:val="24"/>
          <w:szCs w:val="24"/>
          <w:shd w:val="clear" w:color="auto" w:fill="FFFFFF"/>
        </w:rPr>
      </w:pPr>
    </w:p>
    <w:p w14:paraId="5032EC95" w14:textId="0BB7788C" w:rsidR="00E84FDF" w:rsidRDefault="00E84FDF">
      <w:pPr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>
        <w:rPr>
          <w:rFonts w:ascii="Arial" w:hAnsi="Arial" w:cs="Arial"/>
          <w:b/>
          <w:bCs/>
          <w:sz w:val="24"/>
          <w:szCs w:val="24"/>
          <w:shd w:val="clear" w:color="auto" w:fill="FFFFFF"/>
        </w:rPr>
        <w:br w:type="page"/>
      </w:r>
    </w:p>
    <w:p w14:paraId="6D3D92F4" w14:textId="5DCB02AF" w:rsidR="00E84FDF" w:rsidRPr="00E84FDF" w:rsidRDefault="00E84FDF" w:rsidP="00E84FDF">
      <w:pPr>
        <w:shd w:val="clear" w:color="auto" w:fill="FFFFFF"/>
        <w:spacing w:before="100" w:beforeAutospacing="1" w:after="100" w:afterAutospacing="1" w:line="360" w:lineRule="auto"/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lastRenderedPageBreak/>
        <w:t>11.</w:t>
      </w:r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tab/>
        <w:t>Prepare a report to describe the project. [Moderate]</w:t>
      </w:r>
    </w:p>
    <w:p w14:paraId="55E1299E" w14:textId="5F83416F" w:rsidR="00E84FDF" w:rsidRPr="00FF5521" w:rsidRDefault="00FF5521">
      <w:pPr>
        <w:rPr>
          <w:rFonts w:ascii="Arial" w:hAnsi="Arial" w:cs="Arial"/>
          <w:sz w:val="24"/>
          <w:szCs w:val="24"/>
          <w:shd w:val="clear" w:color="auto" w:fill="FFFFFF"/>
        </w:rPr>
      </w:pPr>
      <w:r w:rsidRPr="00FF5521">
        <w:rPr>
          <w:rFonts w:ascii="Arial" w:hAnsi="Arial" w:cs="Arial"/>
          <w:sz w:val="24"/>
          <w:szCs w:val="24"/>
          <w:shd w:val="clear" w:color="auto" w:fill="FFFFFF"/>
        </w:rPr>
        <w:t>Report done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 on Dec 27</w:t>
      </w:r>
      <w:r w:rsidRPr="00FF5521">
        <w:rPr>
          <w:rFonts w:ascii="Arial" w:hAnsi="Arial" w:cs="Arial"/>
          <w:sz w:val="24"/>
          <w:szCs w:val="24"/>
          <w:shd w:val="clear" w:color="auto" w:fill="FFFFFF"/>
          <w:vertAlign w:val="superscript"/>
        </w:rPr>
        <w:t>th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 xml:space="preserve"> 2020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.</w:t>
      </w:r>
      <w:r w:rsidR="00E84FDF" w:rsidRPr="00FF5521">
        <w:rPr>
          <w:rFonts w:ascii="Arial" w:hAnsi="Arial" w:cs="Arial"/>
          <w:sz w:val="24"/>
          <w:szCs w:val="24"/>
          <w:shd w:val="clear" w:color="auto" w:fill="FFFFFF"/>
        </w:rPr>
        <w:br w:type="page"/>
      </w:r>
    </w:p>
    <w:p w14:paraId="0015F3A8" w14:textId="4CAAF761" w:rsidR="00204C7D" w:rsidRDefault="00E84FDF" w:rsidP="00E84FDF">
      <w:pPr>
        <w:shd w:val="clear" w:color="auto" w:fill="FFFFFF"/>
        <w:spacing w:before="100" w:beforeAutospacing="1" w:after="100" w:afterAutospacing="1" w:line="360" w:lineRule="auto"/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lastRenderedPageBreak/>
        <w:t>12.</w:t>
      </w:r>
      <w:r w:rsidRPr="00E84FDF">
        <w:rPr>
          <w:rFonts w:ascii="Arial" w:hAnsi="Arial" w:cs="Arial"/>
          <w:b/>
          <w:bCs/>
          <w:sz w:val="24"/>
          <w:szCs w:val="24"/>
          <w:shd w:val="clear" w:color="auto" w:fill="FFFFFF"/>
        </w:rPr>
        <w:tab/>
        <w:t>Prepare a presentation for the project. [Moderate]</w:t>
      </w:r>
    </w:p>
    <w:p w14:paraId="23F247FB" w14:textId="36BB17F4" w:rsidR="00204C7D" w:rsidRPr="00FF5521" w:rsidRDefault="00FF5521">
      <w:pPr>
        <w:rPr>
          <w:rFonts w:ascii="Arial" w:hAnsi="Arial" w:cs="Arial"/>
          <w:sz w:val="24"/>
          <w:szCs w:val="24"/>
          <w:shd w:val="clear" w:color="auto" w:fill="FFFFFF"/>
        </w:rPr>
      </w:pPr>
      <w:r w:rsidRPr="00FF5521">
        <w:rPr>
          <w:rFonts w:ascii="Arial" w:hAnsi="Arial" w:cs="Arial"/>
          <w:sz w:val="24"/>
          <w:szCs w:val="24"/>
          <w:shd w:val="clear" w:color="auto" w:fill="FFFFFF"/>
        </w:rPr>
        <w:t>Presentation done on Dec 23</w:t>
      </w:r>
      <w:r w:rsidRPr="00FF5521">
        <w:rPr>
          <w:rFonts w:ascii="Arial" w:hAnsi="Arial" w:cs="Arial"/>
          <w:sz w:val="24"/>
          <w:szCs w:val="24"/>
          <w:shd w:val="clear" w:color="auto" w:fill="FFFFFF"/>
          <w:vertAlign w:val="superscript"/>
        </w:rPr>
        <w:t>rd</w:t>
      </w:r>
      <w:proofErr w:type="gramStart"/>
      <w:r w:rsidRPr="00FF5521">
        <w:rPr>
          <w:rFonts w:ascii="Arial" w:hAnsi="Arial" w:cs="Arial"/>
          <w:sz w:val="24"/>
          <w:szCs w:val="24"/>
          <w:shd w:val="clear" w:color="auto" w:fill="FFFFFF"/>
        </w:rPr>
        <w:t xml:space="preserve"> 2020</w:t>
      </w:r>
      <w:proofErr w:type="gramEnd"/>
      <w:r w:rsidRPr="00FF5521">
        <w:rPr>
          <w:rFonts w:ascii="Arial" w:hAnsi="Arial" w:cs="Arial"/>
          <w:sz w:val="24"/>
          <w:szCs w:val="24"/>
          <w:shd w:val="clear" w:color="auto" w:fill="FFFFFF"/>
        </w:rPr>
        <w:t xml:space="preserve">. </w:t>
      </w:r>
      <w:r w:rsidR="00204C7D" w:rsidRPr="00FF5521">
        <w:rPr>
          <w:rFonts w:ascii="Arial" w:hAnsi="Arial" w:cs="Arial"/>
          <w:sz w:val="24"/>
          <w:szCs w:val="24"/>
          <w:shd w:val="clear" w:color="auto" w:fill="FFFFFF"/>
        </w:rPr>
        <w:br w:type="page"/>
      </w:r>
    </w:p>
    <w:p w14:paraId="2297A1DC" w14:textId="77777777" w:rsidR="00204C7D" w:rsidRPr="00204C7D" w:rsidRDefault="00204C7D" w:rsidP="00204C7D">
      <w:pPr>
        <w:shd w:val="clear" w:color="auto" w:fill="FFFFFF"/>
        <w:spacing w:before="100" w:beforeAutospacing="1" w:after="100" w:afterAutospacing="1" w:line="360" w:lineRule="auto"/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</w:p>
    <w:sectPr w:rsidR="00204C7D" w:rsidRPr="00204C7D" w:rsidSect="002E34EF">
      <w:headerReference w:type="even" r:id="rId53"/>
      <w:headerReference w:type="default" r:id="rId54"/>
      <w:footerReference w:type="even" r:id="rId55"/>
      <w:footerReference w:type="default" r:id="rId56"/>
      <w:headerReference w:type="first" r:id="rId57"/>
      <w:footerReference w:type="first" r:id="rId58"/>
      <w:pgSz w:w="12240" w:h="15840"/>
      <w:pgMar w:top="990" w:right="900" w:bottom="993" w:left="990" w:header="720" w:footer="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9E3E76" w14:textId="77777777" w:rsidR="002B2CE0" w:rsidRDefault="002B2CE0" w:rsidP="00FF3EDB">
      <w:pPr>
        <w:spacing w:line="240" w:lineRule="auto"/>
      </w:pPr>
      <w:r>
        <w:separator/>
      </w:r>
    </w:p>
  </w:endnote>
  <w:endnote w:type="continuationSeparator" w:id="0">
    <w:p w14:paraId="3845871E" w14:textId="77777777" w:rsidR="002B2CE0" w:rsidRDefault="002B2CE0" w:rsidP="00FF3ED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D641F6" w14:textId="77777777" w:rsidR="004C2D6D" w:rsidRDefault="004C2D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45809011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1A2E1F52" w14:textId="77777777" w:rsidR="00553BBF" w:rsidRDefault="00553BB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774A0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76745A7D" w14:textId="77777777" w:rsidR="003F2DA9" w:rsidRDefault="003F2D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A226FB" w14:textId="77777777" w:rsidR="004C2D6D" w:rsidRDefault="004C2D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296A77" w14:textId="77777777" w:rsidR="002B2CE0" w:rsidRDefault="002B2CE0" w:rsidP="00FF3EDB">
      <w:pPr>
        <w:spacing w:line="240" w:lineRule="auto"/>
      </w:pPr>
      <w:r>
        <w:separator/>
      </w:r>
    </w:p>
  </w:footnote>
  <w:footnote w:type="continuationSeparator" w:id="0">
    <w:p w14:paraId="4029916A" w14:textId="77777777" w:rsidR="002B2CE0" w:rsidRDefault="002B2CE0" w:rsidP="00FF3ED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32E97E" w14:textId="77777777" w:rsidR="004C2D6D" w:rsidRDefault="004C2D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CEE431" w14:textId="46452D59" w:rsidR="003F2DA9" w:rsidRDefault="00A8155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30943E6" wp14:editId="357E955D">
              <wp:simplePos x="0" y="0"/>
              <wp:positionH relativeFrom="column">
                <wp:posOffset>923925</wp:posOffset>
              </wp:positionH>
              <wp:positionV relativeFrom="paragraph">
                <wp:posOffset>152400</wp:posOffset>
              </wp:positionV>
              <wp:extent cx="2333625" cy="0"/>
              <wp:effectExtent l="9525" t="9525" r="9525" b="9525"/>
              <wp:wrapNone/>
              <wp:docPr id="4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233362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877E2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72.75pt;margin-top:12pt;width:183.7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434DD36" wp14:editId="0B1744F3">
              <wp:simplePos x="0" y="0"/>
              <wp:positionH relativeFrom="column">
                <wp:posOffset>5086350</wp:posOffset>
              </wp:positionH>
              <wp:positionV relativeFrom="paragraph">
                <wp:posOffset>152400</wp:posOffset>
              </wp:positionV>
              <wp:extent cx="1123950" cy="0"/>
              <wp:effectExtent l="9525" t="9525" r="9525" b="9525"/>
              <wp:wrapNone/>
              <wp:docPr id="3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12395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BCD5F7" id="AutoShape 1" o:spid="_x0000_s1026" type="#_x0000_t32" style="position:absolute;margin-left:400.5pt;margin-top:12pt;width:88.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"/>
          </w:pict>
        </mc:Fallback>
      </mc:AlternateContent>
    </w:r>
    <w:r w:rsidR="003F2DA9">
      <w:t xml:space="preserve">Student Name:   </w:t>
    </w:r>
    <w:r w:rsidR="004C2D6D">
      <w:t>Peng Wang</w:t>
    </w:r>
    <w:r w:rsidR="003F2DA9">
      <w:t xml:space="preserve">                                                                                                   Date: </w:t>
    </w:r>
    <w:r w:rsidR="004C2D6D">
      <w:t>Dec 27</w:t>
    </w:r>
    <w:r w:rsidR="004C2D6D" w:rsidRPr="004C2D6D">
      <w:rPr>
        <w:vertAlign w:val="superscript"/>
      </w:rPr>
      <w:t>th</w:t>
    </w:r>
    <w:proofErr w:type="gramStart"/>
    <w:r w:rsidR="004C2D6D">
      <w:t xml:space="preserve"> 2020</w:t>
    </w:r>
    <w:proofErr w:type="gramEnd"/>
  </w:p>
  <w:p w14:paraId="66E9984E" w14:textId="77777777" w:rsidR="004C2D6D" w:rsidRDefault="004C2D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FCD623" w14:textId="77777777" w:rsidR="004C2D6D" w:rsidRDefault="004C2D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D40C1"/>
    <w:multiLevelType w:val="hybridMultilevel"/>
    <w:tmpl w:val="3B98C1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26BA0"/>
    <w:multiLevelType w:val="hybridMultilevel"/>
    <w:tmpl w:val="2F52BDBA"/>
    <w:lvl w:ilvl="0" w:tplc="17E4CD12">
      <w:start w:val="1"/>
      <w:numFmt w:val="decimal"/>
      <w:lvlText w:val="%1."/>
      <w:lvlJc w:val="left"/>
      <w:pPr>
        <w:ind w:left="720" w:hanging="360"/>
      </w:pPr>
      <w:rPr>
        <w:rFonts w:eastAsia="Times New Roman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B6AD4"/>
    <w:multiLevelType w:val="hybridMultilevel"/>
    <w:tmpl w:val="0C5465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AF6FE5"/>
    <w:multiLevelType w:val="multilevel"/>
    <w:tmpl w:val="CC72C4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F6C1C25"/>
    <w:multiLevelType w:val="hybridMultilevel"/>
    <w:tmpl w:val="86B077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D83421"/>
    <w:multiLevelType w:val="multilevel"/>
    <w:tmpl w:val="0A62D2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46323AE"/>
    <w:multiLevelType w:val="hybridMultilevel"/>
    <w:tmpl w:val="2F52BDBA"/>
    <w:lvl w:ilvl="0" w:tplc="17E4CD12">
      <w:start w:val="1"/>
      <w:numFmt w:val="decimal"/>
      <w:lvlText w:val="%1."/>
      <w:lvlJc w:val="left"/>
      <w:pPr>
        <w:ind w:left="720" w:hanging="360"/>
      </w:pPr>
      <w:rPr>
        <w:rFonts w:eastAsia="Times New Roman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DD6844"/>
    <w:multiLevelType w:val="hybridMultilevel"/>
    <w:tmpl w:val="6F965DD6"/>
    <w:lvl w:ilvl="0" w:tplc="4C4EC5D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BC41A9"/>
    <w:multiLevelType w:val="multilevel"/>
    <w:tmpl w:val="88942D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EC90A6E"/>
    <w:multiLevelType w:val="multilevel"/>
    <w:tmpl w:val="AAA4DD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0B71D40"/>
    <w:multiLevelType w:val="hybridMultilevel"/>
    <w:tmpl w:val="2F52BDBA"/>
    <w:lvl w:ilvl="0" w:tplc="17E4CD12">
      <w:start w:val="1"/>
      <w:numFmt w:val="decimal"/>
      <w:lvlText w:val="%1."/>
      <w:lvlJc w:val="left"/>
      <w:pPr>
        <w:ind w:left="720" w:hanging="360"/>
      </w:pPr>
      <w:rPr>
        <w:rFonts w:eastAsia="Times New Roman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A10827"/>
    <w:multiLevelType w:val="hybridMultilevel"/>
    <w:tmpl w:val="2F52BDBA"/>
    <w:lvl w:ilvl="0" w:tplc="17E4CD12">
      <w:start w:val="1"/>
      <w:numFmt w:val="decimal"/>
      <w:lvlText w:val="%1."/>
      <w:lvlJc w:val="left"/>
      <w:pPr>
        <w:ind w:left="720" w:hanging="360"/>
      </w:pPr>
      <w:rPr>
        <w:rFonts w:eastAsia="Times New Roman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B52DAB"/>
    <w:multiLevelType w:val="hybridMultilevel"/>
    <w:tmpl w:val="6F5443C4"/>
    <w:lvl w:ilvl="0" w:tplc="17E4CD12">
      <w:start w:val="1"/>
      <w:numFmt w:val="decimal"/>
      <w:lvlText w:val="%1."/>
      <w:lvlJc w:val="left"/>
      <w:pPr>
        <w:ind w:left="720" w:hanging="360"/>
      </w:pPr>
      <w:rPr>
        <w:rFonts w:eastAsia="Times New Roman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5D797E"/>
    <w:multiLevelType w:val="multilevel"/>
    <w:tmpl w:val="591AA5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1A805F2"/>
    <w:multiLevelType w:val="hybridMultilevel"/>
    <w:tmpl w:val="2F52BDBA"/>
    <w:lvl w:ilvl="0" w:tplc="17E4CD12">
      <w:start w:val="1"/>
      <w:numFmt w:val="decimal"/>
      <w:lvlText w:val="%1."/>
      <w:lvlJc w:val="left"/>
      <w:pPr>
        <w:ind w:left="720" w:hanging="360"/>
      </w:pPr>
      <w:rPr>
        <w:rFonts w:eastAsia="Times New Roman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5C2FB4"/>
    <w:multiLevelType w:val="hybridMultilevel"/>
    <w:tmpl w:val="3C7255FC"/>
    <w:lvl w:ilvl="0" w:tplc="04090011">
      <w:start w:val="1"/>
      <w:numFmt w:val="decimal"/>
      <w:lvlText w:val="%1)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6" w15:restartNumberingAfterBreak="0">
    <w:nsid w:val="51D9261D"/>
    <w:multiLevelType w:val="hybridMultilevel"/>
    <w:tmpl w:val="A72A6D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BB72B7"/>
    <w:multiLevelType w:val="hybridMultilevel"/>
    <w:tmpl w:val="3C7255FC"/>
    <w:lvl w:ilvl="0" w:tplc="04090011">
      <w:start w:val="1"/>
      <w:numFmt w:val="decimal"/>
      <w:lvlText w:val="%1)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8" w15:restartNumberingAfterBreak="0">
    <w:nsid w:val="56FB2EA1"/>
    <w:multiLevelType w:val="multilevel"/>
    <w:tmpl w:val="2B20D4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BBE5F9F"/>
    <w:multiLevelType w:val="multilevel"/>
    <w:tmpl w:val="35706D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C4F0133"/>
    <w:multiLevelType w:val="hybridMultilevel"/>
    <w:tmpl w:val="2F52BDBA"/>
    <w:lvl w:ilvl="0" w:tplc="17E4CD12">
      <w:start w:val="1"/>
      <w:numFmt w:val="decimal"/>
      <w:lvlText w:val="%1."/>
      <w:lvlJc w:val="left"/>
      <w:pPr>
        <w:ind w:left="720" w:hanging="360"/>
      </w:pPr>
      <w:rPr>
        <w:rFonts w:eastAsia="Times New Roman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8D39BD"/>
    <w:multiLevelType w:val="hybridMultilevel"/>
    <w:tmpl w:val="B6D46D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AB7E44"/>
    <w:multiLevelType w:val="hybridMultilevel"/>
    <w:tmpl w:val="09264CEE"/>
    <w:lvl w:ilvl="0" w:tplc="C39A942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D097E"/>
    <w:multiLevelType w:val="hybridMultilevel"/>
    <w:tmpl w:val="8F3206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FE5BE6"/>
    <w:multiLevelType w:val="hybridMultilevel"/>
    <w:tmpl w:val="BECE98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5B3876"/>
    <w:multiLevelType w:val="hybridMultilevel"/>
    <w:tmpl w:val="C74E7B5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CB3C2D"/>
    <w:multiLevelType w:val="hybridMultilevel"/>
    <w:tmpl w:val="65DE6460"/>
    <w:lvl w:ilvl="0" w:tplc="606C7D32">
      <w:start w:val="1"/>
      <w:numFmt w:val="lowerLetter"/>
      <w:lvlText w:val="%1."/>
      <w:lvlJc w:val="left"/>
      <w:pPr>
        <w:ind w:left="720" w:hanging="360"/>
      </w:pPr>
      <w:rPr>
        <w:rFonts w:hint="default"/>
        <w:color w:val="5E5E5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42537C"/>
    <w:multiLevelType w:val="hybridMultilevel"/>
    <w:tmpl w:val="B57E44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946E0E"/>
    <w:multiLevelType w:val="multilevel"/>
    <w:tmpl w:val="B9B27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7"/>
  </w:num>
  <w:num w:numId="2">
    <w:abstractNumId w:val="15"/>
  </w:num>
  <w:num w:numId="3">
    <w:abstractNumId w:val="24"/>
  </w:num>
  <w:num w:numId="4">
    <w:abstractNumId w:val="22"/>
  </w:num>
  <w:num w:numId="5">
    <w:abstractNumId w:val="4"/>
  </w:num>
  <w:num w:numId="6">
    <w:abstractNumId w:val="0"/>
  </w:num>
  <w:num w:numId="7">
    <w:abstractNumId w:val="25"/>
  </w:num>
  <w:num w:numId="8">
    <w:abstractNumId w:val="23"/>
  </w:num>
  <w:num w:numId="9">
    <w:abstractNumId w:val="26"/>
  </w:num>
  <w:num w:numId="10">
    <w:abstractNumId w:val="2"/>
  </w:num>
  <w:num w:numId="11">
    <w:abstractNumId w:val="9"/>
  </w:num>
  <w:num w:numId="12">
    <w:abstractNumId w:val="8"/>
  </w:num>
  <w:num w:numId="13">
    <w:abstractNumId w:val="3"/>
  </w:num>
  <w:num w:numId="14">
    <w:abstractNumId w:val="7"/>
  </w:num>
  <w:num w:numId="15">
    <w:abstractNumId w:val="13"/>
  </w:num>
  <w:num w:numId="16">
    <w:abstractNumId w:val="19"/>
  </w:num>
  <w:num w:numId="17">
    <w:abstractNumId w:val="28"/>
  </w:num>
  <w:num w:numId="18">
    <w:abstractNumId w:val="5"/>
  </w:num>
  <w:num w:numId="19">
    <w:abstractNumId w:val="18"/>
  </w:num>
  <w:num w:numId="20">
    <w:abstractNumId w:val="21"/>
  </w:num>
  <w:num w:numId="21">
    <w:abstractNumId w:val="27"/>
  </w:num>
  <w:num w:numId="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</w:num>
  <w:num w:numId="24">
    <w:abstractNumId w:val="1"/>
  </w:num>
  <w:num w:numId="25">
    <w:abstractNumId w:val="14"/>
  </w:num>
  <w:num w:numId="26">
    <w:abstractNumId w:val="6"/>
  </w:num>
  <w:num w:numId="27">
    <w:abstractNumId w:val="20"/>
  </w:num>
  <w:num w:numId="28">
    <w:abstractNumId w:val="10"/>
  </w:num>
  <w:num w:numId="29">
    <w:abstractNumId w:val="12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0tzA1N7C0NDI1MLJU0lEKTi0uzszPAykwqgUAiMfTOywAAAA="/>
  </w:docVars>
  <w:rsids>
    <w:rsidRoot w:val="00E0401F"/>
    <w:rsid w:val="0000008B"/>
    <w:rsid w:val="00000DB5"/>
    <w:rsid w:val="00000E11"/>
    <w:rsid w:val="0000134B"/>
    <w:rsid w:val="00003E29"/>
    <w:rsid w:val="00004D03"/>
    <w:rsid w:val="00004F86"/>
    <w:rsid w:val="000052E1"/>
    <w:rsid w:val="00007C11"/>
    <w:rsid w:val="00010611"/>
    <w:rsid w:val="000112B1"/>
    <w:rsid w:val="00015DD9"/>
    <w:rsid w:val="00022A08"/>
    <w:rsid w:val="00023035"/>
    <w:rsid w:val="000233F7"/>
    <w:rsid w:val="00023686"/>
    <w:rsid w:val="000265D5"/>
    <w:rsid w:val="000277FA"/>
    <w:rsid w:val="0003050B"/>
    <w:rsid w:val="000319DC"/>
    <w:rsid w:val="0003386A"/>
    <w:rsid w:val="00036952"/>
    <w:rsid w:val="00036A83"/>
    <w:rsid w:val="00037824"/>
    <w:rsid w:val="000416A1"/>
    <w:rsid w:val="0004322E"/>
    <w:rsid w:val="000437E0"/>
    <w:rsid w:val="00045CA7"/>
    <w:rsid w:val="000471EF"/>
    <w:rsid w:val="00050080"/>
    <w:rsid w:val="00060238"/>
    <w:rsid w:val="00061517"/>
    <w:rsid w:val="00064A72"/>
    <w:rsid w:val="00064D27"/>
    <w:rsid w:val="00065870"/>
    <w:rsid w:val="0006759F"/>
    <w:rsid w:val="00067602"/>
    <w:rsid w:val="000679DA"/>
    <w:rsid w:val="00072AC7"/>
    <w:rsid w:val="0007480D"/>
    <w:rsid w:val="0007487C"/>
    <w:rsid w:val="00074FE3"/>
    <w:rsid w:val="00075CF0"/>
    <w:rsid w:val="00075E16"/>
    <w:rsid w:val="000766AE"/>
    <w:rsid w:val="00077DB8"/>
    <w:rsid w:val="000823CF"/>
    <w:rsid w:val="00083301"/>
    <w:rsid w:val="000851BB"/>
    <w:rsid w:val="000860C5"/>
    <w:rsid w:val="0008644E"/>
    <w:rsid w:val="00086760"/>
    <w:rsid w:val="0009038D"/>
    <w:rsid w:val="00090C26"/>
    <w:rsid w:val="00091590"/>
    <w:rsid w:val="000922B7"/>
    <w:rsid w:val="00094CF6"/>
    <w:rsid w:val="00096B8D"/>
    <w:rsid w:val="000A13E1"/>
    <w:rsid w:val="000A1746"/>
    <w:rsid w:val="000A24C8"/>
    <w:rsid w:val="000B228E"/>
    <w:rsid w:val="000B4D72"/>
    <w:rsid w:val="000B73AE"/>
    <w:rsid w:val="000C053D"/>
    <w:rsid w:val="000C0B29"/>
    <w:rsid w:val="000C39B8"/>
    <w:rsid w:val="000C569B"/>
    <w:rsid w:val="000D027B"/>
    <w:rsid w:val="000D05C5"/>
    <w:rsid w:val="000D344F"/>
    <w:rsid w:val="000D37D5"/>
    <w:rsid w:val="000D486B"/>
    <w:rsid w:val="000D76E3"/>
    <w:rsid w:val="000E14C1"/>
    <w:rsid w:val="000E6B48"/>
    <w:rsid w:val="000E6B83"/>
    <w:rsid w:val="000F31E7"/>
    <w:rsid w:val="000F5792"/>
    <w:rsid w:val="000F6AE5"/>
    <w:rsid w:val="00104260"/>
    <w:rsid w:val="001102EF"/>
    <w:rsid w:val="0011051F"/>
    <w:rsid w:val="001128B2"/>
    <w:rsid w:val="00112E7E"/>
    <w:rsid w:val="0011348C"/>
    <w:rsid w:val="00114B5D"/>
    <w:rsid w:val="00116BC3"/>
    <w:rsid w:val="0011788B"/>
    <w:rsid w:val="001226F6"/>
    <w:rsid w:val="00122E04"/>
    <w:rsid w:val="0012507D"/>
    <w:rsid w:val="00125BCB"/>
    <w:rsid w:val="00126263"/>
    <w:rsid w:val="001273C8"/>
    <w:rsid w:val="00127DB8"/>
    <w:rsid w:val="001329A0"/>
    <w:rsid w:val="00134B3D"/>
    <w:rsid w:val="0014054E"/>
    <w:rsid w:val="00141204"/>
    <w:rsid w:val="00142A08"/>
    <w:rsid w:val="00145819"/>
    <w:rsid w:val="00145AE8"/>
    <w:rsid w:val="00150FA3"/>
    <w:rsid w:val="00152399"/>
    <w:rsid w:val="00152BF2"/>
    <w:rsid w:val="00155832"/>
    <w:rsid w:val="00155DA5"/>
    <w:rsid w:val="0015644D"/>
    <w:rsid w:val="00156D7D"/>
    <w:rsid w:val="00157099"/>
    <w:rsid w:val="001575A4"/>
    <w:rsid w:val="00157B54"/>
    <w:rsid w:val="00164487"/>
    <w:rsid w:val="001650A9"/>
    <w:rsid w:val="0016572A"/>
    <w:rsid w:val="0017260D"/>
    <w:rsid w:val="00174140"/>
    <w:rsid w:val="0017458B"/>
    <w:rsid w:val="00174884"/>
    <w:rsid w:val="001763A5"/>
    <w:rsid w:val="00180DD9"/>
    <w:rsid w:val="00182674"/>
    <w:rsid w:val="00182A91"/>
    <w:rsid w:val="00186574"/>
    <w:rsid w:val="00186A12"/>
    <w:rsid w:val="00195686"/>
    <w:rsid w:val="0019620F"/>
    <w:rsid w:val="001A5798"/>
    <w:rsid w:val="001B22ED"/>
    <w:rsid w:val="001B23E3"/>
    <w:rsid w:val="001B520F"/>
    <w:rsid w:val="001B6935"/>
    <w:rsid w:val="001C1BB8"/>
    <w:rsid w:val="001C64DD"/>
    <w:rsid w:val="001C7891"/>
    <w:rsid w:val="001C7A94"/>
    <w:rsid w:val="001D0011"/>
    <w:rsid w:val="001D091E"/>
    <w:rsid w:val="001D0C74"/>
    <w:rsid w:val="001D51EF"/>
    <w:rsid w:val="001D690F"/>
    <w:rsid w:val="001D7F39"/>
    <w:rsid w:val="001E1190"/>
    <w:rsid w:val="001E35AD"/>
    <w:rsid w:val="001E4D15"/>
    <w:rsid w:val="001E521F"/>
    <w:rsid w:val="001E6998"/>
    <w:rsid w:val="001F116B"/>
    <w:rsid w:val="001F3507"/>
    <w:rsid w:val="001F4547"/>
    <w:rsid w:val="001F4EDF"/>
    <w:rsid w:val="001F5E43"/>
    <w:rsid w:val="001F6184"/>
    <w:rsid w:val="001F76FE"/>
    <w:rsid w:val="0020041B"/>
    <w:rsid w:val="002027F8"/>
    <w:rsid w:val="00204C7D"/>
    <w:rsid w:val="00210589"/>
    <w:rsid w:val="002171FE"/>
    <w:rsid w:val="002175C8"/>
    <w:rsid w:val="002208EB"/>
    <w:rsid w:val="00220DFA"/>
    <w:rsid w:val="00223342"/>
    <w:rsid w:val="0022585A"/>
    <w:rsid w:val="00232B21"/>
    <w:rsid w:val="00235B5A"/>
    <w:rsid w:val="0023637E"/>
    <w:rsid w:val="002417E4"/>
    <w:rsid w:val="00245906"/>
    <w:rsid w:val="00253CAA"/>
    <w:rsid w:val="002544BE"/>
    <w:rsid w:val="002545DC"/>
    <w:rsid w:val="00260E41"/>
    <w:rsid w:val="00264ADC"/>
    <w:rsid w:val="0026748E"/>
    <w:rsid w:val="00273D50"/>
    <w:rsid w:val="00283A78"/>
    <w:rsid w:val="00283CA8"/>
    <w:rsid w:val="002847BD"/>
    <w:rsid w:val="00285C88"/>
    <w:rsid w:val="00286132"/>
    <w:rsid w:val="002865C9"/>
    <w:rsid w:val="00287AAE"/>
    <w:rsid w:val="00291D41"/>
    <w:rsid w:val="0029573B"/>
    <w:rsid w:val="00297524"/>
    <w:rsid w:val="002975C9"/>
    <w:rsid w:val="002A2013"/>
    <w:rsid w:val="002A6BA3"/>
    <w:rsid w:val="002B0785"/>
    <w:rsid w:val="002B2CE0"/>
    <w:rsid w:val="002B4B05"/>
    <w:rsid w:val="002B5203"/>
    <w:rsid w:val="002B701C"/>
    <w:rsid w:val="002B7D72"/>
    <w:rsid w:val="002C117B"/>
    <w:rsid w:val="002C1498"/>
    <w:rsid w:val="002C17C6"/>
    <w:rsid w:val="002C563C"/>
    <w:rsid w:val="002C643E"/>
    <w:rsid w:val="002C65EF"/>
    <w:rsid w:val="002D2159"/>
    <w:rsid w:val="002D2946"/>
    <w:rsid w:val="002D37DC"/>
    <w:rsid w:val="002E1C3D"/>
    <w:rsid w:val="002E1F3B"/>
    <w:rsid w:val="002E25CB"/>
    <w:rsid w:val="002E34EF"/>
    <w:rsid w:val="002E3908"/>
    <w:rsid w:val="002E46FE"/>
    <w:rsid w:val="002E4AF5"/>
    <w:rsid w:val="002E6150"/>
    <w:rsid w:val="002F21B4"/>
    <w:rsid w:val="002F4519"/>
    <w:rsid w:val="002F4885"/>
    <w:rsid w:val="002F61F6"/>
    <w:rsid w:val="00300C35"/>
    <w:rsid w:val="00301615"/>
    <w:rsid w:val="00302648"/>
    <w:rsid w:val="00307028"/>
    <w:rsid w:val="00307ADF"/>
    <w:rsid w:val="003106EE"/>
    <w:rsid w:val="00312D1C"/>
    <w:rsid w:val="00312F61"/>
    <w:rsid w:val="003154C3"/>
    <w:rsid w:val="00315A20"/>
    <w:rsid w:val="00320F7F"/>
    <w:rsid w:val="00321527"/>
    <w:rsid w:val="00323143"/>
    <w:rsid w:val="00324BB6"/>
    <w:rsid w:val="00325C11"/>
    <w:rsid w:val="003279C6"/>
    <w:rsid w:val="00327AF2"/>
    <w:rsid w:val="00330B2F"/>
    <w:rsid w:val="00333324"/>
    <w:rsid w:val="003361EC"/>
    <w:rsid w:val="00340E25"/>
    <w:rsid w:val="00343164"/>
    <w:rsid w:val="0034523C"/>
    <w:rsid w:val="00346ECC"/>
    <w:rsid w:val="00346FC5"/>
    <w:rsid w:val="003472DD"/>
    <w:rsid w:val="0034773E"/>
    <w:rsid w:val="00347955"/>
    <w:rsid w:val="00351FE7"/>
    <w:rsid w:val="003533DA"/>
    <w:rsid w:val="00353FA1"/>
    <w:rsid w:val="003569E9"/>
    <w:rsid w:val="00360276"/>
    <w:rsid w:val="00360CFB"/>
    <w:rsid w:val="00361F39"/>
    <w:rsid w:val="0036394E"/>
    <w:rsid w:val="003639BE"/>
    <w:rsid w:val="003734DA"/>
    <w:rsid w:val="00377DFC"/>
    <w:rsid w:val="00380F9C"/>
    <w:rsid w:val="003811E8"/>
    <w:rsid w:val="00382A77"/>
    <w:rsid w:val="00382AA1"/>
    <w:rsid w:val="003843BA"/>
    <w:rsid w:val="0038648E"/>
    <w:rsid w:val="003868DB"/>
    <w:rsid w:val="00391AD7"/>
    <w:rsid w:val="00393F2B"/>
    <w:rsid w:val="0039400F"/>
    <w:rsid w:val="00394D82"/>
    <w:rsid w:val="00396252"/>
    <w:rsid w:val="00396DFA"/>
    <w:rsid w:val="00397343"/>
    <w:rsid w:val="003A0157"/>
    <w:rsid w:val="003A54CA"/>
    <w:rsid w:val="003A7F61"/>
    <w:rsid w:val="003B123A"/>
    <w:rsid w:val="003B30E7"/>
    <w:rsid w:val="003B4903"/>
    <w:rsid w:val="003B6EE0"/>
    <w:rsid w:val="003C09C1"/>
    <w:rsid w:val="003C0CBE"/>
    <w:rsid w:val="003C0D91"/>
    <w:rsid w:val="003C1106"/>
    <w:rsid w:val="003C2930"/>
    <w:rsid w:val="003C5609"/>
    <w:rsid w:val="003C574F"/>
    <w:rsid w:val="003C7C84"/>
    <w:rsid w:val="003D0AB8"/>
    <w:rsid w:val="003D6F35"/>
    <w:rsid w:val="003D7643"/>
    <w:rsid w:val="003E1FEA"/>
    <w:rsid w:val="003E5F1D"/>
    <w:rsid w:val="003E5F23"/>
    <w:rsid w:val="003F2183"/>
    <w:rsid w:val="003F29DB"/>
    <w:rsid w:val="003F2DA9"/>
    <w:rsid w:val="003F3F18"/>
    <w:rsid w:val="003F58A1"/>
    <w:rsid w:val="00403053"/>
    <w:rsid w:val="004050C9"/>
    <w:rsid w:val="0040537C"/>
    <w:rsid w:val="00406946"/>
    <w:rsid w:val="004103C4"/>
    <w:rsid w:val="0041169F"/>
    <w:rsid w:val="004158E4"/>
    <w:rsid w:val="00417C47"/>
    <w:rsid w:val="004205E0"/>
    <w:rsid w:val="00422B65"/>
    <w:rsid w:val="004242FA"/>
    <w:rsid w:val="00424888"/>
    <w:rsid w:val="004261D1"/>
    <w:rsid w:val="004274C8"/>
    <w:rsid w:val="00431110"/>
    <w:rsid w:val="0043458A"/>
    <w:rsid w:val="00441EC1"/>
    <w:rsid w:val="004465AA"/>
    <w:rsid w:val="00450233"/>
    <w:rsid w:val="00453B32"/>
    <w:rsid w:val="00454A60"/>
    <w:rsid w:val="0045571E"/>
    <w:rsid w:val="00456D04"/>
    <w:rsid w:val="00461779"/>
    <w:rsid w:val="00462DD2"/>
    <w:rsid w:val="004649E9"/>
    <w:rsid w:val="004672A7"/>
    <w:rsid w:val="00467AA9"/>
    <w:rsid w:val="004713E6"/>
    <w:rsid w:val="0047602C"/>
    <w:rsid w:val="00476BDF"/>
    <w:rsid w:val="00476DBB"/>
    <w:rsid w:val="00477D87"/>
    <w:rsid w:val="00477F06"/>
    <w:rsid w:val="00480031"/>
    <w:rsid w:val="00481761"/>
    <w:rsid w:val="00481E96"/>
    <w:rsid w:val="00481EDB"/>
    <w:rsid w:val="00482242"/>
    <w:rsid w:val="00486873"/>
    <w:rsid w:val="00487195"/>
    <w:rsid w:val="00491F3D"/>
    <w:rsid w:val="00493B56"/>
    <w:rsid w:val="0049550D"/>
    <w:rsid w:val="00497E25"/>
    <w:rsid w:val="004A57FD"/>
    <w:rsid w:val="004A69EA"/>
    <w:rsid w:val="004B0AD6"/>
    <w:rsid w:val="004B23FA"/>
    <w:rsid w:val="004B2BB5"/>
    <w:rsid w:val="004B4DAB"/>
    <w:rsid w:val="004B50A0"/>
    <w:rsid w:val="004B5DB3"/>
    <w:rsid w:val="004B613D"/>
    <w:rsid w:val="004C03E0"/>
    <w:rsid w:val="004C21F3"/>
    <w:rsid w:val="004C25B5"/>
    <w:rsid w:val="004C2D6D"/>
    <w:rsid w:val="004C5B1E"/>
    <w:rsid w:val="004C6875"/>
    <w:rsid w:val="004D1E01"/>
    <w:rsid w:val="004D3157"/>
    <w:rsid w:val="004D38BE"/>
    <w:rsid w:val="004D7DBA"/>
    <w:rsid w:val="004E14AC"/>
    <w:rsid w:val="004E1655"/>
    <w:rsid w:val="004E3F1A"/>
    <w:rsid w:val="004E74F1"/>
    <w:rsid w:val="004F060D"/>
    <w:rsid w:val="004F2434"/>
    <w:rsid w:val="004F351F"/>
    <w:rsid w:val="004F643A"/>
    <w:rsid w:val="004F649D"/>
    <w:rsid w:val="004F75C2"/>
    <w:rsid w:val="00502366"/>
    <w:rsid w:val="00503351"/>
    <w:rsid w:val="0050655B"/>
    <w:rsid w:val="00507166"/>
    <w:rsid w:val="00507C61"/>
    <w:rsid w:val="005101EB"/>
    <w:rsid w:val="005103E1"/>
    <w:rsid w:val="0051750A"/>
    <w:rsid w:val="005221D8"/>
    <w:rsid w:val="00533CEC"/>
    <w:rsid w:val="00536163"/>
    <w:rsid w:val="0053725E"/>
    <w:rsid w:val="00541811"/>
    <w:rsid w:val="005436D3"/>
    <w:rsid w:val="00545BC2"/>
    <w:rsid w:val="00546246"/>
    <w:rsid w:val="00551BB3"/>
    <w:rsid w:val="005533C8"/>
    <w:rsid w:val="00553B9E"/>
    <w:rsid w:val="00553BBF"/>
    <w:rsid w:val="00553EA2"/>
    <w:rsid w:val="0055471A"/>
    <w:rsid w:val="00555668"/>
    <w:rsid w:val="005578E2"/>
    <w:rsid w:val="00567478"/>
    <w:rsid w:val="005758CE"/>
    <w:rsid w:val="005768AD"/>
    <w:rsid w:val="0057711C"/>
    <w:rsid w:val="00577B25"/>
    <w:rsid w:val="005801E4"/>
    <w:rsid w:val="0058124A"/>
    <w:rsid w:val="00583626"/>
    <w:rsid w:val="00583F45"/>
    <w:rsid w:val="005864E0"/>
    <w:rsid w:val="00587F8F"/>
    <w:rsid w:val="005920CE"/>
    <w:rsid w:val="0059320A"/>
    <w:rsid w:val="00594A85"/>
    <w:rsid w:val="00595123"/>
    <w:rsid w:val="00596614"/>
    <w:rsid w:val="005A3CEA"/>
    <w:rsid w:val="005A7F89"/>
    <w:rsid w:val="005B15B0"/>
    <w:rsid w:val="005B45E7"/>
    <w:rsid w:val="005B4925"/>
    <w:rsid w:val="005B6AAA"/>
    <w:rsid w:val="005C5CD8"/>
    <w:rsid w:val="005C750C"/>
    <w:rsid w:val="005D0CA6"/>
    <w:rsid w:val="005D65C0"/>
    <w:rsid w:val="005D6A11"/>
    <w:rsid w:val="005D6A81"/>
    <w:rsid w:val="005D756F"/>
    <w:rsid w:val="005E027E"/>
    <w:rsid w:val="005E2049"/>
    <w:rsid w:val="005E41BE"/>
    <w:rsid w:val="005E5792"/>
    <w:rsid w:val="005E596F"/>
    <w:rsid w:val="005E5CD4"/>
    <w:rsid w:val="005E6507"/>
    <w:rsid w:val="005E724D"/>
    <w:rsid w:val="005E7D27"/>
    <w:rsid w:val="005F4794"/>
    <w:rsid w:val="005F48F9"/>
    <w:rsid w:val="005F543E"/>
    <w:rsid w:val="005F794C"/>
    <w:rsid w:val="00600BF9"/>
    <w:rsid w:val="00602B0B"/>
    <w:rsid w:val="00602D96"/>
    <w:rsid w:val="0060389C"/>
    <w:rsid w:val="006048EA"/>
    <w:rsid w:val="006073F5"/>
    <w:rsid w:val="00607C7A"/>
    <w:rsid w:val="00611C4E"/>
    <w:rsid w:val="0061223B"/>
    <w:rsid w:val="00612419"/>
    <w:rsid w:val="00613175"/>
    <w:rsid w:val="006159B7"/>
    <w:rsid w:val="00617523"/>
    <w:rsid w:val="00621F85"/>
    <w:rsid w:val="0062566E"/>
    <w:rsid w:val="0062616A"/>
    <w:rsid w:val="006315DB"/>
    <w:rsid w:val="0063423E"/>
    <w:rsid w:val="006367D9"/>
    <w:rsid w:val="00647EDE"/>
    <w:rsid w:val="006514C1"/>
    <w:rsid w:val="00655CFC"/>
    <w:rsid w:val="0066174F"/>
    <w:rsid w:val="00662D37"/>
    <w:rsid w:val="00664106"/>
    <w:rsid w:val="006645CE"/>
    <w:rsid w:val="006670A4"/>
    <w:rsid w:val="00667E0D"/>
    <w:rsid w:val="006707E9"/>
    <w:rsid w:val="00672B43"/>
    <w:rsid w:val="0067359C"/>
    <w:rsid w:val="006761E3"/>
    <w:rsid w:val="00677A3B"/>
    <w:rsid w:val="006819EA"/>
    <w:rsid w:val="00682C28"/>
    <w:rsid w:val="00685690"/>
    <w:rsid w:val="00685B86"/>
    <w:rsid w:val="00687117"/>
    <w:rsid w:val="0068735A"/>
    <w:rsid w:val="0069025A"/>
    <w:rsid w:val="00690264"/>
    <w:rsid w:val="006904D3"/>
    <w:rsid w:val="00692243"/>
    <w:rsid w:val="006933C5"/>
    <w:rsid w:val="006A4FDD"/>
    <w:rsid w:val="006B068F"/>
    <w:rsid w:val="006B0F69"/>
    <w:rsid w:val="006B0FA3"/>
    <w:rsid w:val="006B3783"/>
    <w:rsid w:val="006B5255"/>
    <w:rsid w:val="006C0C03"/>
    <w:rsid w:val="006C2042"/>
    <w:rsid w:val="006C2B25"/>
    <w:rsid w:val="006D0E7E"/>
    <w:rsid w:val="006D1405"/>
    <w:rsid w:val="006D15C4"/>
    <w:rsid w:val="006D3CFC"/>
    <w:rsid w:val="006D4EF5"/>
    <w:rsid w:val="006E0718"/>
    <w:rsid w:val="006E0CBC"/>
    <w:rsid w:val="006E3B0B"/>
    <w:rsid w:val="006E48E2"/>
    <w:rsid w:val="006E56AB"/>
    <w:rsid w:val="006F1562"/>
    <w:rsid w:val="006F2964"/>
    <w:rsid w:val="006F5A6A"/>
    <w:rsid w:val="00701233"/>
    <w:rsid w:val="007027A0"/>
    <w:rsid w:val="0070348D"/>
    <w:rsid w:val="00703767"/>
    <w:rsid w:val="00705AAF"/>
    <w:rsid w:val="007067BA"/>
    <w:rsid w:val="00707956"/>
    <w:rsid w:val="00707DE3"/>
    <w:rsid w:val="007110D2"/>
    <w:rsid w:val="007126BF"/>
    <w:rsid w:val="00714257"/>
    <w:rsid w:val="00714773"/>
    <w:rsid w:val="0072048E"/>
    <w:rsid w:val="007226B5"/>
    <w:rsid w:val="00722714"/>
    <w:rsid w:val="00724DB6"/>
    <w:rsid w:val="0072709C"/>
    <w:rsid w:val="007319DE"/>
    <w:rsid w:val="00732C24"/>
    <w:rsid w:val="00733015"/>
    <w:rsid w:val="00733F28"/>
    <w:rsid w:val="00735409"/>
    <w:rsid w:val="00735699"/>
    <w:rsid w:val="00742630"/>
    <w:rsid w:val="007434A1"/>
    <w:rsid w:val="00743E64"/>
    <w:rsid w:val="0074574E"/>
    <w:rsid w:val="00754789"/>
    <w:rsid w:val="00754803"/>
    <w:rsid w:val="00755172"/>
    <w:rsid w:val="0075546F"/>
    <w:rsid w:val="007559A3"/>
    <w:rsid w:val="007615B4"/>
    <w:rsid w:val="00777FE9"/>
    <w:rsid w:val="00782A6F"/>
    <w:rsid w:val="00784452"/>
    <w:rsid w:val="0079136F"/>
    <w:rsid w:val="007914E0"/>
    <w:rsid w:val="00791CD9"/>
    <w:rsid w:val="0079309A"/>
    <w:rsid w:val="00796D36"/>
    <w:rsid w:val="007A0BD8"/>
    <w:rsid w:val="007A3A68"/>
    <w:rsid w:val="007A4F6B"/>
    <w:rsid w:val="007A50A6"/>
    <w:rsid w:val="007B3839"/>
    <w:rsid w:val="007B4071"/>
    <w:rsid w:val="007B4892"/>
    <w:rsid w:val="007B4F2E"/>
    <w:rsid w:val="007B55D7"/>
    <w:rsid w:val="007B75C1"/>
    <w:rsid w:val="007C32B7"/>
    <w:rsid w:val="007C7952"/>
    <w:rsid w:val="007C7BA5"/>
    <w:rsid w:val="007C7C2F"/>
    <w:rsid w:val="007D1369"/>
    <w:rsid w:val="007D2A65"/>
    <w:rsid w:val="007D3920"/>
    <w:rsid w:val="007D6EAF"/>
    <w:rsid w:val="007D72B4"/>
    <w:rsid w:val="007E1CC2"/>
    <w:rsid w:val="007E2346"/>
    <w:rsid w:val="007E2645"/>
    <w:rsid w:val="007E301E"/>
    <w:rsid w:val="007F1781"/>
    <w:rsid w:val="007F23AC"/>
    <w:rsid w:val="007F4648"/>
    <w:rsid w:val="007F4D17"/>
    <w:rsid w:val="00800EB1"/>
    <w:rsid w:val="00801BAD"/>
    <w:rsid w:val="00803D11"/>
    <w:rsid w:val="008068AC"/>
    <w:rsid w:val="0081384A"/>
    <w:rsid w:val="00817151"/>
    <w:rsid w:val="0082413E"/>
    <w:rsid w:val="00825881"/>
    <w:rsid w:val="0083053E"/>
    <w:rsid w:val="00831033"/>
    <w:rsid w:val="00831568"/>
    <w:rsid w:val="00833B59"/>
    <w:rsid w:val="008346AD"/>
    <w:rsid w:val="00835D16"/>
    <w:rsid w:val="0083683B"/>
    <w:rsid w:val="00840409"/>
    <w:rsid w:val="008407EF"/>
    <w:rsid w:val="00840861"/>
    <w:rsid w:val="00840D04"/>
    <w:rsid w:val="00841E9B"/>
    <w:rsid w:val="0084249E"/>
    <w:rsid w:val="0084270C"/>
    <w:rsid w:val="008447E8"/>
    <w:rsid w:val="00846379"/>
    <w:rsid w:val="00852F46"/>
    <w:rsid w:val="008540CD"/>
    <w:rsid w:val="00860F3B"/>
    <w:rsid w:val="008638EE"/>
    <w:rsid w:val="00864224"/>
    <w:rsid w:val="00864BE2"/>
    <w:rsid w:val="008655C9"/>
    <w:rsid w:val="00865C59"/>
    <w:rsid w:val="00866614"/>
    <w:rsid w:val="00870352"/>
    <w:rsid w:val="00871682"/>
    <w:rsid w:val="00871885"/>
    <w:rsid w:val="00872AA7"/>
    <w:rsid w:val="0087311F"/>
    <w:rsid w:val="00874BC8"/>
    <w:rsid w:val="00874F8E"/>
    <w:rsid w:val="00875326"/>
    <w:rsid w:val="00876D8C"/>
    <w:rsid w:val="0088117B"/>
    <w:rsid w:val="008826AD"/>
    <w:rsid w:val="00885527"/>
    <w:rsid w:val="00887C48"/>
    <w:rsid w:val="00890DCF"/>
    <w:rsid w:val="00892A99"/>
    <w:rsid w:val="008A1308"/>
    <w:rsid w:val="008A2AE9"/>
    <w:rsid w:val="008A3C9B"/>
    <w:rsid w:val="008A6BE9"/>
    <w:rsid w:val="008A7F14"/>
    <w:rsid w:val="008B14EA"/>
    <w:rsid w:val="008B1A44"/>
    <w:rsid w:val="008C1777"/>
    <w:rsid w:val="008C2870"/>
    <w:rsid w:val="008C3CAE"/>
    <w:rsid w:val="008C4911"/>
    <w:rsid w:val="008C69B9"/>
    <w:rsid w:val="008D099A"/>
    <w:rsid w:val="008D1CCA"/>
    <w:rsid w:val="008D3491"/>
    <w:rsid w:val="008D425F"/>
    <w:rsid w:val="008D4EB0"/>
    <w:rsid w:val="008D4F15"/>
    <w:rsid w:val="008D559B"/>
    <w:rsid w:val="008E0EE8"/>
    <w:rsid w:val="008E1E09"/>
    <w:rsid w:val="008E4107"/>
    <w:rsid w:val="008E43DE"/>
    <w:rsid w:val="008E452B"/>
    <w:rsid w:val="008E59C8"/>
    <w:rsid w:val="008E7674"/>
    <w:rsid w:val="008F2D98"/>
    <w:rsid w:val="008F2F17"/>
    <w:rsid w:val="008F5085"/>
    <w:rsid w:val="008F514F"/>
    <w:rsid w:val="008F5733"/>
    <w:rsid w:val="00900617"/>
    <w:rsid w:val="00901AD0"/>
    <w:rsid w:val="00902390"/>
    <w:rsid w:val="00905A3A"/>
    <w:rsid w:val="00906903"/>
    <w:rsid w:val="00911129"/>
    <w:rsid w:val="00914001"/>
    <w:rsid w:val="00915071"/>
    <w:rsid w:val="009219A3"/>
    <w:rsid w:val="009241F9"/>
    <w:rsid w:val="00926D01"/>
    <w:rsid w:val="00930B13"/>
    <w:rsid w:val="00934B25"/>
    <w:rsid w:val="00935B8A"/>
    <w:rsid w:val="00935FC1"/>
    <w:rsid w:val="00937CD0"/>
    <w:rsid w:val="00940370"/>
    <w:rsid w:val="00940A42"/>
    <w:rsid w:val="0094439A"/>
    <w:rsid w:val="0094507B"/>
    <w:rsid w:val="0094686C"/>
    <w:rsid w:val="00946B6E"/>
    <w:rsid w:val="009507AA"/>
    <w:rsid w:val="0095552A"/>
    <w:rsid w:val="00955B0A"/>
    <w:rsid w:val="00956F0B"/>
    <w:rsid w:val="00957220"/>
    <w:rsid w:val="00961F92"/>
    <w:rsid w:val="00964F3E"/>
    <w:rsid w:val="009669A0"/>
    <w:rsid w:val="009732D8"/>
    <w:rsid w:val="00974335"/>
    <w:rsid w:val="00974646"/>
    <w:rsid w:val="00974E27"/>
    <w:rsid w:val="009807A2"/>
    <w:rsid w:val="00980FFB"/>
    <w:rsid w:val="00981035"/>
    <w:rsid w:val="009818FB"/>
    <w:rsid w:val="00982906"/>
    <w:rsid w:val="00982BF6"/>
    <w:rsid w:val="00983043"/>
    <w:rsid w:val="00984591"/>
    <w:rsid w:val="009910C1"/>
    <w:rsid w:val="009927AC"/>
    <w:rsid w:val="00992AA1"/>
    <w:rsid w:val="00993EA6"/>
    <w:rsid w:val="0099692E"/>
    <w:rsid w:val="009A090A"/>
    <w:rsid w:val="009A12F2"/>
    <w:rsid w:val="009A224D"/>
    <w:rsid w:val="009B340E"/>
    <w:rsid w:val="009B3794"/>
    <w:rsid w:val="009C6232"/>
    <w:rsid w:val="009D1441"/>
    <w:rsid w:val="009D36BB"/>
    <w:rsid w:val="009D6FCE"/>
    <w:rsid w:val="009E0EC0"/>
    <w:rsid w:val="009E408A"/>
    <w:rsid w:val="009F139E"/>
    <w:rsid w:val="009F244A"/>
    <w:rsid w:val="009F2A8E"/>
    <w:rsid w:val="009F3382"/>
    <w:rsid w:val="009F390B"/>
    <w:rsid w:val="009F7E05"/>
    <w:rsid w:val="00A0076B"/>
    <w:rsid w:val="00A03788"/>
    <w:rsid w:val="00A0794C"/>
    <w:rsid w:val="00A102A7"/>
    <w:rsid w:val="00A105BF"/>
    <w:rsid w:val="00A147EB"/>
    <w:rsid w:val="00A22BA6"/>
    <w:rsid w:val="00A2475F"/>
    <w:rsid w:val="00A26E8C"/>
    <w:rsid w:val="00A27E16"/>
    <w:rsid w:val="00A30579"/>
    <w:rsid w:val="00A342FA"/>
    <w:rsid w:val="00A34746"/>
    <w:rsid w:val="00A355AA"/>
    <w:rsid w:val="00A35FE0"/>
    <w:rsid w:val="00A40783"/>
    <w:rsid w:val="00A477CC"/>
    <w:rsid w:val="00A53D4F"/>
    <w:rsid w:val="00A55A11"/>
    <w:rsid w:val="00A56EC6"/>
    <w:rsid w:val="00A57D39"/>
    <w:rsid w:val="00A606CE"/>
    <w:rsid w:val="00A62686"/>
    <w:rsid w:val="00A626F0"/>
    <w:rsid w:val="00A63ACD"/>
    <w:rsid w:val="00A64F86"/>
    <w:rsid w:val="00A652DF"/>
    <w:rsid w:val="00A70089"/>
    <w:rsid w:val="00A719CD"/>
    <w:rsid w:val="00A73D65"/>
    <w:rsid w:val="00A752D1"/>
    <w:rsid w:val="00A76E73"/>
    <w:rsid w:val="00A80021"/>
    <w:rsid w:val="00A80444"/>
    <w:rsid w:val="00A8155A"/>
    <w:rsid w:val="00A82CD2"/>
    <w:rsid w:val="00A837A2"/>
    <w:rsid w:val="00A849D5"/>
    <w:rsid w:val="00A86A72"/>
    <w:rsid w:val="00A91494"/>
    <w:rsid w:val="00A92667"/>
    <w:rsid w:val="00A93639"/>
    <w:rsid w:val="00A94C45"/>
    <w:rsid w:val="00A96D9D"/>
    <w:rsid w:val="00AA0364"/>
    <w:rsid w:val="00AA2F52"/>
    <w:rsid w:val="00AA4464"/>
    <w:rsid w:val="00AA6812"/>
    <w:rsid w:val="00AB05B2"/>
    <w:rsid w:val="00AB3533"/>
    <w:rsid w:val="00AB3BA3"/>
    <w:rsid w:val="00AC252E"/>
    <w:rsid w:val="00AC28DB"/>
    <w:rsid w:val="00AC35CB"/>
    <w:rsid w:val="00AD2A99"/>
    <w:rsid w:val="00AD34F0"/>
    <w:rsid w:val="00AD50DD"/>
    <w:rsid w:val="00AE17AE"/>
    <w:rsid w:val="00AE27C6"/>
    <w:rsid w:val="00AE2C7F"/>
    <w:rsid w:val="00AE3FC0"/>
    <w:rsid w:val="00AF078A"/>
    <w:rsid w:val="00AF20DF"/>
    <w:rsid w:val="00AF26BA"/>
    <w:rsid w:val="00AF4144"/>
    <w:rsid w:val="00AF4463"/>
    <w:rsid w:val="00AF5420"/>
    <w:rsid w:val="00AF577A"/>
    <w:rsid w:val="00B02EED"/>
    <w:rsid w:val="00B03982"/>
    <w:rsid w:val="00B04306"/>
    <w:rsid w:val="00B1168E"/>
    <w:rsid w:val="00B17F0E"/>
    <w:rsid w:val="00B21E9D"/>
    <w:rsid w:val="00B22A89"/>
    <w:rsid w:val="00B2309A"/>
    <w:rsid w:val="00B24553"/>
    <w:rsid w:val="00B26741"/>
    <w:rsid w:val="00B30612"/>
    <w:rsid w:val="00B31659"/>
    <w:rsid w:val="00B42177"/>
    <w:rsid w:val="00B427E7"/>
    <w:rsid w:val="00B44E44"/>
    <w:rsid w:val="00B45F1E"/>
    <w:rsid w:val="00B4648F"/>
    <w:rsid w:val="00B46863"/>
    <w:rsid w:val="00B4715B"/>
    <w:rsid w:val="00B4760D"/>
    <w:rsid w:val="00B530AC"/>
    <w:rsid w:val="00B55F14"/>
    <w:rsid w:val="00B576F4"/>
    <w:rsid w:val="00B61991"/>
    <w:rsid w:val="00B61B62"/>
    <w:rsid w:val="00B62B9F"/>
    <w:rsid w:val="00B63033"/>
    <w:rsid w:val="00B66775"/>
    <w:rsid w:val="00B70EE5"/>
    <w:rsid w:val="00B72C74"/>
    <w:rsid w:val="00B73E01"/>
    <w:rsid w:val="00B745EB"/>
    <w:rsid w:val="00B774A0"/>
    <w:rsid w:val="00B775FC"/>
    <w:rsid w:val="00B77CC0"/>
    <w:rsid w:val="00B844F0"/>
    <w:rsid w:val="00B87774"/>
    <w:rsid w:val="00B9041E"/>
    <w:rsid w:val="00B924F8"/>
    <w:rsid w:val="00B96815"/>
    <w:rsid w:val="00BA0291"/>
    <w:rsid w:val="00BA124B"/>
    <w:rsid w:val="00BA43D8"/>
    <w:rsid w:val="00BA52D3"/>
    <w:rsid w:val="00BB3371"/>
    <w:rsid w:val="00BB4C14"/>
    <w:rsid w:val="00BB6CD3"/>
    <w:rsid w:val="00BB7E5B"/>
    <w:rsid w:val="00BC1CF8"/>
    <w:rsid w:val="00BC2D5C"/>
    <w:rsid w:val="00BD0349"/>
    <w:rsid w:val="00BD08F1"/>
    <w:rsid w:val="00BD0EFB"/>
    <w:rsid w:val="00BD498C"/>
    <w:rsid w:val="00BD55CA"/>
    <w:rsid w:val="00BD63B5"/>
    <w:rsid w:val="00BE1049"/>
    <w:rsid w:val="00BE1F75"/>
    <w:rsid w:val="00BE2179"/>
    <w:rsid w:val="00BE34D1"/>
    <w:rsid w:val="00BE403E"/>
    <w:rsid w:val="00BE4C15"/>
    <w:rsid w:val="00BE594F"/>
    <w:rsid w:val="00BF0774"/>
    <w:rsid w:val="00BF19C9"/>
    <w:rsid w:val="00BF2F65"/>
    <w:rsid w:val="00BF5DE5"/>
    <w:rsid w:val="00C011EF"/>
    <w:rsid w:val="00C03C3F"/>
    <w:rsid w:val="00C0550D"/>
    <w:rsid w:val="00C05D3A"/>
    <w:rsid w:val="00C0780F"/>
    <w:rsid w:val="00C1335A"/>
    <w:rsid w:val="00C14648"/>
    <w:rsid w:val="00C20CDE"/>
    <w:rsid w:val="00C214F5"/>
    <w:rsid w:val="00C24143"/>
    <w:rsid w:val="00C24D22"/>
    <w:rsid w:val="00C252ED"/>
    <w:rsid w:val="00C31303"/>
    <w:rsid w:val="00C32E36"/>
    <w:rsid w:val="00C3309F"/>
    <w:rsid w:val="00C346A0"/>
    <w:rsid w:val="00C35647"/>
    <w:rsid w:val="00C36880"/>
    <w:rsid w:val="00C40095"/>
    <w:rsid w:val="00C40970"/>
    <w:rsid w:val="00C41DDE"/>
    <w:rsid w:val="00C42E2B"/>
    <w:rsid w:val="00C44E39"/>
    <w:rsid w:val="00C455AC"/>
    <w:rsid w:val="00C457AE"/>
    <w:rsid w:val="00C45F02"/>
    <w:rsid w:val="00C50D82"/>
    <w:rsid w:val="00C51419"/>
    <w:rsid w:val="00C5145D"/>
    <w:rsid w:val="00C52214"/>
    <w:rsid w:val="00C52457"/>
    <w:rsid w:val="00C54F23"/>
    <w:rsid w:val="00C55673"/>
    <w:rsid w:val="00C561D2"/>
    <w:rsid w:val="00C56B31"/>
    <w:rsid w:val="00C577A5"/>
    <w:rsid w:val="00C61C5D"/>
    <w:rsid w:val="00C66D35"/>
    <w:rsid w:val="00C77E3C"/>
    <w:rsid w:val="00C80132"/>
    <w:rsid w:val="00C80BF0"/>
    <w:rsid w:val="00C81BA9"/>
    <w:rsid w:val="00C8215F"/>
    <w:rsid w:val="00C85567"/>
    <w:rsid w:val="00C85825"/>
    <w:rsid w:val="00C905C0"/>
    <w:rsid w:val="00C94595"/>
    <w:rsid w:val="00C96D75"/>
    <w:rsid w:val="00CA2B4A"/>
    <w:rsid w:val="00CA56C9"/>
    <w:rsid w:val="00CA593E"/>
    <w:rsid w:val="00CA7040"/>
    <w:rsid w:val="00CB14D5"/>
    <w:rsid w:val="00CB19EA"/>
    <w:rsid w:val="00CB1A05"/>
    <w:rsid w:val="00CB46FF"/>
    <w:rsid w:val="00CB63B1"/>
    <w:rsid w:val="00CC0FD6"/>
    <w:rsid w:val="00CC24D9"/>
    <w:rsid w:val="00CC626A"/>
    <w:rsid w:val="00CC6A0A"/>
    <w:rsid w:val="00CC7543"/>
    <w:rsid w:val="00CD1339"/>
    <w:rsid w:val="00CD171D"/>
    <w:rsid w:val="00CD55FC"/>
    <w:rsid w:val="00CD5C79"/>
    <w:rsid w:val="00CE135F"/>
    <w:rsid w:val="00CE1B54"/>
    <w:rsid w:val="00CE2C3B"/>
    <w:rsid w:val="00CE38E4"/>
    <w:rsid w:val="00CE5DC9"/>
    <w:rsid w:val="00CE666B"/>
    <w:rsid w:val="00CE6E69"/>
    <w:rsid w:val="00CE74E5"/>
    <w:rsid w:val="00CE752D"/>
    <w:rsid w:val="00CF14B0"/>
    <w:rsid w:val="00CF58B1"/>
    <w:rsid w:val="00CF6620"/>
    <w:rsid w:val="00CF78A3"/>
    <w:rsid w:val="00D03C80"/>
    <w:rsid w:val="00D03D29"/>
    <w:rsid w:val="00D04858"/>
    <w:rsid w:val="00D05A56"/>
    <w:rsid w:val="00D0710C"/>
    <w:rsid w:val="00D10B88"/>
    <w:rsid w:val="00D12BCA"/>
    <w:rsid w:val="00D1321C"/>
    <w:rsid w:val="00D132D1"/>
    <w:rsid w:val="00D1447E"/>
    <w:rsid w:val="00D14E94"/>
    <w:rsid w:val="00D1513C"/>
    <w:rsid w:val="00D16A6D"/>
    <w:rsid w:val="00D21E64"/>
    <w:rsid w:val="00D2296E"/>
    <w:rsid w:val="00D2508D"/>
    <w:rsid w:val="00D27A44"/>
    <w:rsid w:val="00D3080C"/>
    <w:rsid w:val="00D31E82"/>
    <w:rsid w:val="00D32906"/>
    <w:rsid w:val="00D3336D"/>
    <w:rsid w:val="00D36CF6"/>
    <w:rsid w:val="00D40B09"/>
    <w:rsid w:val="00D53985"/>
    <w:rsid w:val="00D54813"/>
    <w:rsid w:val="00D56EEB"/>
    <w:rsid w:val="00D579BA"/>
    <w:rsid w:val="00D6701C"/>
    <w:rsid w:val="00D674E4"/>
    <w:rsid w:val="00D7053B"/>
    <w:rsid w:val="00D7182C"/>
    <w:rsid w:val="00D7198C"/>
    <w:rsid w:val="00D7273B"/>
    <w:rsid w:val="00D73D4A"/>
    <w:rsid w:val="00D746F7"/>
    <w:rsid w:val="00D75172"/>
    <w:rsid w:val="00D7619F"/>
    <w:rsid w:val="00D77FBD"/>
    <w:rsid w:val="00D80F2B"/>
    <w:rsid w:val="00D848B4"/>
    <w:rsid w:val="00D85DD7"/>
    <w:rsid w:val="00D86ACA"/>
    <w:rsid w:val="00D8725D"/>
    <w:rsid w:val="00D93F9D"/>
    <w:rsid w:val="00D93FCC"/>
    <w:rsid w:val="00D97C4E"/>
    <w:rsid w:val="00DA184A"/>
    <w:rsid w:val="00DA49DC"/>
    <w:rsid w:val="00DA4DD1"/>
    <w:rsid w:val="00DA6536"/>
    <w:rsid w:val="00DA7BB3"/>
    <w:rsid w:val="00DA7CCE"/>
    <w:rsid w:val="00DB0F3D"/>
    <w:rsid w:val="00DB36E1"/>
    <w:rsid w:val="00DB39A8"/>
    <w:rsid w:val="00DB3DF6"/>
    <w:rsid w:val="00DB4F1C"/>
    <w:rsid w:val="00DC0FF5"/>
    <w:rsid w:val="00DC14B5"/>
    <w:rsid w:val="00DC2F6E"/>
    <w:rsid w:val="00DC32FB"/>
    <w:rsid w:val="00DC5A3F"/>
    <w:rsid w:val="00DC71BC"/>
    <w:rsid w:val="00DC78BB"/>
    <w:rsid w:val="00DC7F79"/>
    <w:rsid w:val="00DD09C8"/>
    <w:rsid w:val="00DD1FCC"/>
    <w:rsid w:val="00DD5737"/>
    <w:rsid w:val="00DD5826"/>
    <w:rsid w:val="00DD620C"/>
    <w:rsid w:val="00DE0AD0"/>
    <w:rsid w:val="00DE2EED"/>
    <w:rsid w:val="00DE4BC1"/>
    <w:rsid w:val="00DE55CF"/>
    <w:rsid w:val="00DE5A4F"/>
    <w:rsid w:val="00DE5ACF"/>
    <w:rsid w:val="00DE6ADA"/>
    <w:rsid w:val="00DE7B50"/>
    <w:rsid w:val="00DF004C"/>
    <w:rsid w:val="00DF1075"/>
    <w:rsid w:val="00DF1338"/>
    <w:rsid w:val="00DF1CCC"/>
    <w:rsid w:val="00DF41A3"/>
    <w:rsid w:val="00DF6722"/>
    <w:rsid w:val="00E01581"/>
    <w:rsid w:val="00E030BB"/>
    <w:rsid w:val="00E0401F"/>
    <w:rsid w:val="00E049F6"/>
    <w:rsid w:val="00E072B7"/>
    <w:rsid w:val="00E10BD7"/>
    <w:rsid w:val="00E11DF7"/>
    <w:rsid w:val="00E12DB7"/>
    <w:rsid w:val="00E17379"/>
    <w:rsid w:val="00E21858"/>
    <w:rsid w:val="00E21DCD"/>
    <w:rsid w:val="00E23067"/>
    <w:rsid w:val="00E23737"/>
    <w:rsid w:val="00E24DBB"/>
    <w:rsid w:val="00E24E74"/>
    <w:rsid w:val="00E263B7"/>
    <w:rsid w:val="00E30C5A"/>
    <w:rsid w:val="00E3122B"/>
    <w:rsid w:val="00E32EF5"/>
    <w:rsid w:val="00E36F10"/>
    <w:rsid w:val="00E3745F"/>
    <w:rsid w:val="00E37906"/>
    <w:rsid w:val="00E4329C"/>
    <w:rsid w:val="00E462A9"/>
    <w:rsid w:val="00E50C79"/>
    <w:rsid w:val="00E526E4"/>
    <w:rsid w:val="00E54EB7"/>
    <w:rsid w:val="00E54F57"/>
    <w:rsid w:val="00E55AE2"/>
    <w:rsid w:val="00E563AA"/>
    <w:rsid w:val="00E57595"/>
    <w:rsid w:val="00E60252"/>
    <w:rsid w:val="00E61E85"/>
    <w:rsid w:val="00E62FB9"/>
    <w:rsid w:val="00E65A4F"/>
    <w:rsid w:val="00E66ED3"/>
    <w:rsid w:val="00E712A6"/>
    <w:rsid w:val="00E712C9"/>
    <w:rsid w:val="00E71EE9"/>
    <w:rsid w:val="00E72A84"/>
    <w:rsid w:val="00E748BF"/>
    <w:rsid w:val="00E74E2B"/>
    <w:rsid w:val="00E756AA"/>
    <w:rsid w:val="00E75724"/>
    <w:rsid w:val="00E7646A"/>
    <w:rsid w:val="00E77039"/>
    <w:rsid w:val="00E777B9"/>
    <w:rsid w:val="00E778DE"/>
    <w:rsid w:val="00E84FDF"/>
    <w:rsid w:val="00E9576B"/>
    <w:rsid w:val="00E966AB"/>
    <w:rsid w:val="00EA0561"/>
    <w:rsid w:val="00EA0E20"/>
    <w:rsid w:val="00EA18AD"/>
    <w:rsid w:val="00EA252E"/>
    <w:rsid w:val="00EA3BBD"/>
    <w:rsid w:val="00EA53B9"/>
    <w:rsid w:val="00EA6687"/>
    <w:rsid w:val="00EA6AB0"/>
    <w:rsid w:val="00EB10CC"/>
    <w:rsid w:val="00EB27CA"/>
    <w:rsid w:val="00EB371E"/>
    <w:rsid w:val="00EB4305"/>
    <w:rsid w:val="00EB7265"/>
    <w:rsid w:val="00EC2E3B"/>
    <w:rsid w:val="00EC3DDB"/>
    <w:rsid w:val="00EC5430"/>
    <w:rsid w:val="00EC609B"/>
    <w:rsid w:val="00ED0909"/>
    <w:rsid w:val="00ED2798"/>
    <w:rsid w:val="00ED374A"/>
    <w:rsid w:val="00ED4B44"/>
    <w:rsid w:val="00ED6D18"/>
    <w:rsid w:val="00ED761D"/>
    <w:rsid w:val="00EE1C2B"/>
    <w:rsid w:val="00EE1EF4"/>
    <w:rsid w:val="00EE2127"/>
    <w:rsid w:val="00EE3CD7"/>
    <w:rsid w:val="00EE5145"/>
    <w:rsid w:val="00EE5BB1"/>
    <w:rsid w:val="00EF086E"/>
    <w:rsid w:val="00EF0DD9"/>
    <w:rsid w:val="00EF1702"/>
    <w:rsid w:val="00EF49E5"/>
    <w:rsid w:val="00EF53EA"/>
    <w:rsid w:val="00F00241"/>
    <w:rsid w:val="00F00384"/>
    <w:rsid w:val="00F0458E"/>
    <w:rsid w:val="00F10385"/>
    <w:rsid w:val="00F11903"/>
    <w:rsid w:val="00F125E2"/>
    <w:rsid w:val="00F16EFE"/>
    <w:rsid w:val="00F202AF"/>
    <w:rsid w:val="00F27C31"/>
    <w:rsid w:val="00F328C2"/>
    <w:rsid w:val="00F33DB4"/>
    <w:rsid w:val="00F34972"/>
    <w:rsid w:val="00F35173"/>
    <w:rsid w:val="00F3538B"/>
    <w:rsid w:val="00F360F0"/>
    <w:rsid w:val="00F402EC"/>
    <w:rsid w:val="00F4183D"/>
    <w:rsid w:val="00F42D2D"/>
    <w:rsid w:val="00F46332"/>
    <w:rsid w:val="00F50E65"/>
    <w:rsid w:val="00F522AB"/>
    <w:rsid w:val="00F53F14"/>
    <w:rsid w:val="00F6153B"/>
    <w:rsid w:val="00F6286D"/>
    <w:rsid w:val="00F62ED4"/>
    <w:rsid w:val="00F6763B"/>
    <w:rsid w:val="00F70A7B"/>
    <w:rsid w:val="00F72912"/>
    <w:rsid w:val="00F7309F"/>
    <w:rsid w:val="00F7368D"/>
    <w:rsid w:val="00F75766"/>
    <w:rsid w:val="00F76582"/>
    <w:rsid w:val="00F76E0B"/>
    <w:rsid w:val="00F81382"/>
    <w:rsid w:val="00F83B46"/>
    <w:rsid w:val="00F849C3"/>
    <w:rsid w:val="00F872F6"/>
    <w:rsid w:val="00F87576"/>
    <w:rsid w:val="00F90703"/>
    <w:rsid w:val="00F93FF5"/>
    <w:rsid w:val="00F94B29"/>
    <w:rsid w:val="00F95D9C"/>
    <w:rsid w:val="00F95F95"/>
    <w:rsid w:val="00FA3CC2"/>
    <w:rsid w:val="00FA6213"/>
    <w:rsid w:val="00FB1AE8"/>
    <w:rsid w:val="00FB3E38"/>
    <w:rsid w:val="00FB6436"/>
    <w:rsid w:val="00FC19AC"/>
    <w:rsid w:val="00FC435D"/>
    <w:rsid w:val="00FC5088"/>
    <w:rsid w:val="00FC597C"/>
    <w:rsid w:val="00FC7249"/>
    <w:rsid w:val="00FC79E3"/>
    <w:rsid w:val="00FC7D7D"/>
    <w:rsid w:val="00FD2E8B"/>
    <w:rsid w:val="00FD767F"/>
    <w:rsid w:val="00FE1EAD"/>
    <w:rsid w:val="00FE6112"/>
    <w:rsid w:val="00FF0CCF"/>
    <w:rsid w:val="00FF1E2A"/>
    <w:rsid w:val="00FF3EDB"/>
    <w:rsid w:val="00FF5521"/>
    <w:rsid w:val="00FF5D3E"/>
    <w:rsid w:val="00FF6637"/>
    <w:rsid w:val="00FF7702"/>
    <w:rsid w:val="00FF7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606BC6E"/>
  <w15:docId w15:val="{2813EBA6-60E7-496C-9696-2661510E8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7523"/>
  </w:style>
  <w:style w:type="paragraph" w:styleId="Heading1">
    <w:name w:val="heading 1"/>
    <w:basedOn w:val="Normal"/>
    <w:next w:val="Normal"/>
    <w:link w:val="Heading1Char"/>
    <w:uiPriority w:val="9"/>
    <w:qFormat/>
    <w:rsid w:val="0041169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D8725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F508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508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969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F3ED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3EDB"/>
  </w:style>
  <w:style w:type="paragraph" w:styleId="Footer">
    <w:name w:val="footer"/>
    <w:basedOn w:val="Normal"/>
    <w:link w:val="FooterChar"/>
    <w:uiPriority w:val="99"/>
    <w:unhideWhenUsed/>
    <w:rsid w:val="00FF3ED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3EDB"/>
  </w:style>
  <w:style w:type="table" w:styleId="TableGrid">
    <w:name w:val="Table Grid"/>
    <w:basedOn w:val="TableNormal"/>
    <w:uiPriority w:val="59"/>
    <w:rsid w:val="00DB4F1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D8725D"/>
  </w:style>
  <w:style w:type="character" w:customStyle="1" w:styleId="Heading2Char">
    <w:name w:val="Heading 2 Char"/>
    <w:basedOn w:val="DefaultParagraphFont"/>
    <w:link w:val="Heading2"/>
    <w:uiPriority w:val="9"/>
    <w:rsid w:val="00D8725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3B12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1169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41169F"/>
    <w:rPr>
      <w:i/>
      <w:iCs/>
    </w:rPr>
  </w:style>
  <w:style w:type="character" w:styleId="Strong">
    <w:name w:val="Strong"/>
    <w:basedOn w:val="DefaultParagraphFont"/>
    <w:uiPriority w:val="22"/>
    <w:qFormat/>
    <w:rsid w:val="0041169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8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2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7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6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6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9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5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7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7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4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emf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footer" Target="footer1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header" Target="header1.xml"/><Relationship Id="rId58" Type="http://schemas.openxmlformats.org/officeDocument/2006/relationships/footer" Target="footer3.xml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footer" Target="footer2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fontTable" Target="fontTable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header" Target="header3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</TotalTime>
  <Pages>31</Pages>
  <Words>1197</Words>
  <Characters>6826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T</Company>
  <LinksUpToDate>false</LinksUpToDate>
  <CharactersWithSpaces>8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ia</dc:creator>
  <cp:lastModifiedBy>Paddy Peng</cp:lastModifiedBy>
  <cp:revision>12</cp:revision>
  <cp:lastPrinted>2011-09-09T15:16:00Z</cp:lastPrinted>
  <dcterms:created xsi:type="dcterms:W3CDTF">2020-12-20T23:04:00Z</dcterms:created>
  <dcterms:modified xsi:type="dcterms:W3CDTF">2020-12-27T22:02:00Z</dcterms:modified>
</cp:coreProperties>
</file>